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B926A" w14:textId="120500D1" w:rsidR="00286B1E" w:rsidRPr="00CF7FB5" w:rsidRDefault="006B7E79" w:rsidP="00CF7FB5">
      <w:pPr>
        <w:pStyle w:val="Corpodetexto"/>
        <w:shd w:val="clear" w:color="auto" w:fill="D9E2F3" w:themeFill="accent1" w:themeFillTint="33"/>
        <w:ind w:left="0"/>
        <w:jc w:val="center"/>
        <w:rPr>
          <w:rFonts w:asciiTheme="minorHAnsi" w:hAnsiTheme="minorHAnsi" w:cstheme="minorHAnsi"/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4FD17C2" wp14:editId="310ECB20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1BC7" w:rsidRPr="00CF7FB5">
        <w:rPr>
          <w:rFonts w:asciiTheme="minorHAnsi" w:hAnsiTheme="minorHAnsi" w:cstheme="minorHAnsi"/>
          <w:b/>
        </w:rPr>
        <w:t>Minuta de Plano de Contingência COVID-19</w:t>
      </w:r>
    </w:p>
    <w:p w14:paraId="0174A2C2" w14:textId="2500D570" w:rsidR="00B71BC7" w:rsidRPr="00AE1654" w:rsidRDefault="00B71BC7" w:rsidP="00CF7FB5">
      <w:pPr>
        <w:pStyle w:val="Corpodetexto"/>
        <w:shd w:val="clear" w:color="auto" w:fill="D9E2F3" w:themeFill="accent1" w:themeFillTint="33"/>
        <w:ind w:left="0"/>
        <w:jc w:val="center"/>
        <w:rPr>
          <w:rFonts w:ascii="Ink Free" w:hAnsi="Ink Free" w:cstheme="minorHAnsi"/>
          <w:b/>
        </w:rPr>
      </w:pPr>
      <w:r w:rsidRPr="00AE1654">
        <w:rPr>
          <w:rFonts w:ascii="Ink Free" w:hAnsi="Ink Free" w:cstheme="minorHAnsi"/>
          <w:b/>
        </w:rPr>
        <w:t>Selo “</w:t>
      </w:r>
      <w:proofErr w:type="spellStart"/>
      <w:r w:rsidRPr="00AE1654">
        <w:rPr>
          <w:rFonts w:ascii="Ink Free" w:hAnsi="Ink Free" w:cstheme="minorHAnsi"/>
          <w:b/>
        </w:rPr>
        <w:t>Clean</w:t>
      </w:r>
      <w:proofErr w:type="spellEnd"/>
      <w:r w:rsidRPr="00AE1654">
        <w:rPr>
          <w:rFonts w:ascii="Ink Free" w:hAnsi="Ink Free" w:cstheme="minorHAnsi"/>
          <w:b/>
        </w:rPr>
        <w:t xml:space="preserve"> &amp; Safe</w:t>
      </w:r>
      <w:r w:rsidR="00096EC0">
        <w:rPr>
          <w:rFonts w:ascii="Ink Free" w:hAnsi="Ink Free" w:cstheme="minorHAnsi"/>
          <w:b/>
        </w:rPr>
        <w:t>”</w:t>
      </w:r>
      <w:r w:rsidRPr="00AE1654">
        <w:rPr>
          <w:rFonts w:ascii="Ink Free" w:hAnsi="Ink Free" w:cstheme="minorHAnsi"/>
          <w:b/>
        </w:rPr>
        <w:t xml:space="preserve"> 2021</w:t>
      </w:r>
    </w:p>
    <w:p w14:paraId="57061E15" w14:textId="77777777" w:rsidR="00C26E90" w:rsidRDefault="00C26E90" w:rsidP="000034A4">
      <w:pPr>
        <w:pStyle w:val="Default"/>
        <w:rPr>
          <w:rFonts w:asciiTheme="minorHAnsi" w:hAnsiTheme="minorHAnsi" w:cstheme="minorHAnsi"/>
        </w:rPr>
      </w:pPr>
    </w:p>
    <w:p w14:paraId="714C10D4" w14:textId="5FD7B81B" w:rsidR="00B71BC7" w:rsidRPr="00E1797A" w:rsidRDefault="00B71BC7" w:rsidP="00C26E9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E1797A">
        <w:rPr>
          <w:rFonts w:asciiTheme="minorHAnsi" w:hAnsiTheme="minorHAnsi" w:cstheme="minorHAnsi"/>
          <w:sz w:val="22"/>
          <w:szCs w:val="22"/>
        </w:rPr>
        <w:t xml:space="preserve">O </w:t>
      </w:r>
      <w:r w:rsidR="00AB08D4" w:rsidRPr="00E1797A">
        <w:rPr>
          <w:rFonts w:asciiTheme="minorHAnsi" w:hAnsiTheme="minorHAnsi" w:cstheme="minorHAnsi"/>
          <w:sz w:val="22"/>
          <w:szCs w:val="22"/>
        </w:rPr>
        <w:t>presente Plano</w:t>
      </w:r>
      <w:r w:rsidRPr="00E1797A">
        <w:rPr>
          <w:rFonts w:asciiTheme="minorHAnsi" w:hAnsiTheme="minorHAnsi" w:cstheme="minorHAnsi"/>
          <w:sz w:val="22"/>
          <w:szCs w:val="22"/>
        </w:rPr>
        <w:t xml:space="preserve"> e as medidas internas de prevenção e controlo </w:t>
      </w:r>
      <w:r w:rsidR="000034A4" w:rsidRPr="00E1797A">
        <w:rPr>
          <w:rFonts w:asciiTheme="minorHAnsi" w:hAnsiTheme="minorHAnsi" w:cstheme="minorHAnsi"/>
          <w:sz w:val="22"/>
          <w:szCs w:val="22"/>
        </w:rPr>
        <w:t>da SARS-CoV-2 (COVID-19)</w:t>
      </w:r>
      <w:r w:rsidR="00C26E90" w:rsidRPr="00E1797A">
        <w:rPr>
          <w:rFonts w:asciiTheme="minorHAnsi" w:hAnsiTheme="minorHAnsi" w:cstheme="minorHAnsi"/>
          <w:sz w:val="22"/>
          <w:szCs w:val="22"/>
        </w:rPr>
        <w:t xml:space="preserve"> </w:t>
      </w:r>
      <w:r w:rsidRPr="00E1797A">
        <w:rPr>
          <w:rFonts w:asciiTheme="minorHAnsi" w:hAnsiTheme="minorHAnsi" w:cstheme="minorHAnsi"/>
          <w:sz w:val="22"/>
          <w:szCs w:val="22"/>
        </w:rPr>
        <w:t>aplicam-se a todos os colaboradores e clientes, bem como a todos aqueles que</w:t>
      </w:r>
      <w:r w:rsidR="00AE551F" w:rsidRPr="00E1797A">
        <w:rPr>
          <w:rFonts w:asciiTheme="minorHAnsi" w:hAnsiTheme="minorHAnsi" w:cstheme="minorHAnsi"/>
          <w:sz w:val="22"/>
          <w:szCs w:val="22"/>
        </w:rPr>
        <w:t>,</w:t>
      </w:r>
      <w:r w:rsidRPr="00E1797A">
        <w:rPr>
          <w:rFonts w:asciiTheme="minorHAnsi" w:hAnsiTheme="minorHAnsi" w:cstheme="minorHAnsi"/>
          <w:sz w:val="22"/>
          <w:szCs w:val="22"/>
        </w:rPr>
        <w:t xml:space="preserve"> por algum motivo</w:t>
      </w:r>
      <w:r w:rsidR="00AE551F" w:rsidRPr="00E1797A">
        <w:rPr>
          <w:rFonts w:asciiTheme="minorHAnsi" w:hAnsiTheme="minorHAnsi" w:cstheme="minorHAnsi"/>
          <w:sz w:val="22"/>
          <w:szCs w:val="22"/>
        </w:rPr>
        <w:t>,</w:t>
      </w:r>
      <w:r w:rsidRPr="00E1797A">
        <w:rPr>
          <w:rFonts w:asciiTheme="minorHAnsi" w:hAnsiTheme="minorHAnsi" w:cstheme="minorHAnsi"/>
          <w:sz w:val="22"/>
          <w:szCs w:val="22"/>
        </w:rPr>
        <w:t xml:space="preserve"> se desloquem </w:t>
      </w:r>
      <w:r w:rsidR="00AB08D4" w:rsidRPr="00E1797A">
        <w:rPr>
          <w:rFonts w:asciiTheme="minorHAnsi" w:hAnsiTheme="minorHAnsi" w:cstheme="minorHAnsi"/>
          <w:sz w:val="22"/>
          <w:szCs w:val="22"/>
        </w:rPr>
        <w:t>ao estabelecimento/contactem com a empresa</w:t>
      </w:r>
      <w:r w:rsidR="00286B1E" w:rsidRPr="00E1797A">
        <w:rPr>
          <w:rFonts w:asciiTheme="minorHAnsi" w:hAnsiTheme="minorHAnsi" w:cstheme="minorHAnsi"/>
          <w:sz w:val="22"/>
          <w:szCs w:val="22"/>
        </w:rPr>
        <w:t>.</w:t>
      </w:r>
    </w:p>
    <w:p w14:paraId="2CBD700E" w14:textId="77777777" w:rsidR="00B71BC7" w:rsidRPr="00AB08D4" w:rsidRDefault="00B71BC7" w:rsidP="00DF3691">
      <w:pPr>
        <w:pStyle w:val="Default"/>
        <w:rPr>
          <w:rFonts w:asciiTheme="minorHAnsi" w:hAnsiTheme="minorHAnsi" w:cstheme="minorHAnsi"/>
        </w:rPr>
      </w:pPr>
    </w:p>
    <w:p w14:paraId="5608280B" w14:textId="0E2E9958" w:rsidR="00DF3691" w:rsidRPr="00AB08D4" w:rsidRDefault="00DF3691" w:rsidP="00AB08D4">
      <w:pPr>
        <w:pStyle w:val="Default"/>
        <w:shd w:val="clear" w:color="auto" w:fill="B4C6E7" w:themeFill="accent1" w:themeFillTint="66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Formação / Informação / Comunicação </w:t>
      </w:r>
    </w:p>
    <w:p w14:paraId="1ED05E2C" w14:textId="3AB981A5" w:rsidR="00B71BC7" w:rsidRPr="00AB08D4" w:rsidRDefault="00B71BC7" w:rsidP="00DF3691">
      <w:pPr>
        <w:pStyle w:val="Default"/>
        <w:rPr>
          <w:rFonts w:asciiTheme="minorHAnsi" w:hAnsiTheme="minorHAnsi" w:cstheme="minorHAnsi"/>
        </w:rPr>
      </w:pPr>
    </w:p>
    <w:p w14:paraId="537EA960" w14:textId="1FE1B2EE" w:rsidR="00B71BC7" w:rsidRPr="00A90B39" w:rsidRDefault="00B71BC7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recebem por correio eletrónico o </w:t>
      </w:r>
      <w:r w:rsidR="005855AD" w:rsidRPr="00A90B39">
        <w:rPr>
          <w:rFonts w:asciiTheme="minorHAnsi" w:hAnsiTheme="minorHAnsi" w:cstheme="minorHAnsi"/>
          <w:sz w:val="20"/>
          <w:szCs w:val="20"/>
        </w:rPr>
        <w:t>Plano de contingência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79AF719A" w14:textId="040D4610" w:rsidR="00B71BC7" w:rsidRPr="00286B1E" w:rsidRDefault="00B71BC7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86B1E">
        <w:rPr>
          <w:rFonts w:asciiTheme="minorHAnsi" w:hAnsiTheme="minorHAnsi" w:cstheme="minorHAnsi"/>
          <w:sz w:val="20"/>
          <w:szCs w:val="20"/>
        </w:rPr>
        <w:t>Os colaboradores recebem formação</w:t>
      </w:r>
      <w:r w:rsidR="00286B1E">
        <w:rPr>
          <w:rFonts w:asciiTheme="minorHAnsi" w:hAnsiTheme="minorHAnsi" w:cstheme="minorHAnsi"/>
          <w:sz w:val="20"/>
          <w:szCs w:val="20"/>
        </w:rPr>
        <w:t>,</w:t>
      </w:r>
      <w:r w:rsidRPr="00286B1E">
        <w:rPr>
          <w:rFonts w:asciiTheme="minorHAnsi" w:hAnsiTheme="minorHAnsi" w:cstheme="minorHAnsi"/>
          <w:sz w:val="20"/>
          <w:szCs w:val="20"/>
        </w:rPr>
        <w:t xml:space="preserve"> presencial</w:t>
      </w:r>
      <w:r w:rsidR="00286B1E">
        <w:rPr>
          <w:rFonts w:asciiTheme="minorHAnsi" w:hAnsiTheme="minorHAnsi" w:cstheme="minorHAnsi"/>
          <w:sz w:val="20"/>
          <w:szCs w:val="20"/>
        </w:rPr>
        <w:t>, sempre que possível, e</w:t>
      </w:r>
      <w:r w:rsidRPr="00286B1E">
        <w:rPr>
          <w:rFonts w:asciiTheme="minorHAnsi" w:hAnsiTheme="minorHAnsi" w:cstheme="minorHAnsi"/>
          <w:sz w:val="20"/>
          <w:szCs w:val="20"/>
        </w:rPr>
        <w:t xml:space="preserve"> por departamento</w:t>
      </w:r>
      <w:r w:rsidR="00B54BCA" w:rsidRPr="00286B1E">
        <w:rPr>
          <w:rFonts w:asciiTheme="minorHAnsi" w:hAnsiTheme="minorHAnsi" w:cstheme="minorHAnsi"/>
          <w:sz w:val="20"/>
          <w:szCs w:val="20"/>
        </w:rPr>
        <w:t xml:space="preserve"> (quando pertinente)</w:t>
      </w:r>
      <w:r w:rsidRPr="00286B1E">
        <w:rPr>
          <w:rFonts w:asciiTheme="minorHAnsi" w:hAnsiTheme="minorHAnsi" w:cstheme="minorHAnsi"/>
          <w:sz w:val="20"/>
          <w:szCs w:val="20"/>
        </w:rPr>
        <w:t xml:space="preserve"> onde são abordad</w:t>
      </w:r>
      <w:r w:rsidR="00AB08D4" w:rsidRPr="00286B1E">
        <w:rPr>
          <w:rFonts w:asciiTheme="minorHAnsi" w:hAnsiTheme="minorHAnsi" w:cstheme="minorHAnsi"/>
          <w:sz w:val="20"/>
          <w:szCs w:val="20"/>
        </w:rPr>
        <w:t>a</w:t>
      </w:r>
      <w:r w:rsidRPr="00286B1E">
        <w:rPr>
          <w:rFonts w:asciiTheme="minorHAnsi" w:hAnsiTheme="minorHAnsi" w:cstheme="minorHAnsi"/>
          <w:sz w:val="20"/>
          <w:szCs w:val="20"/>
        </w:rPr>
        <w:t>s todas as matérias do Plano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7F2EBA03" w14:textId="731F2DE0" w:rsidR="00286B1E" w:rsidRDefault="00286B1E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286B1E">
        <w:rPr>
          <w:rFonts w:asciiTheme="minorHAnsi" w:hAnsiTheme="minorHAnsi" w:cstheme="minorHAnsi"/>
          <w:sz w:val="20"/>
          <w:szCs w:val="20"/>
        </w:rPr>
        <w:t xml:space="preserve">A informação é atualizada em função das diretrizes da Direção-Geral </w:t>
      </w:r>
      <w:r w:rsidRPr="00EF2748">
        <w:rPr>
          <w:rFonts w:asciiTheme="minorHAnsi" w:hAnsiTheme="minorHAnsi" w:cstheme="minorHAnsi"/>
          <w:sz w:val="20"/>
          <w:szCs w:val="20"/>
        </w:rPr>
        <w:t>d</w:t>
      </w:r>
      <w:r w:rsidR="000B5B07" w:rsidRPr="00EF2748">
        <w:rPr>
          <w:rFonts w:asciiTheme="minorHAnsi" w:hAnsiTheme="minorHAnsi" w:cstheme="minorHAnsi"/>
          <w:sz w:val="20"/>
          <w:szCs w:val="20"/>
        </w:rPr>
        <w:t>a</w:t>
      </w:r>
      <w:r w:rsidRPr="00286B1E">
        <w:rPr>
          <w:rFonts w:asciiTheme="minorHAnsi" w:hAnsiTheme="minorHAnsi" w:cstheme="minorHAnsi"/>
          <w:sz w:val="20"/>
          <w:szCs w:val="20"/>
        </w:rPr>
        <w:t xml:space="preserve"> Saúde (DGS) e do </w:t>
      </w:r>
      <w:proofErr w:type="spellStart"/>
      <w:r w:rsidRPr="00286B1E">
        <w:rPr>
          <w:rFonts w:asciiTheme="minorHAnsi" w:hAnsiTheme="minorHAnsi" w:cstheme="minorHAnsi"/>
          <w:sz w:val="20"/>
          <w:szCs w:val="20"/>
        </w:rPr>
        <w:t>perﬁl</w:t>
      </w:r>
      <w:proofErr w:type="spellEnd"/>
      <w:r w:rsidRPr="00286B1E">
        <w:rPr>
          <w:rFonts w:asciiTheme="minorHAnsi" w:hAnsiTheme="minorHAnsi" w:cstheme="minorHAnsi"/>
          <w:sz w:val="20"/>
          <w:szCs w:val="20"/>
        </w:rPr>
        <w:t xml:space="preserve"> de risco determinado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3F99E07B" w14:textId="309A1221" w:rsidR="00CF7FB5" w:rsidRDefault="00CF7FB5" w:rsidP="00D87622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 xml:space="preserve">Divulgação de informação sobre a aplicação Governamental de </w:t>
      </w:r>
      <w:proofErr w:type="spellStart"/>
      <w:r w:rsidRPr="00CF7FB5">
        <w:rPr>
          <w:rFonts w:asciiTheme="minorHAnsi" w:hAnsiTheme="minorHAnsi" w:cstheme="minorHAnsi"/>
          <w:i/>
          <w:iCs/>
          <w:sz w:val="20"/>
          <w:szCs w:val="20"/>
        </w:rPr>
        <w:t>contact</w:t>
      </w:r>
      <w:proofErr w:type="spellEnd"/>
      <w:r w:rsidRPr="00CF7FB5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CF7FB5">
        <w:rPr>
          <w:rFonts w:asciiTheme="minorHAnsi" w:hAnsiTheme="minorHAnsi" w:cstheme="minorHAnsi"/>
          <w:i/>
          <w:iCs/>
          <w:sz w:val="20"/>
          <w:szCs w:val="20"/>
        </w:rPr>
        <w:t>tracing</w:t>
      </w:r>
      <w:proofErr w:type="spellEnd"/>
      <w:r w:rsidRPr="00CF7FB5">
        <w:rPr>
          <w:rFonts w:asciiTheme="minorHAnsi" w:hAnsiTheme="minorHAnsi" w:cstheme="minorHAnsi"/>
          <w:i/>
          <w:iCs/>
          <w:sz w:val="20"/>
          <w:szCs w:val="20"/>
        </w:rPr>
        <w:t xml:space="preserve"> - </w:t>
      </w:r>
      <w:proofErr w:type="spellStart"/>
      <w:r w:rsidRPr="00CF7FB5">
        <w:rPr>
          <w:rFonts w:asciiTheme="minorHAnsi" w:hAnsiTheme="minorHAnsi" w:cstheme="minorHAnsi"/>
          <w:i/>
          <w:iCs/>
          <w:sz w:val="20"/>
          <w:szCs w:val="20"/>
        </w:rPr>
        <w:t>StayAway</w:t>
      </w:r>
      <w:proofErr w:type="spellEnd"/>
      <w:r w:rsidRPr="00CF7FB5">
        <w:rPr>
          <w:rFonts w:asciiTheme="minorHAnsi" w:hAnsiTheme="minorHAnsi" w:cstheme="minorHAnsi"/>
          <w:sz w:val="20"/>
          <w:szCs w:val="20"/>
        </w:rPr>
        <w:t xml:space="preserve"> COVID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21B64246" w14:textId="7D201293" w:rsidR="005855AD" w:rsidRPr="00A90B39" w:rsidRDefault="005855AD" w:rsidP="00D87622">
      <w:pPr>
        <w:pStyle w:val="Default"/>
        <w:numPr>
          <w:ilvl w:val="0"/>
          <w:numId w:val="1"/>
        </w:numPr>
        <w:jc w:val="both"/>
        <w:rPr>
          <w:rFonts w:ascii="Ink Free" w:hAnsi="Ink Free" w:cstheme="minorHAnsi"/>
          <w:sz w:val="20"/>
          <w:szCs w:val="20"/>
        </w:rPr>
      </w:pPr>
      <w:r w:rsidRPr="00A90B39">
        <w:rPr>
          <w:rFonts w:ascii="Ink Free" w:hAnsi="Ink Free" w:cstheme="minorHAnsi"/>
          <w:sz w:val="20"/>
          <w:szCs w:val="20"/>
        </w:rPr>
        <w:t xml:space="preserve">Outras ações </w:t>
      </w:r>
    </w:p>
    <w:p w14:paraId="31164EC7" w14:textId="77777777" w:rsidR="00B71BC7" w:rsidRPr="00A90B39" w:rsidRDefault="00B71BC7" w:rsidP="00DF3691">
      <w:pPr>
        <w:pStyle w:val="Default"/>
        <w:rPr>
          <w:rFonts w:asciiTheme="minorHAnsi" w:hAnsiTheme="minorHAnsi" w:cstheme="minorHAnsi"/>
        </w:rPr>
      </w:pPr>
    </w:p>
    <w:p w14:paraId="0000F101" w14:textId="66AA752B" w:rsidR="00DF3691" w:rsidRPr="00A90B39" w:rsidRDefault="005855AD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dentificação do c</w:t>
      </w:r>
      <w:r w:rsidR="00286B1E" w:rsidRPr="00A90B39">
        <w:rPr>
          <w:rFonts w:asciiTheme="minorHAnsi" w:hAnsiTheme="minorHAnsi" w:cstheme="minorHAnsi"/>
        </w:rPr>
        <w:t>oordenador geral do Plano / responsáveis</w:t>
      </w:r>
      <w:r w:rsidRPr="00A90B39">
        <w:rPr>
          <w:rFonts w:asciiTheme="minorHAnsi" w:hAnsiTheme="minorHAnsi" w:cstheme="minorHAnsi"/>
        </w:rPr>
        <w:t xml:space="preserve"> </w:t>
      </w:r>
      <w:r w:rsidR="00286B1E" w:rsidRPr="00A90B39">
        <w:rPr>
          <w:rFonts w:asciiTheme="minorHAnsi" w:hAnsiTheme="minorHAnsi" w:cstheme="minorHAnsi"/>
        </w:rPr>
        <w:t xml:space="preserve">por equipa </w:t>
      </w:r>
      <w:r w:rsidRPr="00A90B39">
        <w:rPr>
          <w:rFonts w:asciiTheme="minorHAnsi" w:hAnsiTheme="minorHAnsi" w:cstheme="minorHAnsi"/>
        </w:rPr>
        <w:t>(</w:t>
      </w:r>
      <w:r w:rsidR="00286B1E" w:rsidRPr="00A90B39">
        <w:rPr>
          <w:rFonts w:asciiTheme="minorHAnsi" w:hAnsiTheme="minorHAnsi" w:cstheme="minorHAnsi"/>
        </w:rPr>
        <w:t>quando pertinente)</w:t>
      </w:r>
    </w:p>
    <w:p w14:paraId="511C59F3" w14:textId="015DF644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7D3F863" w14:textId="29ECCBB4" w:rsidR="00AB08D4" w:rsidRPr="00A90B39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26305D3F" w14:textId="77777777" w:rsidR="00AB08D4" w:rsidRPr="00A90B39" w:rsidRDefault="00AB08D4" w:rsidP="00DF3691">
      <w:pPr>
        <w:pStyle w:val="Default"/>
        <w:rPr>
          <w:rFonts w:asciiTheme="minorHAnsi" w:hAnsiTheme="minorHAnsi" w:cstheme="minorHAnsi"/>
        </w:rPr>
      </w:pPr>
    </w:p>
    <w:p w14:paraId="2903A898" w14:textId="7EA8660C" w:rsidR="007710C0" w:rsidRPr="00A90B39" w:rsidRDefault="00DF3691" w:rsidP="00286B1E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nformação e formação aos colaboradores</w:t>
      </w:r>
    </w:p>
    <w:p w14:paraId="2A95D515" w14:textId="291CEFAD" w:rsidR="00CF7FB5" w:rsidRPr="00A90B39" w:rsidRDefault="0075132F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</w:t>
      </w:r>
      <w:r w:rsidR="005855AD" w:rsidRPr="00A90B39">
        <w:rPr>
          <w:rFonts w:ascii="Ink Free" w:hAnsi="Ink Free" w:cstheme="minorHAnsi"/>
        </w:rPr>
        <w:t xml:space="preserve"> a </w:t>
      </w:r>
      <w:r w:rsidRPr="00A90B39">
        <w:rPr>
          <w:rFonts w:ascii="Ink Free" w:hAnsi="Ink Free" w:cstheme="minorHAnsi"/>
        </w:rPr>
        <w:t>implementar</w:t>
      </w:r>
    </w:p>
    <w:p w14:paraId="7EEA6056" w14:textId="77777777" w:rsidR="007710C0" w:rsidRPr="00A90B39" w:rsidRDefault="007710C0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06D51AAE" w14:textId="77777777" w:rsidR="00AB08D4" w:rsidRPr="00A90B39" w:rsidRDefault="00AB08D4" w:rsidP="00B54BCA">
      <w:pPr>
        <w:pStyle w:val="Default"/>
        <w:jc w:val="both"/>
        <w:rPr>
          <w:rFonts w:asciiTheme="minorHAnsi" w:hAnsiTheme="minorHAnsi" w:cstheme="minorHAnsi"/>
        </w:rPr>
      </w:pPr>
    </w:p>
    <w:p w14:paraId="4F727D23" w14:textId="6A3DE861" w:rsidR="00AB08D4" w:rsidRDefault="00DF3691" w:rsidP="00B54BCA">
      <w:pPr>
        <w:pStyle w:val="Default"/>
        <w:jc w:val="both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Informação aos clientes</w:t>
      </w:r>
      <w:r w:rsidR="0075132F" w:rsidRPr="00A90B39">
        <w:rPr>
          <w:rFonts w:asciiTheme="minorHAnsi" w:hAnsiTheme="minorHAnsi" w:cstheme="minorHAnsi"/>
        </w:rPr>
        <w:t xml:space="preserve">: </w:t>
      </w:r>
      <w:r w:rsidR="00B54BCA" w:rsidRPr="00A90B39">
        <w:rPr>
          <w:rFonts w:asciiTheme="minorHAnsi" w:hAnsiTheme="minorHAnsi" w:cstheme="minorHAnsi"/>
        </w:rPr>
        <w:t>conteúdos</w:t>
      </w:r>
      <w:r w:rsidR="00286B1E" w:rsidRPr="00A90B39">
        <w:rPr>
          <w:rFonts w:asciiTheme="minorHAnsi" w:hAnsiTheme="minorHAnsi" w:cstheme="minorHAnsi"/>
        </w:rPr>
        <w:t>, e</w:t>
      </w:r>
      <w:r w:rsidR="00B54BCA" w:rsidRPr="00A90B39">
        <w:rPr>
          <w:rFonts w:asciiTheme="minorHAnsi" w:hAnsiTheme="minorHAnsi" w:cstheme="minorHAnsi"/>
        </w:rPr>
        <w:t xml:space="preserve"> </w:t>
      </w:r>
      <w:r w:rsidR="0075132F" w:rsidRPr="00A90B39">
        <w:rPr>
          <w:rFonts w:asciiTheme="minorHAnsi" w:hAnsiTheme="minorHAnsi" w:cstheme="minorHAnsi"/>
        </w:rPr>
        <w:t xml:space="preserve">forma </w:t>
      </w:r>
      <w:r w:rsidR="00B54BCA" w:rsidRPr="00A90B39">
        <w:rPr>
          <w:rFonts w:asciiTheme="minorHAnsi" w:hAnsiTheme="minorHAnsi" w:cstheme="minorHAnsi"/>
        </w:rPr>
        <w:t>de disponibilização</w:t>
      </w:r>
    </w:p>
    <w:p w14:paraId="59814EBA" w14:textId="1DD25BE0" w:rsidR="00DF3691" w:rsidRDefault="00DF3691" w:rsidP="00DF3691">
      <w:pPr>
        <w:pStyle w:val="Default"/>
        <w:rPr>
          <w:rFonts w:asciiTheme="minorHAnsi" w:hAnsiTheme="minorHAnsi" w:cstheme="minorHAnsi"/>
        </w:rPr>
      </w:pPr>
    </w:p>
    <w:p w14:paraId="2BC96945" w14:textId="77777777" w:rsidR="0075132F" w:rsidRPr="00A90B39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47AA5DDC" w14:textId="6DDF8C86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341ED516" w14:textId="77777777" w:rsidR="00CF7FB5" w:rsidRPr="00A90B39" w:rsidRDefault="00CF7FB5" w:rsidP="00DF3691">
      <w:pPr>
        <w:pStyle w:val="Default"/>
        <w:rPr>
          <w:rFonts w:asciiTheme="minorHAnsi" w:hAnsiTheme="minorHAnsi" w:cstheme="minorHAnsi"/>
        </w:rPr>
      </w:pPr>
    </w:p>
    <w:p w14:paraId="50B608D1" w14:textId="286F5DBE" w:rsidR="00DF3691" w:rsidRPr="00A90B39" w:rsidRDefault="00DF3691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 xml:space="preserve">Comunicação com fornecedores / outras entidades </w:t>
      </w:r>
    </w:p>
    <w:p w14:paraId="68D84D5D" w14:textId="77777777" w:rsidR="0075132F" w:rsidRPr="00A90B39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536C18F0" w14:textId="77777777" w:rsidR="00AB08D4" w:rsidRPr="00A90B39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747174A8" w14:textId="77777777" w:rsidR="00AB08D4" w:rsidRPr="00A90B39" w:rsidRDefault="00AB08D4" w:rsidP="00DF3691">
      <w:pPr>
        <w:pStyle w:val="Default"/>
        <w:rPr>
          <w:rFonts w:asciiTheme="minorHAnsi" w:hAnsiTheme="minorHAnsi" w:cstheme="minorHAnsi"/>
        </w:rPr>
      </w:pPr>
    </w:p>
    <w:p w14:paraId="7009E13D" w14:textId="04639747" w:rsidR="00DF3691" w:rsidRPr="00A90B39" w:rsidRDefault="00DF3691" w:rsidP="00DF3691">
      <w:pPr>
        <w:pStyle w:val="Default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 xml:space="preserve">Lista de contactos </w:t>
      </w:r>
      <w:r w:rsidR="00AB08D4" w:rsidRPr="00A90B39">
        <w:rPr>
          <w:rFonts w:asciiTheme="minorHAnsi" w:hAnsiTheme="minorHAnsi" w:cstheme="minorHAnsi"/>
        </w:rPr>
        <w:t>relevantes a serem divulgados</w:t>
      </w:r>
    </w:p>
    <w:p w14:paraId="4D1CC5B2" w14:textId="77777777" w:rsidR="0075132F" w:rsidRPr="00CF7FB5" w:rsidRDefault="0075132F" w:rsidP="007513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7BAF2A9F" w14:textId="77777777" w:rsidR="00AB08D4" w:rsidRPr="00AB08D4" w:rsidRDefault="00AB08D4" w:rsidP="00AB08D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34ECC534" w14:textId="6408CEAB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40ED5282" w14:textId="6B831DA4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2015034F" w14:textId="612CA25F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085E0AF4" w14:textId="1AD6F076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42D38CB9" w14:textId="48CA7557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1A04662C" w14:textId="35D0581D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14D117DF" w14:textId="348D767E" w:rsidR="00E1797A" w:rsidRDefault="00E1797A" w:rsidP="00DF3691">
      <w:pPr>
        <w:pStyle w:val="Default"/>
        <w:rPr>
          <w:rFonts w:asciiTheme="minorHAnsi" w:hAnsiTheme="minorHAnsi" w:cstheme="minorHAnsi"/>
        </w:rPr>
      </w:pPr>
    </w:p>
    <w:p w14:paraId="32078742" w14:textId="6A0F46CE" w:rsidR="00E1797A" w:rsidRDefault="00E1797A" w:rsidP="005D470D">
      <w:pPr>
        <w:pStyle w:val="Default"/>
        <w:tabs>
          <w:tab w:val="left" w:pos="930"/>
        </w:tabs>
        <w:rPr>
          <w:rFonts w:asciiTheme="minorHAnsi" w:hAnsiTheme="minorHAnsi" w:cstheme="minorHAnsi"/>
        </w:rPr>
      </w:pPr>
    </w:p>
    <w:p w14:paraId="4249C4F0" w14:textId="48C398FB" w:rsidR="00DF3691" w:rsidRPr="00AB08D4" w:rsidRDefault="006B7E79" w:rsidP="00AB08D4">
      <w:pPr>
        <w:pStyle w:val="Default"/>
        <w:shd w:val="clear" w:color="auto" w:fill="B4C6E7" w:themeFill="accent1" w:themeFillTint="66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4F215DB" wp14:editId="12D0A31D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3691" w:rsidRPr="00AB08D4">
        <w:rPr>
          <w:rFonts w:asciiTheme="minorHAnsi" w:hAnsiTheme="minorHAnsi" w:cstheme="minorHAnsi"/>
        </w:rPr>
        <w:t xml:space="preserve">Medidas básicas de prevenção e controlo </w:t>
      </w:r>
    </w:p>
    <w:p w14:paraId="3A1F346B" w14:textId="77777777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76B6BF55" w14:textId="6DA9BACF" w:rsidR="00DF3691" w:rsidRDefault="00DF3691" w:rsidP="00CF7FB5">
      <w:pPr>
        <w:pStyle w:val="Default"/>
        <w:shd w:val="clear" w:color="auto" w:fill="DEEAF6" w:themeFill="accent5" w:themeFillTint="33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>M</w:t>
      </w:r>
      <w:r w:rsidRPr="00CF7FB5">
        <w:rPr>
          <w:rFonts w:asciiTheme="minorHAnsi" w:hAnsiTheme="minorHAnsi" w:cstheme="minorHAnsi"/>
          <w:shd w:val="clear" w:color="auto" w:fill="DEEAF6" w:themeFill="accent5" w:themeFillTint="33"/>
        </w:rPr>
        <w:t>edidas preventivas</w:t>
      </w:r>
      <w:r w:rsidRPr="00AB08D4">
        <w:rPr>
          <w:rFonts w:asciiTheme="minorHAnsi" w:hAnsiTheme="minorHAnsi" w:cstheme="minorHAnsi"/>
        </w:rPr>
        <w:t xml:space="preserve"> </w:t>
      </w:r>
    </w:p>
    <w:p w14:paraId="237093BB" w14:textId="1A7AC0DB" w:rsid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75F14FD2" w14:textId="5575D94A" w:rsidR="00AB08D4" w:rsidRDefault="00410942" w:rsidP="00DF3691">
      <w:pPr>
        <w:pStyle w:val="Default"/>
        <w:rPr>
          <w:rFonts w:asciiTheme="minorHAnsi" w:hAnsiTheme="minorHAnsi" w:cstheme="minorHAnsi"/>
        </w:rPr>
      </w:pPr>
      <w:r w:rsidRPr="00410942">
        <w:rPr>
          <w:rFonts w:asciiTheme="minorHAnsi" w:hAnsiTheme="minorHAnsi" w:cstheme="minorHAnsi"/>
          <w:noProof/>
          <w:shd w:val="clear" w:color="auto" w:fill="D9E2F3" w:themeFill="accent1" w:themeFillTint="33"/>
        </w:rPr>
        <w:drawing>
          <wp:inline distT="0" distB="0" distL="0" distR="0" wp14:anchorId="251DCFB0" wp14:editId="614F8F7C">
            <wp:extent cx="5400040" cy="1428750"/>
            <wp:effectExtent l="19050" t="0" r="10160" b="0"/>
            <wp:docPr id="5" name="Diagrama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47852B13" w14:textId="77777777" w:rsidR="00AB08D4" w:rsidRPr="00AB08D4" w:rsidRDefault="00AB08D4" w:rsidP="00DF3691">
      <w:pPr>
        <w:pStyle w:val="Default"/>
        <w:rPr>
          <w:rFonts w:asciiTheme="minorHAnsi" w:hAnsiTheme="minorHAnsi" w:cstheme="minorHAnsi"/>
        </w:rPr>
      </w:pPr>
    </w:p>
    <w:p w14:paraId="5E0FC6A8" w14:textId="44406C14" w:rsidR="00AB08D4" w:rsidRPr="00A90B39" w:rsidRDefault="00096EC0" w:rsidP="00CF7FB5">
      <w:pPr>
        <w:pStyle w:val="Default"/>
        <w:shd w:val="clear" w:color="auto" w:fill="D9E2F3" w:themeFill="accent1" w:themeFillTint="33"/>
        <w:rPr>
          <w:rFonts w:asciiTheme="minorHAnsi" w:hAnsiTheme="minorHAnsi" w:cstheme="minorHAnsi"/>
        </w:rPr>
      </w:pPr>
      <w:r w:rsidRPr="00A90B39">
        <w:rPr>
          <w:rFonts w:asciiTheme="minorHAnsi" w:hAnsiTheme="minorHAnsi" w:cstheme="minorHAnsi"/>
        </w:rPr>
        <w:t>Colaboradores</w:t>
      </w:r>
    </w:p>
    <w:p w14:paraId="0A1F5742" w14:textId="16F5CF51" w:rsidR="000B2BE0" w:rsidRPr="00A90B39" w:rsidRDefault="000B2BE0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Disponibilidade de equipamentos de proteção individual em número suficiente para todos os colaboradores</w:t>
      </w:r>
      <w:r w:rsidR="0059732F" w:rsidRPr="00A90B39">
        <w:rPr>
          <w:rFonts w:asciiTheme="minorHAnsi" w:hAnsiTheme="minorHAnsi" w:cstheme="minorHAnsi"/>
          <w:sz w:val="20"/>
          <w:szCs w:val="20"/>
        </w:rPr>
        <w:t xml:space="preserve"> e de acordo com as suas funções</w:t>
      </w:r>
    </w:p>
    <w:p w14:paraId="787E0404" w14:textId="789869CA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estão informados sobre as principais etapas de lavagem e secagem das mãos, bem como os momentos em que é </w:t>
      </w:r>
      <w:r w:rsidR="009D7D42" w:rsidRPr="00A90B39">
        <w:rPr>
          <w:rFonts w:asciiTheme="minorHAnsi" w:hAnsiTheme="minorHAnsi" w:cstheme="minorHAnsi"/>
          <w:sz w:val="20"/>
          <w:szCs w:val="20"/>
        </w:rPr>
        <w:t>indispensável higienizar</w:t>
      </w:r>
      <w:r w:rsidRPr="00A90B39">
        <w:rPr>
          <w:rFonts w:asciiTheme="minorHAnsi" w:hAnsiTheme="minorHAnsi" w:cstheme="minorHAnsi"/>
          <w:sz w:val="20"/>
          <w:szCs w:val="20"/>
        </w:rPr>
        <w:t xml:space="preserve"> as mão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56CFE73" w14:textId="7FB4E26E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dos os colaboradores estão informados sobre a necessidade de </w:t>
      </w:r>
      <w:proofErr w:type="spellStart"/>
      <w:r w:rsidR="000E20D8" w:rsidRPr="00A90B39">
        <w:rPr>
          <w:rFonts w:asciiTheme="minorHAnsi" w:hAnsiTheme="minorHAnsi" w:cstheme="minorHAnsi"/>
          <w:sz w:val="20"/>
          <w:szCs w:val="20"/>
        </w:rPr>
        <w:t>a</w:t>
      </w:r>
      <w:r w:rsidRPr="00A90B39">
        <w:rPr>
          <w:rFonts w:asciiTheme="minorHAnsi" w:hAnsiTheme="minorHAnsi" w:cstheme="minorHAnsi"/>
          <w:sz w:val="20"/>
          <w:szCs w:val="20"/>
        </w:rPr>
        <w:t>utomonitorização</w:t>
      </w:r>
      <w:proofErr w:type="spellEnd"/>
      <w:r w:rsidRPr="00A90B39">
        <w:rPr>
          <w:rFonts w:asciiTheme="minorHAnsi" w:hAnsiTheme="minorHAnsi" w:cstheme="minorHAnsi"/>
          <w:sz w:val="20"/>
          <w:szCs w:val="20"/>
        </w:rPr>
        <w:t xml:space="preserve"> de sintoma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16A31F6" w14:textId="24616E91" w:rsidR="00CF7FB5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Existem dispensadores com SABA </w:t>
      </w:r>
      <w:r w:rsidR="009D7D42" w:rsidRPr="00A90B39">
        <w:rPr>
          <w:rFonts w:asciiTheme="minorHAnsi" w:hAnsiTheme="minorHAnsi" w:cstheme="minorHAnsi"/>
          <w:sz w:val="20"/>
          <w:szCs w:val="20"/>
        </w:rPr>
        <w:t xml:space="preserve">(solução à base de álcool) </w:t>
      </w:r>
      <w:r w:rsidRPr="00A90B39">
        <w:rPr>
          <w:rFonts w:asciiTheme="minorHAnsi" w:hAnsiTheme="minorHAnsi" w:cstheme="minorHAnsi"/>
          <w:sz w:val="20"/>
          <w:szCs w:val="20"/>
        </w:rPr>
        <w:t>em todos os locais estratégicos dos locais de trabalho e entrada de colaboradores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3207BB50" w14:textId="48DB6EF1" w:rsidR="00AB08D4" w:rsidRPr="00A90B39" w:rsidRDefault="00CF7FB5" w:rsidP="000B2BE0">
      <w:pPr>
        <w:pStyle w:val="Default"/>
        <w:numPr>
          <w:ilvl w:val="0"/>
          <w:numId w:val="19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Estão afixados posters informativos de promoção da higienização das mãos junto às várias zonas de lavagem.</w:t>
      </w:r>
    </w:p>
    <w:p w14:paraId="79AB04CB" w14:textId="30E3E21F" w:rsidR="00CF7FB5" w:rsidRPr="00A90B39" w:rsidRDefault="00CF7FB5" w:rsidP="00CF7FB5">
      <w:pPr>
        <w:pStyle w:val="Default"/>
        <w:rPr>
          <w:rFonts w:asciiTheme="minorHAnsi" w:hAnsiTheme="minorHAnsi" w:cstheme="minorHAnsi"/>
        </w:rPr>
      </w:pPr>
    </w:p>
    <w:p w14:paraId="6784DD13" w14:textId="77777777" w:rsidR="00B33546" w:rsidRPr="00A90B39" w:rsidRDefault="00B33546" w:rsidP="00B3354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0D205147" w14:textId="1B119C4E" w:rsidR="00CF7FB5" w:rsidRPr="00A90B39" w:rsidRDefault="00CF7FB5" w:rsidP="00CF7FB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0DA62791" w14:textId="77777777" w:rsidR="00CF7FB5" w:rsidRPr="00A90B39" w:rsidRDefault="00CF7FB5" w:rsidP="00DF3691">
      <w:pPr>
        <w:pStyle w:val="Default"/>
        <w:rPr>
          <w:rFonts w:asciiTheme="minorHAnsi" w:hAnsiTheme="minorHAnsi" w:cstheme="minorHAnsi"/>
        </w:rPr>
      </w:pPr>
    </w:p>
    <w:p w14:paraId="589E83DB" w14:textId="5E884BD9" w:rsidR="00DF3691" w:rsidRPr="00A90B39" w:rsidRDefault="00A82C65" w:rsidP="000E20D8">
      <w:pPr>
        <w:pStyle w:val="Default"/>
        <w:rPr>
          <w:rFonts w:asciiTheme="minorHAnsi" w:hAnsiTheme="minorHAnsi" w:cstheme="minorHAnsi"/>
        </w:rPr>
      </w:pPr>
      <w:bookmarkStart w:id="0" w:name="_Hlk67955026"/>
      <w:r w:rsidRPr="00A90B39">
        <w:rPr>
          <w:rFonts w:asciiTheme="minorHAnsi" w:hAnsiTheme="minorHAnsi" w:cstheme="minorHAnsi"/>
        </w:rPr>
        <w:t>Materiais e e</w:t>
      </w:r>
      <w:r w:rsidR="00DF3691" w:rsidRPr="00A90B39">
        <w:rPr>
          <w:rFonts w:asciiTheme="minorHAnsi" w:hAnsiTheme="minorHAnsi" w:cstheme="minorHAnsi"/>
        </w:rPr>
        <w:t>quipamentos de proteção</w:t>
      </w:r>
      <w:r w:rsidR="00D73BD5" w:rsidRPr="00A90B39">
        <w:rPr>
          <w:rFonts w:asciiTheme="minorHAnsi" w:hAnsiTheme="minorHAnsi" w:cstheme="minorHAnsi"/>
        </w:rPr>
        <w:t xml:space="preserve"> e </w:t>
      </w:r>
      <w:r w:rsidR="009D7D42" w:rsidRPr="00A90B39">
        <w:rPr>
          <w:rFonts w:asciiTheme="minorHAnsi" w:hAnsiTheme="minorHAnsi" w:cstheme="minorHAnsi"/>
        </w:rPr>
        <w:t>higiene</w:t>
      </w:r>
    </w:p>
    <w:p w14:paraId="566BF193" w14:textId="210BF3A4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Toalhetes de limpeza com solução de base alcoólica </w:t>
      </w:r>
      <w:r w:rsidR="001B0A02" w:rsidRPr="00A90B39">
        <w:rPr>
          <w:rFonts w:asciiTheme="minorHAnsi" w:hAnsiTheme="minorHAnsi" w:cstheme="minorHAnsi"/>
          <w:sz w:val="20"/>
          <w:szCs w:val="20"/>
        </w:rPr>
        <w:t xml:space="preserve">(pelo menos com </w:t>
      </w:r>
      <w:r w:rsidRPr="00A90B39">
        <w:rPr>
          <w:rFonts w:asciiTheme="minorHAnsi" w:hAnsiTheme="minorHAnsi" w:cstheme="minorHAnsi"/>
          <w:sz w:val="20"/>
          <w:szCs w:val="20"/>
        </w:rPr>
        <w:t xml:space="preserve">70% </w:t>
      </w:r>
      <w:r w:rsidR="001B0A02" w:rsidRPr="00A90B39">
        <w:rPr>
          <w:rFonts w:asciiTheme="minorHAnsi" w:hAnsiTheme="minorHAnsi" w:cstheme="minorHAnsi"/>
          <w:sz w:val="20"/>
          <w:szCs w:val="20"/>
        </w:rPr>
        <w:t>de etanol)</w:t>
      </w:r>
    </w:p>
    <w:p w14:paraId="061F66D4" w14:textId="3E56C012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Dispensadores de desinfetante para as mãos à base de álcool - SABA (pelo menos com 70% </w:t>
      </w:r>
      <w:r w:rsidR="00B95808" w:rsidRPr="00A90B39">
        <w:rPr>
          <w:rFonts w:asciiTheme="minorHAnsi" w:hAnsiTheme="minorHAnsi" w:cstheme="minorHAnsi"/>
          <w:sz w:val="20"/>
          <w:szCs w:val="20"/>
        </w:rPr>
        <w:t xml:space="preserve">de </w:t>
      </w:r>
      <w:r w:rsidRPr="00A90B39">
        <w:rPr>
          <w:rFonts w:asciiTheme="minorHAnsi" w:hAnsiTheme="minorHAnsi" w:cstheme="minorHAnsi"/>
          <w:sz w:val="20"/>
          <w:szCs w:val="20"/>
        </w:rPr>
        <w:t>etanol)</w:t>
      </w:r>
      <w:r w:rsidR="00D73BD5" w:rsidRPr="00A90B39">
        <w:t xml:space="preserve"> </w:t>
      </w:r>
    </w:p>
    <w:p w14:paraId="7DB87EFF" w14:textId="2C947284" w:rsidR="00286B1E" w:rsidRPr="00EF2748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 xml:space="preserve">Máscaras </w:t>
      </w:r>
      <w:r w:rsidR="000B5B07" w:rsidRPr="00EF2748">
        <w:rPr>
          <w:rFonts w:asciiTheme="minorHAnsi" w:hAnsiTheme="minorHAnsi" w:cstheme="minorHAnsi"/>
          <w:sz w:val="20"/>
          <w:szCs w:val="20"/>
        </w:rPr>
        <w:t>adequadas, de acordo com as orientações da DGS</w:t>
      </w:r>
    </w:p>
    <w:p w14:paraId="29ECEE61" w14:textId="790D5D72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Luvas descartáveis resistentes (nitrilo)</w:t>
      </w:r>
    </w:p>
    <w:p w14:paraId="0181CEE4" w14:textId="10C6DE9F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Termómetro(s)</w:t>
      </w:r>
      <w:r w:rsidR="00171E45" w:rsidRPr="00A90B39">
        <w:rPr>
          <w:rFonts w:asciiTheme="minorHAnsi" w:hAnsiTheme="minorHAnsi" w:cstheme="minorHAnsi"/>
          <w:sz w:val="20"/>
          <w:szCs w:val="20"/>
        </w:rPr>
        <w:t>,</w:t>
      </w:r>
      <w:r w:rsidRPr="00A90B39">
        <w:rPr>
          <w:rFonts w:asciiTheme="minorHAnsi" w:hAnsiTheme="minorHAnsi" w:cstheme="minorHAnsi"/>
          <w:sz w:val="20"/>
          <w:szCs w:val="20"/>
        </w:rPr>
        <w:t xml:space="preserve"> </w:t>
      </w:r>
      <w:r w:rsidR="00171E45" w:rsidRPr="00A90B39">
        <w:rPr>
          <w:rFonts w:asciiTheme="minorHAnsi" w:hAnsiTheme="minorHAnsi" w:cstheme="minorHAnsi"/>
          <w:sz w:val="20"/>
          <w:szCs w:val="20"/>
        </w:rPr>
        <w:t xml:space="preserve">idealmente descartáveis ou alternativamente de infravermelhos </w:t>
      </w:r>
      <w:proofErr w:type="spellStart"/>
      <w:r w:rsidR="00171E45" w:rsidRPr="00A90B39">
        <w:rPr>
          <w:rFonts w:asciiTheme="minorHAnsi" w:hAnsiTheme="minorHAnsi" w:cstheme="minorHAnsi"/>
          <w:i/>
          <w:iCs/>
          <w:sz w:val="20"/>
          <w:szCs w:val="20"/>
        </w:rPr>
        <w:t>touchless</w:t>
      </w:r>
      <w:proofErr w:type="spellEnd"/>
    </w:p>
    <w:p w14:paraId="6BEAB786" w14:textId="38572525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Bata e touca impermeáveis e descartáveis </w:t>
      </w:r>
    </w:p>
    <w:p w14:paraId="268F8073" w14:textId="0238DCCE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Produtos de limpeza e desinfeção</w:t>
      </w:r>
    </w:p>
    <w:p w14:paraId="6A3F8907" w14:textId="5A7B6E93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 xml:space="preserve">Sacos para resíduos </w:t>
      </w:r>
    </w:p>
    <w:p w14:paraId="51F26782" w14:textId="4C4DEFE5" w:rsidR="00286B1E" w:rsidRPr="00A90B39" w:rsidRDefault="00286B1E" w:rsidP="000B2BE0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90B39">
        <w:rPr>
          <w:rFonts w:asciiTheme="minorHAnsi" w:hAnsiTheme="minorHAnsi" w:cstheme="minorHAnsi"/>
          <w:sz w:val="20"/>
          <w:szCs w:val="20"/>
        </w:rPr>
        <w:t>Viseira facial e proteção ocular, se necessário</w:t>
      </w:r>
    </w:p>
    <w:p w14:paraId="1BE87554" w14:textId="0B3B4523" w:rsidR="00CF7FB5" w:rsidRPr="00A90B39" w:rsidRDefault="00CF7FB5" w:rsidP="00286B1E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0ADC7EFC" w14:textId="77777777" w:rsidR="00B33546" w:rsidRPr="00CF7FB5" w:rsidRDefault="00B33546" w:rsidP="00B3354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5EF1193E" w14:textId="033776C0" w:rsidR="00CF7FB5" w:rsidRPr="00286B1E" w:rsidRDefault="00CF7FB5" w:rsidP="00286B1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0"/>
          <w:szCs w:val="20"/>
        </w:rPr>
      </w:pPr>
    </w:p>
    <w:p w14:paraId="6BC93289" w14:textId="348C1EDE" w:rsidR="00286B1E" w:rsidRDefault="00286B1E" w:rsidP="00DF3691">
      <w:pPr>
        <w:pStyle w:val="Default"/>
        <w:rPr>
          <w:rFonts w:asciiTheme="minorHAnsi" w:hAnsiTheme="minorHAnsi" w:cstheme="minorHAnsi"/>
        </w:rPr>
      </w:pPr>
    </w:p>
    <w:p w14:paraId="543554AE" w14:textId="767F018C" w:rsidR="00DF3691" w:rsidRDefault="00DF3691" w:rsidP="00DF3691">
      <w:pPr>
        <w:pStyle w:val="Default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Conduta geral dos colaboradores </w:t>
      </w:r>
    </w:p>
    <w:p w14:paraId="15F11DD4" w14:textId="7D9E70ED" w:rsidR="00CF7FB5" w:rsidRPr="00CF7FB5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>Diminuição da frequência e do modo de contacto entre os colaboradores, quando possível do ponto de vista operacional e de acordo com as instalações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4CB8EB06" w14:textId="612E1223" w:rsidR="00410942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CF7FB5">
        <w:rPr>
          <w:rFonts w:asciiTheme="minorHAnsi" w:hAnsiTheme="minorHAnsi" w:cstheme="minorHAnsi"/>
          <w:sz w:val="20"/>
          <w:szCs w:val="20"/>
        </w:rPr>
        <w:t>Promoção de frequente e adequada higienização das mãos, etiqueta respiratória e conduta social</w:t>
      </w:r>
    </w:p>
    <w:p w14:paraId="40E95A09" w14:textId="3C5D9CBA" w:rsidR="00CF7FB5" w:rsidRPr="00A90B39" w:rsidRDefault="00CF7FB5" w:rsidP="000E20D8">
      <w:pPr>
        <w:pStyle w:val="Default"/>
        <w:numPr>
          <w:ilvl w:val="0"/>
          <w:numId w:val="23"/>
        </w:numPr>
        <w:tabs>
          <w:tab w:val="left" w:pos="709"/>
        </w:tabs>
        <w:jc w:val="both"/>
        <w:rPr>
          <w:rFonts w:asciiTheme="minorHAnsi" w:hAnsiTheme="minorHAnsi" w:cstheme="minorHAnsi"/>
          <w:sz w:val="20"/>
          <w:szCs w:val="20"/>
        </w:rPr>
      </w:pPr>
      <w:proofErr w:type="spellStart"/>
      <w:r w:rsidRPr="00CF7FB5">
        <w:rPr>
          <w:rFonts w:asciiTheme="minorHAnsi" w:hAnsiTheme="minorHAnsi" w:cstheme="minorHAnsi"/>
          <w:sz w:val="20"/>
          <w:szCs w:val="20"/>
        </w:rPr>
        <w:t>Automonitorização</w:t>
      </w:r>
      <w:proofErr w:type="spellEnd"/>
      <w:r w:rsidRPr="00CF7FB5">
        <w:rPr>
          <w:rFonts w:asciiTheme="minorHAnsi" w:hAnsiTheme="minorHAnsi" w:cstheme="minorHAnsi"/>
          <w:sz w:val="20"/>
          <w:szCs w:val="20"/>
        </w:rPr>
        <w:t xml:space="preserve"> proativa d</w:t>
      </w:r>
      <w:r>
        <w:rPr>
          <w:rFonts w:asciiTheme="minorHAnsi" w:hAnsiTheme="minorHAnsi" w:cstheme="minorHAnsi"/>
          <w:sz w:val="20"/>
          <w:szCs w:val="20"/>
        </w:rPr>
        <w:t>o estado de</w:t>
      </w:r>
      <w:r w:rsidRPr="00CF7FB5">
        <w:rPr>
          <w:rFonts w:asciiTheme="minorHAnsi" w:hAnsiTheme="minorHAnsi" w:cstheme="minorHAnsi"/>
          <w:sz w:val="20"/>
          <w:szCs w:val="20"/>
        </w:rPr>
        <w:t xml:space="preserve"> saúde</w:t>
      </w:r>
      <w:r>
        <w:rPr>
          <w:rFonts w:asciiTheme="minorHAnsi" w:hAnsiTheme="minorHAnsi" w:cstheme="minorHAnsi"/>
          <w:sz w:val="20"/>
          <w:szCs w:val="20"/>
        </w:rPr>
        <w:t xml:space="preserve"> (incluindo registo </w:t>
      </w:r>
      <w:r w:rsidRPr="00A90B39">
        <w:rPr>
          <w:rFonts w:asciiTheme="minorHAnsi" w:hAnsiTheme="minorHAnsi" w:cstheme="minorHAnsi"/>
          <w:sz w:val="20"/>
          <w:szCs w:val="20"/>
        </w:rPr>
        <w:t xml:space="preserve">de </w:t>
      </w:r>
      <w:r w:rsidR="00E51AE4" w:rsidRPr="00A90B39">
        <w:rPr>
          <w:rFonts w:asciiTheme="minorHAnsi" w:hAnsiTheme="minorHAnsi" w:cstheme="minorHAnsi"/>
          <w:sz w:val="20"/>
          <w:szCs w:val="20"/>
        </w:rPr>
        <w:t>temperatura</w:t>
      </w:r>
      <w:r w:rsidRPr="00A90B39">
        <w:rPr>
          <w:rFonts w:asciiTheme="minorHAnsi" w:hAnsiTheme="minorHAnsi" w:cstheme="minorHAnsi"/>
          <w:sz w:val="20"/>
          <w:szCs w:val="20"/>
        </w:rPr>
        <w:t>, sempre que pertinente)</w:t>
      </w:r>
      <w:r w:rsidR="00035AE2" w:rsidRPr="00A90B39">
        <w:rPr>
          <w:rFonts w:asciiTheme="minorHAnsi" w:hAnsiTheme="minorHAnsi" w:cstheme="minorHAnsi"/>
          <w:sz w:val="20"/>
          <w:szCs w:val="20"/>
        </w:rPr>
        <w:t>.</w:t>
      </w:r>
    </w:p>
    <w:p w14:paraId="10336064" w14:textId="10B421FE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6988C578" w14:textId="77777777" w:rsidR="00E1797A" w:rsidRPr="00A90B39" w:rsidRDefault="00E1797A" w:rsidP="00DF3691">
      <w:pPr>
        <w:pStyle w:val="Default"/>
        <w:rPr>
          <w:rFonts w:asciiTheme="minorHAnsi" w:hAnsiTheme="minorHAnsi" w:cstheme="minorHAnsi"/>
        </w:rPr>
      </w:pPr>
    </w:p>
    <w:p w14:paraId="20D4D86C" w14:textId="77777777" w:rsidR="004F561D" w:rsidRPr="00A90B39" w:rsidRDefault="004F561D" w:rsidP="004F561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bookmarkStart w:id="1" w:name="_Hlk67988678"/>
      <w:r w:rsidRPr="00A90B39">
        <w:rPr>
          <w:rFonts w:ascii="Ink Free" w:hAnsi="Ink Free" w:cstheme="minorHAnsi"/>
        </w:rPr>
        <w:lastRenderedPageBreak/>
        <w:t>Procedimentos a implementar</w:t>
      </w:r>
    </w:p>
    <w:p w14:paraId="5493D447" w14:textId="77777777" w:rsidR="00B54BCA" w:rsidRPr="00A90B39" w:rsidRDefault="00B54BCA" w:rsidP="00B54BC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bookmarkEnd w:id="1"/>
    <w:p w14:paraId="241BE518" w14:textId="77777777" w:rsidR="00A90B39" w:rsidRPr="00A90B39" w:rsidRDefault="00A90B39" w:rsidP="00DF3691">
      <w:pPr>
        <w:pStyle w:val="Default"/>
        <w:rPr>
          <w:rFonts w:asciiTheme="minorHAnsi" w:hAnsiTheme="minorHAnsi" w:cstheme="minorHAnsi"/>
        </w:rPr>
      </w:pPr>
    </w:p>
    <w:bookmarkEnd w:id="0"/>
    <w:p w14:paraId="1CFE752C" w14:textId="48B8C0B6" w:rsidR="00DF3691" w:rsidRPr="0083265E" w:rsidRDefault="00DF3691" w:rsidP="00410942">
      <w:pPr>
        <w:pStyle w:val="Default"/>
        <w:shd w:val="clear" w:color="auto" w:fill="D9E2F3" w:themeFill="accent1" w:themeFillTint="33"/>
        <w:rPr>
          <w:rFonts w:asciiTheme="minorHAnsi" w:hAnsiTheme="minorHAnsi" w:cstheme="minorHAnsi"/>
          <w:b/>
          <w:bCs/>
          <w:color w:val="auto"/>
        </w:rPr>
      </w:pPr>
      <w:r w:rsidRPr="00A90B39">
        <w:rPr>
          <w:rFonts w:asciiTheme="minorHAnsi" w:hAnsiTheme="minorHAnsi" w:cstheme="minorHAnsi"/>
          <w:b/>
          <w:bCs/>
          <w:color w:val="auto"/>
        </w:rPr>
        <w:t xml:space="preserve">Clientes </w:t>
      </w:r>
      <w:r w:rsidR="00755AA3">
        <w:rPr>
          <w:rFonts w:asciiTheme="minorHAnsi" w:hAnsiTheme="minorHAnsi" w:cstheme="minorHAnsi"/>
          <w:b/>
          <w:bCs/>
          <w:color w:val="auto"/>
        </w:rPr>
        <w:t>/ hóspedes</w:t>
      </w:r>
    </w:p>
    <w:p w14:paraId="3090A4B4" w14:textId="77777777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55B2ABC9" w14:textId="4C60FE51" w:rsidR="00410942" w:rsidRPr="00C26E90" w:rsidRDefault="008B18E6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26E90">
        <w:rPr>
          <w:rFonts w:asciiTheme="minorHAnsi" w:hAnsiTheme="minorHAnsi" w:cstheme="minorHAnsi"/>
          <w:sz w:val="20"/>
          <w:szCs w:val="20"/>
        </w:rPr>
        <w:t xml:space="preserve">Informação disponibilizada sobre procedimentos de </w:t>
      </w:r>
      <w:r w:rsidRPr="00A90B39">
        <w:rPr>
          <w:rFonts w:asciiTheme="minorHAnsi" w:hAnsiTheme="minorHAnsi" w:cstheme="minorHAnsi"/>
          <w:sz w:val="20"/>
          <w:szCs w:val="20"/>
        </w:rPr>
        <w:t xml:space="preserve">higienização </w:t>
      </w:r>
      <w:r w:rsidR="00AF71C7" w:rsidRPr="00A90B39">
        <w:rPr>
          <w:rFonts w:asciiTheme="minorHAnsi" w:hAnsiTheme="minorHAnsi" w:cstheme="minorHAnsi"/>
          <w:sz w:val="20"/>
          <w:szCs w:val="20"/>
        </w:rPr>
        <w:t>i</w:t>
      </w:r>
      <w:r w:rsidR="00AF71C7">
        <w:rPr>
          <w:rFonts w:asciiTheme="minorHAnsi" w:hAnsiTheme="minorHAnsi" w:cstheme="minorHAnsi"/>
          <w:sz w:val="20"/>
          <w:szCs w:val="20"/>
        </w:rPr>
        <w:t>ndividual</w:t>
      </w:r>
      <w:r w:rsidR="00CE3F53">
        <w:rPr>
          <w:rFonts w:asciiTheme="minorHAnsi" w:hAnsiTheme="minorHAnsi" w:cstheme="minorHAnsi"/>
          <w:sz w:val="20"/>
          <w:szCs w:val="20"/>
        </w:rPr>
        <w:t xml:space="preserve">, </w:t>
      </w:r>
      <w:r w:rsidRPr="00C26E90">
        <w:rPr>
          <w:rFonts w:asciiTheme="minorHAnsi" w:hAnsiTheme="minorHAnsi" w:cstheme="minorHAnsi"/>
          <w:sz w:val="20"/>
          <w:szCs w:val="20"/>
        </w:rPr>
        <w:t xml:space="preserve">da responsabilidade </w:t>
      </w:r>
      <w:r w:rsidR="003A56E6">
        <w:rPr>
          <w:rFonts w:asciiTheme="minorHAnsi" w:hAnsiTheme="minorHAnsi" w:cstheme="minorHAnsi"/>
          <w:sz w:val="20"/>
          <w:szCs w:val="20"/>
        </w:rPr>
        <w:t>da empresa</w:t>
      </w:r>
      <w:r w:rsidR="004B4F8B" w:rsidRPr="00C26E90">
        <w:rPr>
          <w:rFonts w:asciiTheme="minorHAnsi" w:hAnsiTheme="minorHAnsi" w:cstheme="minorHAnsi"/>
          <w:sz w:val="20"/>
          <w:szCs w:val="20"/>
        </w:rPr>
        <w:t>,</w:t>
      </w:r>
      <w:r w:rsidRPr="00C26E90">
        <w:rPr>
          <w:rFonts w:asciiTheme="minorHAnsi" w:hAnsiTheme="minorHAnsi" w:cstheme="minorHAnsi"/>
          <w:sz w:val="20"/>
          <w:szCs w:val="20"/>
        </w:rPr>
        <w:t xml:space="preserve"> e de conduta de segurança sanitária da responsabilidade dos clientes, em vários formatos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1D0B7CC0" w14:textId="65A46F88" w:rsidR="008B18E6" w:rsidRDefault="008B18E6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26E90">
        <w:rPr>
          <w:rFonts w:asciiTheme="minorHAnsi" w:hAnsiTheme="minorHAnsi" w:cstheme="minorHAnsi"/>
          <w:sz w:val="20"/>
          <w:szCs w:val="20"/>
        </w:rPr>
        <w:t xml:space="preserve">Política sobre disponibilização e utilização dos </w:t>
      </w:r>
      <w:r w:rsidR="003A56E6">
        <w:rPr>
          <w:rFonts w:asciiTheme="minorHAnsi" w:hAnsiTheme="minorHAnsi" w:cstheme="minorHAnsi"/>
          <w:sz w:val="20"/>
          <w:szCs w:val="20"/>
        </w:rPr>
        <w:t>e</w:t>
      </w:r>
      <w:r w:rsidRPr="00C26E90">
        <w:rPr>
          <w:rFonts w:asciiTheme="minorHAnsi" w:hAnsiTheme="minorHAnsi" w:cstheme="minorHAnsi"/>
          <w:sz w:val="20"/>
          <w:szCs w:val="20"/>
        </w:rPr>
        <w:t>quipamentos de proteção individual</w:t>
      </w:r>
      <w:r w:rsidR="00035AE2">
        <w:rPr>
          <w:rFonts w:asciiTheme="minorHAnsi" w:hAnsiTheme="minorHAnsi" w:cstheme="minorHAnsi"/>
          <w:sz w:val="20"/>
          <w:szCs w:val="20"/>
        </w:rPr>
        <w:t>.</w:t>
      </w:r>
    </w:p>
    <w:p w14:paraId="526AC472" w14:textId="1B9C19D8" w:rsidR="00D73BD5" w:rsidRDefault="00D73BD5" w:rsidP="00AF71C7">
      <w:pPr>
        <w:pStyle w:val="Default"/>
        <w:numPr>
          <w:ilvl w:val="0"/>
          <w:numId w:val="2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73BD5">
        <w:rPr>
          <w:rFonts w:asciiTheme="minorHAnsi" w:hAnsiTheme="minorHAnsi" w:cstheme="minorHAnsi"/>
          <w:sz w:val="20"/>
          <w:szCs w:val="20"/>
        </w:rPr>
        <w:t xml:space="preserve">Existem dispensadores </w:t>
      </w:r>
      <w:r w:rsidR="003A56E6" w:rsidRPr="00D73BD5">
        <w:rPr>
          <w:rFonts w:asciiTheme="minorHAnsi" w:hAnsiTheme="minorHAnsi" w:cstheme="minorHAnsi"/>
          <w:sz w:val="20"/>
          <w:szCs w:val="20"/>
        </w:rPr>
        <w:t xml:space="preserve">com SABA </w:t>
      </w:r>
      <w:r w:rsidRPr="00D73BD5">
        <w:rPr>
          <w:rFonts w:asciiTheme="minorHAnsi" w:hAnsiTheme="minorHAnsi" w:cstheme="minorHAnsi"/>
          <w:sz w:val="20"/>
          <w:szCs w:val="20"/>
        </w:rPr>
        <w:t>para os clientes em todos os locais estratégicos</w:t>
      </w:r>
      <w:r w:rsidR="0030119A">
        <w:rPr>
          <w:rFonts w:asciiTheme="minorHAnsi" w:hAnsiTheme="minorHAnsi" w:cstheme="minorHAnsi"/>
          <w:sz w:val="20"/>
          <w:szCs w:val="20"/>
        </w:rPr>
        <w:t xml:space="preserve"> (entrada de instalações, balcão de atendimento, instalações sanitárias, …)</w:t>
      </w:r>
    </w:p>
    <w:p w14:paraId="5AABEB54" w14:textId="02225009" w:rsidR="003A56E6" w:rsidRPr="003A56E6" w:rsidRDefault="003A56E6" w:rsidP="00AF71C7">
      <w:pPr>
        <w:pStyle w:val="Default"/>
        <w:numPr>
          <w:ilvl w:val="0"/>
          <w:numId w:val="24"/>
        </w:numPr>
        <w:jc w:val="both"/>
        <w:rPr>
          <w:rFonts w:ascii="Ink Free" w:hAnsi="Ink Free" w:cstheme="minorHAnsi"/>
          <w:sz w:val="20"/>
          <w:szCs w:val="20"/>
        </w:rPr>
      </w:pPr>
      <w:r w:rsidRPr="003A56E6">
        <w:rPr>
          <w:rFonts w:ascii="Ink Free" w:hAnsi="Ink Free" w:cstheme="minorHAnsi"/>
          <w:sz w:val="20"/>
          <w:szCs w:val="20"/>
        </w:rPr>
        <w:t>Outras ações</w:t>
      </w:r>
    </w:p>
    <w:p w14:paraId="2057EDA6" w14:textId="655BE824" w:rsidR="00410942" w:rsidRDefault="00410942" w:rsidP="00DF3691">
      <w:pPr>
        <w:pStyle w:val="Default"/>
        <w:rPr>
          <w:rFonts w:asciiTheme="minorHAnsi" w:hAnsiTheme="minorHAnsi" w:cstheme="minorHAnsi"/>
        </w:rPr>
      </w:pPr>
    </w:p>
    <w:p w14:paraId="0B3ADEF0" w14:textId="6C8745DF" w:rsidR="004743B8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C906E0E" w14:textId="6BDAD43E" w:rsidR="004743B8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50D4177" w14:textId="77777777" w:rsidR="004743B8" w:rsidRPr="00CF7FB5" w:rsidRDefault="004743B8" w:rsidP="004743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6FC21D2E" w14:textId="77777777" w:rsidR="004743B8" w:rsidRDefault="004743B8" w:rsidP="00DF3691">
      <w:pPr>
        <w:pStyle w:val="Default"/>
        <w:rPr>
          <w:rFonts w:asciiTheme="minorHAnsi" w:hAnsiTheme="minorHAnsi" w:cstheme="minorHAnsi"/>
        </w:rPr>
      </w:pPr>
    </w:p>
    <w:p w14:paraId="0C39F23B" w14:textId="1847C064" w:rsidR="000034A4" w:rsidRPr="00077081" w:rsidRDefault="000034A4" w:rsidP="00C26E90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</w:rPr>
      </w:pPr>
      <w:r w:rsidRPr="00077081">
        <w:rPr>
          <w:rFonts w:asciiTheme="minorHAnsi" w:hAnsiTheme="minorHAnsi" w:cstheme="minorHAnsi"/>
          <w:b/>
          <w:bCs/>
        </w:rPr>
        <w:t>Protocolos de higienização</w:t>
      </w:r>
    </w:p>
    <w:p w14:paraId="55914BC7" w14:textId="77777777" w:rsidR="00E568F4" w:rsidRPr="008E3B57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D7D42">
        <w:rPr>
          <w:rFonts w:asciiTheme="minorHAnsi" w:hAnsiTheme="minorHAnsi" w:cstheme="minorHAnsi"/>
          <w:sz w:val="20"/>
          <w:szCs w:val="20"/>
        </w:rPr>
        <w:t>Sempre que possível, as superfícies são primeiramente limpas com água e detergente para remoção da sujidade, seguindo-se a sua desinfeção. A limpeza começa pela zona menos suja (mais limpa) para a zona mais suja, para evitar que se propague a sujidade. No interior dos edifícios, os desinfetantes são aplicados com um pano ou toalhete, uma vez que não é recomendada a pulverização destes produtos</w:t>
      </w:r>
      <w:r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421503EF" w14:textId="77777777" w:rsidR="00E568F4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56B39">
        <w:rPr>
          <w:rFonts w:asciiTheme="minorHAnsi" w:hAnsiTheme="minorHAnsi" w:cstheme="minorHAnsi"/>
          <w:sz w:val="20"/>
          <w:szCs w:val="20"/>
        </w:rPr>
        <w:t>Todos os procedimentos de higienização estão de acordo o plano estabelecido pelo fornecedor de produtos químicos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3B44BE38" w14:textId="77777777" w:rsidR="00E568F4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 h</w:t>
      </w:r>
      <w:r w:rsidRPr="00E56B39">
        <w:rPr>
          <w:rFonts w:asciiTheme="minorHAnsi" w:hAnsiTheme="minorHAnsi" w:cstheme="minorHAnsi"/>
          <w:sz w:val="20"/>
          <w:szCs w:val="20"/>
        </w:rPr>
        <w:t>igienização de superfícies</w:t>
      </w:r>
      <w:r>
        <w:rPr>
          <w:rFonts w:asciiTheme="minorHAnsi" w:hAnsiTheme="minorHAnsi" w:cstheme="minorHAnsi"/>
          <w:sz w:val="20"/>
          <w:szCs w:val="20"/>
        </w:rPr>
        <w:t xml:space="preserve"> e equipamentos</w:t>
      </w:r>
      <w:r w:rsidRPr="00E56B39">
        <w:rPr>
          <w:rFonts w:asciiTheme="minorHAnsi" w:hAnsiTheme="minorHAnsi" w:cstheme="minorHAnsi"/>
          <w:sz w:val="20"/>
          <w:szCs w:val="20"/>
        </w:rPr>
        <w:t xml:space="preserve"> de toque frequente é </w:t>
      </w:r>
      <w:r>
        <w:rPr>
          <w:rFonts w:asciiTheme="minorHAnsi" w:hAnsiTheme="minorHAnsi" w:cstheme="minorHAnsi"/>
          <w:sz w:val="20"/>
          <w:szCs w:val="20"/>
        </w:rPr>
        <w:t>reforçada várias vezes</w:t>
      </w:r>
      <w:r w:rsidRPr="00E56B39">
        <w:rPr>
          <w:rFonts w:asciiTheme="minorHAnsi" w:hAnsiTheme="minorHAnsi" w:cstheme="minorHAnsi"/>
          <w:sz w:val="20"/>
          <w:szCs w:val="20"/>
        </w:rPr>
        <w:t xml:space="preserve"> ao dia com </w:t>
      </w:r>
      <w:r>
        <w:rPr>
          <w:rFonts w:asciiTheme="minorHAnsi" w:hAnsiTheme="minorHAnsi" w:cstheme="minorHAnsi"/>
          <w:sz w:val="20"/>
          <w:szCs w:val="20"/>
        </w:rPr>
        <w:t>materiais adequados.</w:t>
      </w:r>
    </w:p>
    <w:p w14:paraId="1C8CC378" w14:textId="208EC279" w:rsidR="00A82DC5" w:rsidRDefault="00E568F4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56B39">
        <w:rPr>
          <w:rFonts w:asciiTheme="minorHAnsi" w:hAnsiTheme="minorHAnsi" w:cstheme="minorHAnsi"/>
          <w:sz w:val="20"/>
          <w:szCs w:val="20"/>
        </w:rPr>
        <w:t>Os equipamentos</w:t>
      </w:r>
      <w:r>
        <w:rPr>
          <w:rFonts w:asciiTheme="minorHAnsi" w:hAnsiTheme="minorHAnsi" w:cstheme="minorHAnsi"/>
          <w:sz w:val="20"/>
          <w:szCs w:val="20"/>
        </w:rPr>
        <w:t>, incluindo veículos de transportes,</w:t>
      </w:r>
      <w:r w:rsidRPr="00E56B39">
        <w:rPr>
          <w:rFonts w:asciiTheme="minorHAnsi" w:hAnsiTheme="minorHAnsi" w:cstheme="minorHAnsi"/>
          <w:sz w:val="20"/>
          <w:szCs w:val="20"/>
        </w:rPr>
        <w:t xml:space="preserve"> utilizados pelos clientes </w:t>
      </w:r>
      <w:r>
        <w:rPr>
          <w:rFonts w:asciiTheme="minorHAnsi" w:hAnsiTheme="minorHAnsi" w:cstheme="minorHAnsi"/>
          <w:sz w:val="20"/>
          <w:szCs w:val="20"/>
        </w:rPr>
        <w:t>são</w:t>
      </w:r>
      <w:r w:rsidRPr="00E56B39">
        <w:rPr>
          <w:rFonts w:asciiTheme="minorHAnsi" w:hAnsiTheme="minorHAnsi" w:cstheme="minorHAnsi"/>
          <w:sz w:val="20"/>
          <w:szCs w:val="20"/>
        </w:rPr>
        <w:t xml:space="preserve"> desinfetados após a sua utilização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57422E61" w14:textId="58771D85" w:rsidR="00E568F4" w:rsidRDefault="00A82DC5" w:rsidP="00E568F4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82DC5">
        <w:rPr>
          <w:rFonts w:asciiTheme="minorHAnsi" w:hAnsiTheme="minorHAnsi" w:cstheme="minorHAnsi"/>
          <w:sz w:val="20"/>
          <w:szCs w:val="20"/>
        </w:rPr>
        <w:t>Existe um sistema de registo de limpeza com identificação das pessoas responsáveis e a frequência com que esta é realizada</w:t>
      </w:r>
    </w:p>
    <w:p w14:paraId="6CB44983" w14:textId="7949FCA5" w:rsidR="00A82DC5" w:rsidRPr="00A82DC5" w:rsidRDefault="00A82DC5" w:rsidP="00E568F4">
      <w:pPr>
        <w:pStyle w:val="Default"/>
        <w:numPr>
          <w:ilvl w:val="0"/>
          <w:numId w:val="25"/>
        </w:numPr>
        <w:jc w:val="both"/>
        <w:rPr>
          <w:rFonts w:ascii="Ink Free" w:hAnsi="Ink Free" w:cstheme="minorHAnsi"/>
          <w:sz w:val="20"/>
          <w:szCs w:val="20"/>
        </w:rPr>
      </w:pPr>
      <w:r w:rsidRPr="00A82DC5">
        <w:rPr>
          <w:rFonts w:ascii="Ink Free" w:hAnsi="Ink Free" w:cstheme="minorHAnsi"/>
          <w:sz w:val="20"/>
          <w:szCs w:val="20"/>
        </w:rPr>
        <w:t>Outras ações</w:t>
      </w:r>
    </w:p>
    <w:p w14:paraId="1360038D" w14:textId="1FC761B8" w:rsidR="000034A4" w:rsidRDefault="006B7E79" w:rsidP="00B54BCA">
      <w:pPr>
        <w:pStyle w:val="Default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685AC18" wp14:editId="034479CF">
            <wp:simplePos x="0" y="0"/>
            <wp:positionH relativeFrom="column">
              <wp:posOffset>5337936</wp:posOffset>
            </wp:positionH>
            <wp:positionV relativeFrom="page">
              <wp:posOffset>225481</wp:posOffset>
            </wp:positionV>
            <wp:extent cx="824230" cy="824230"/>
            <wp:effectExtent l="0" t="0" r="0" b="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10381" w14:textId="16241AFB" w:rsidR="00C26E90" w:rsidRDefault="00C26E90" w:rsidP="00C26E90">
      <w:pPr>
        <w:pStyle w:val="Default"/>
        <w:shd w:val="clear" w:color="auto" w:fill="FFFFFF" w:themeFill="background1"/>
        <w:rPr>
          <w:rFonts w:asciiTheme="minorHAnsi" w:hAnsiTheme="minorHAnsi" w:cstheme="minorHAnsi"/>
        </w:rPr>
      </w:pPr>
      <w:r w:rsidRPr="00AB08D4">
        <w:rPr>
          <w:rFonts w:asciiTheme="minorHAnsi" w:hAnsiTheme="minorHAnsi" w:cstheme="minorHAnsi"/>
        </w:rPr>
        <w:t xml:space="preserve">Limpeza e desinfeção de instalações e equipamentos </w:t>
      </w:r>
    </w:p>
    <w:p w14:paraId="77982EAC" w14:textId="77777777" w:rsidR="00BA3100" w:rsidRDefault="00BA3100" w:rsidP="00BA310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6939D95" w14:textId="38110B6F" w:rsidR="00C26E90" w:rsidRDefault="00C26E90" w:rsidP="00C26E9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14:paraId="1FDBA5AF" w14:textId="77777777" w:rsidR="00C26E90" w:rsidRDefault="00C26E90" w:rsidP="00B54BCA">
      <w:pPr>
        <w:pStyle w:val="Default"/>
        <w:rPr>
          <w:rFonts w:asciiTheme="minorHAnsi" w:hAnsiTheme="minorHAnsi" w:cstheme="minorHAnsi"/>
        </w:rPr>
      </w:pPr>
    </w:p>
    <w:p w14:paraId="7F65E968" w14:textId="1FFEF812" w:rsidR="00C26E90" w:rsidRDefault="00C26E90" w:rsidP="00C26E90">
      <w:pPr>
        <w:pStyle w:val="Default"/>
        <w:rPr>
          <w:rFonts w:asciiTheme="minorHAnsi" w:hAnsiTheme="minorHAnsi" w:cstheme="minorHAnsi"/>
          <w:color w:val="auto"/>
        </w:rPr>
      </w:pPr>
      <w:r w:rsidRPr="00C26E90">
        <w:rPr>
          <w:rFonts w:asciiTheme="minorHAnsi" w:hAnsiTheme="minorHAnsi" w:cstheme="minorHAnsi"/>
          <w:color w:val="auto"/>
        </w:rPr>
        <w:t xml:space="preserve">Material de limpeza e desinfeção </w:t>
      </w:r>
      <w:r w:rsidR="00C17141">
        <w:rPr>
          <w:rFonts w:asciiTheme="minorHAnsi" w:hAnsiTheme="minorHAnsi" w:cstheme="minorHAnsi"/>
          <w:color w:val="auto"/>
        </w:rPr>
        <w:t xml:space="preserve">/ </w:t>
      </w:r>
      <w:r w:rsidR="00C17141" w:rsidRPr="00C17141">
        <w:rPr>
          <w:rFonts w:asciiTheme="minorHAnsi" w:hAnsiTheme="minorHAnsi" w:cstheme="minorHAnsi"/>
          <w:color w:val="auto"/>
        </w:rPr>
        <w:t>Stock de materiais</w:t>
      </w:r>
    </w:p>
    <w:p w14:paraId="244372CC" w14:textId="77777777" w:rsidR="00BA3100" w:rsidRDefault="00BA3100" w:rsidP="00BA310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1D1332D8" w14:textId="77777777" w:rsidR="00C26E90" w:rsidRPr="00C26E90" w:rsidRDefault="00C26E90" w:rsidP="00C26E9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auto"/>
        </w:rPr>
      </w:pPr>
    </w:p>
    <w:p w14:paraId="03B82FC0" w14:textId="77777777" w:rsidR="00C26E90" w:rsidRPr="00C26E90" w:rsidRDefault="00C26E90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441EADFF" w14:textId="21700CBB" w:rsidR="00C26E90" w:rsidRDefault="00BA0368" w:rsidP="00C26E90">
      <w:pPr>
        <w:pStyle w:val="Default"/>
        <w:rPr>
          <w:rFonts w:asciiTheme="minorHAnsi" w:hAnsiTheme="minorHAnsi" w:cstheme="minorHAnsi"/>
          <w:color w:val="auto"/>
        </w:rPr>
      </w:pPr>
      <w:r w:rsidRPr="00AB08D4">
        <w:rPr>
          <w:rFonts w:asciiTheme="minorHAnsi" w:hAnsiTheme="minorHAnsi" w:cstheme="minorHAnsi"/>
        </w:rPr>
        <w:t>Limpeza e desinfeção</w:t>
      </w:r>
      <w:r w:rsidR="00C26E90" w:rsidRPr="00C26E90">
        <w:rPr>
          <w:rFonts w:asciiTheme="minorHAnsi" w:hAnsiTheme="minorHAnsi" w:cstheme="minorHAnsi"/>
          <w:color w:val="auto"/>
        </w:rPr>
        <w:t xml:space="preserve"> dos meios de transporte</w:t>
      </w:r>
      <w:r>
        <w:rPr>
          <w:rFonts w:asciiTheme="minorHAnsi" w:hAnsiTheme="minorHAnsi" w:cstheme="minorHAnsi"/>
          <w:color w:val="auto"/>
        </w:rPr>
        <w:t xml:space="preserve"> (</w:t>
      </w:r>
      <w:r w:rsidR="00C26E90">
        <w:rPr>
          <w:rFonts w:asciiTheme="minorHAnsi" w:hAnsiTheme="minorHAnsi" w:cstheme="minorHAnsi"/>
          <w:color w:val="auto"/>
        </w:rPr>
        <w:t>quando aplicável)</w:t>
      </w:r>
    </w:p>
    <w:p w14:paraId="008673E5" w14:textId="77777777" w:rsidR="00BA0368" w:rsidRDefault="00BA0368" w:rsidP="00BA036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2894CF4B" w14:textId="77777777" w:rsidR="003B1718" w:rsidRPr="003B1718" w:rsidRDefault="003B1718" w:rsidP="003B171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53EF4B5" w14:textId="77777777" w:rsidR="00A90B39" w:rsidRDefault="00A90B39" w:rsidP="003B1718">
      <w:pPr>
        <w:pStyle w:val="Default"/>
        <w:rPr>
          <w:rFonts w:asciiTheme="minorHAnsi" w:hAnsiTheme="minorHAnsi" w:cstheme="minorHAnsi"/>
          <w:color w:val="auto"/>
        </w:rPr>
      </w:pPr>
    </w:p>
    <w:p w14:paraId="3ADC695D" w14:textId="0BE75FE5" w:rsidR="003B1718" w:rsidRPr="0083265E" w:rsidRDefault="003B1718" w:rsidP="003B1718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  <w:color w:val="auto"/>
        </w:rPr>
      </w:pPr>
      <w:r w:rsidRPr="0083265E">
        <w:rPr>
          <w:rFonts w:asciiTheme="minorHAnsi" w:hAnsiTheme="minorHAnsi" w:cstheme="minorHAnsi"/>
          <w:b/>
          <w:bCs/>
          <w:color w:val="auto"/>
        </w:rPr>
        <w:t>Receção de mercadorias</w:t>
      </w:r>
      <w:r w:rsidR="00AA4752" w:rsidRPr="0083265E">
        <w:rPr>
          <w:rFonts w:asciiTheme="minorHAnsi" w:hAnsiTheme="minorHAnsi" w:cstheme="minorHAnsi"/>
          <w:b/>
          <w:bCs/>
          <w:color w:val="auto"/>
        </w:rPr>
        <w:t xml:space="preserve"> (quando aplicável)</w:t>
      </w:r>
    </w:p>
    <w:p w14:paraId="571BFAC3" w14:textId="77777777" w:rsidR="00AE551F" w:rsidRDefault="00AE551F" w:rsidP="00AE551F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34C2F033" w14:textId="082A3ABC" w:rsidR="003B1718" w:rsidRDefault="003B1718" w:rsidP="00AE551F">
      <w:pPr>
        <w:pStyle w:val="Default"/>
        <w:numPr>
          <w:ilvl w:val="0"/>
          <w:numId w:val="35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E56B39">
        <w:rPr>
          <w:rFonts w:asciiTheme="minorHAnsi" w:hAnsiTheme="minorHAnsi" w:cstheme="minorHAnsi"/>
          <w:color w:val="auto"/>
          <w:sz w:val="20"/>
          <w:szCs w:val="20"/>
        </w:rPr>
        <w:t>Privilegiar parceiros e fornecedores aderentes ao selo “</w:t>
      </w:r>
      <w:proofErr w:type="spellStart"/>
      <w:r w:rsidRPr="00E56B39">
        <w:rPr>
          <w:rFonts w:asciiTheme="minorHAnsi" w:hAnsiTheme="minorHAnsi" w:cstheme="minorHAnsi"/>
          <w:color w:val="auto"/>
          <w:sz w:val="20"/>
          <w:szCs w:val="20"/>
        </w:rPr>
        <w:t>Clean</w:t>
      </w:r>
      <w:proofErr w:type="spellEnd"/>
      <w:r w:rsidRPr="00E56B39">
        <w:rPr>
          <w:rFonts w:asciiTheme="minorHAnsi" w:hAnsiTheme="minorHAnsi" w:cstheme="minorHAnsi"/>
          <w:color w:val="auto"/>
          <w:sz w:val="20"/>
          <w:szCs w:val="20"/>
        </w:rPr>
        <w:t xml:space="preserve"> &amp; Safe 2021” ou que adotaram medidas que contribuem para o controlo e mitigação da COVID-19.</w:t>
      </w:r>
    </w:p>
    <w:p w14:paraId="35859F15" w14:textId="77777777" w:rsidR="003B1718" w:rsidRPr="00E56B39" w:rsidRDefault="003B1718" w:rsidP="003B1718">
      <w:pPr>
        <w:pStyle w:val="Default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6095124F" w14:textId="7F4E4710" w:rsidR="003B1718" w:rsidRDefault="00A82DC5" w:rsidP="000333E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79092A6B" w14:textId="77777777" w:rsidR="00DD6BB3" w:rsidRDefault="00DD6BB3" w:rsidP="000333E4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0030F621" w14:textId="77777777" w:rsidR="00A17305" w:rsidRDefault="00A17305" w:rsidP="00DD6BB3">
      <w:pPr>
        <w:contextualSpacing/>
        <w:rPr>
          <w:rFonts w:cstheme="minorHAnsi"/>
          <w:sz w:val="24"/>
          <w:szCs w:val="24"/>
        </w:rPr>
      </w:pPr>
    </w:p>
    <w:p w14:paraId="50AD2A12" w14:textId="283AFC4C" w:rsidR="003B1718" w:rsidRPr="0083265E" w:rsidRDefault="000333E4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3265E">
        <w:rPr>
          <w:b/>
          <w:bCs/>
          <w:noProof/>
        </w:rPr>
        <w:drawing>
          <wp:anchor distT="0" distB="0" distL="114300" distR="114300" simplePos="0" relativeHeight="251667456" behindDoc="0" locked="0" layoutInCell="1" allowOverlap="1" wp14:anchorId="6F7D89EF" wp14:editId="79EDACE6">
            <wp:simplePos x="0" y="0"/>
            <wp:positionH relativeFrom="column">
              <wp:posOffset>5435600</wp:posOffset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718" w:rsidRPr="0083265E">
        <w:rPr>
          <w:rFonts w:cstheme="minorHAnsi"/>
          <w:b/>
          <w:bCs/>
          <w:sz w:val="24"/>
          <w:szCs w:val="24"/>
        </w:rPr>
        <w:t xml:space="preserve">Renovação de ar </w:t>
      </w:r>
    </w:p>
    <w:p w14:paraId="1E33DC2B" w14:textId="77777777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É garantida a v</w:t>
      </w:r>
      <w:r w:rsidRPr="00E56B39">
        <w:rPr>
          <w:rFonts w:cstheme="minorHAnsi"/>
          <w:sz w:val="20"/>
          <w:szCs w:val="20"/>
        </w:rPr>
        <w:t>entilação e renovação frequente em todas as áreas possíveis</w:t>
      </w:r>
      <w:r>
        <w:rPr>
          <w:rFonts w:cstheme="minorHAnsi"/>
          <w:sz w:val="20"/>
          <w:szCs w:val="20"/>
        </w:rPr>
        <w:t>.</w:t>
      </w:r>
    </w:p>
    <w:p w14:paraId="4692191D" w14:textId="10DE207B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E56B39">
        <w:rPr>
          <w:rFonts w:cstheme="minorHAnsi"/>
          <w:sz w:val="20"/>
          <w:szCs w:val="20"/>
        </w:rPr>
        <w:t>O ar condicionado só é utilizado em modo de extração e nunca e</w:t>
      </w:r>
      <w:r w:rsidR="009D7D42">
        <w:rPr>
          <w:rFonts w:cstheme="minorHAnsi"/>
          <w:sz w:val="20"/>
          <w:szCs w:val="20"/>
        </w:rPr>
        <w:t>m</w:t>
      </w:r>
      <w:r w:rsidRPr="00E56B39">
        <w:rPr>
          <w:rFonts w:cstheme="minorHAnsi"/>
          <w:sz w:val="20"/>
          <w:szCs w:val="20"/>
        </w:rPr>
        <w:t xml:space="preserve"> modo de recirculação de ar</w:t>
      </w:r>
      <w:r>
        <w:rPr>
          <w:rFonts w:cstheme="minorHAnsi"/>
          <w:sz w:val="20"/>
          <w:szCs w:val="20"/>
        </w:rPr>
        <w:t>.</w:t>
      </w:r>
    </w:p>
    <w:p w14:paraId="6DDA4FEA" w14:textId="1B3E90C8" w:rsidR="003B1718" w:rsidRPr="00E56B39" w:rsidRDefault="009D7D42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 xml:space="preserve">A manutenção e limpeza </w:t>
      </w:r>
      <w:r w:rsidR="00F25119" w:rsidRPr="009D7D42">
        <w:rPr>
          <w:rFonts w:cstheme="minorHAnsi"/>
          <w:sz w:val="20"/>
          <w:szCs w:val="20"/>
        </w:rPr>
        <w:t>de sistemas AVAC (aquecimento, ventilação e ar condicionado)</w:t>
      </w:r>
      <w:r w:rsidR="00F25119">
        <w:rPr>
          <w:rFonts w:cstheme="minorHAnsi"/>
          <w:sz w:val="20"/>
          <w:szCs w:val="20"/>
        </w:rPr>
        <w:t xml:space="preserve"> </w:t>
      </w:r>
      <w:r w:rsidRPr="009D7D42">
        <w:rPr>
          <w:rFonts w:cstheme="minorHAnsi"/>
          <w:sz w:val="20"/>
          <w:szCs w:val="20"/>
        </w:rPr>
        <w:t>é assegurada de forma regular de acordo com as indicações do fabricante e</w:t>
      </w:r>
      <w:r w:rsidR="00F25119">
        <w:rPr>
          <w:rFonts w:cstheme="minorHAnsi"/>
          <w:sz w:val="20"/>
          <w:szCs w:val="20"/>
        </w:rPr>
        <w:t>/ou</w:t>
      </w:r>
      <w:r w:rsidRPr="009D7D42">
        <w:rPr>
          <w:rFonts w:cstheme="minorHAnsi"/>
          <w:sz w:val="20"/>
          <w:szCs w:val="20"/>
        </w:rPr>
        <w:t xml:space="preserve"> por empresa certificada</w:t>
      </w:r>
      <w:r>
        <w:rPr>
          <w:rFonts w:cstheme="minorHAnsi"/>
          <w:sz w:val="20"/>
          <w:szCs w:val="20"/>
        </w:rPr>
        <w:t>.</w:t>
      </w:r>
    </w:p>
    <w:p w14:paraId="6B38B0CD" w14:textId="46E8B037" w:rsidR="003B1718" w:rsidRPr="00E56B39" w:rsidRDefault="003B1718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E56B39">
        <w:rPr>
          <w:rFonts w:cstheme="minorHAnsi"/>
          <w:sz w:val="20"/>
          <w:szCs w:val="20"/>
        </w:rPr>
        <w:t>Os veículos de transporte de clientes são arejados no final de cada viagem</w:t>
      </w:r>
      <w:r>
        <w:rPr>
          <w:rFonts w:cstheme="minorHAnsi"/>
          <w:sz w:val="20"/>
          <w:szCs w:val="20"/>
        </w:rPr>
        <w:t>.</w:t>
      </w:r>
    </w:p>
    <w:p w14:paraId="78E39EC8" w14:textId="3CC3947E" w:rsidR="003B1718" w:rsidRDefault="009D7D42" w:rsidP="00A17305">
      <w:pPr>
        <w:pStyle w:val="PargrafodaLista"/>
        <w:numPr>
          <w:ilvl w:val="0"/>
          <w:numId w:val="26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É assegurado o arejamento dos espaços antes da ocupação por parte dos utilizadores</w:t>
      </w:r>
      <w:r>
        <w:rPr>
          <w:rFonts w:cstheme="minorHAnsi"/>
          <w:sz w:val="20"/>
          <w:szCs w:val="20"/>
        </w:rPr>
        <w:t>.</w:t>
      </w:r>
    </w:p>
    <w:p w14:paraId="4F4F57AA" w14:textId="0EAB7352" w:rsidR="003B1718" w:rsidRPr="00DD6BB3" w:rsidRDefault="00196483" w:rsidP="00DD6BB3">
      <w:pPr>
        <w:pStyle w:val="PargrafodaLista"/>
        <w:numPr>
          <w:ilvl w:val="0"/>
          <w:numId w:val="26"/>
        </w:numPr>
        <w:jc w:val="both"/>
        <w:rPr>
          <w:rFonts w:ascii="Ink Free" w:hAnsi="Ink Free" w:cstheme="minorHAnsi"/>
          <w:sz w:val="20"/>
          <w:szCs w:val="20"/>
        </w:rPr>
      </w:pPr>
      <w:r w:rsidRPr="00196483">
        <w:rPr>
          <w:rFonts w:ascii="Ink Free" w:hAnsi="Ink Free" w:cstheme="minorHAnsi"/>
          <w:sz w:val="20"/>
          <w:szCs w:val="20"/>
        </w:rPr>
        <w:t>Outras ações</w:t>
      </w:r>
    </w:p>
    <w:p w14:paraId="75C15B98" w14:textId="77777777" w:rsidR="00196483" w:rsidRDefault="00196483" w:rsidP="001964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 w:rsidRPr="00A90B39">
        <w:rPr>
          <w:rFonts w:ascii="Ink Free" w:hAnsi="Ink Free" w:cstheme="minorHAnsi"/>
        </w:rPr>
        <w:t>Procedimentos a implementar</w:t>
      </w:r>
    </w:p>
    <w:p w14:paraId="258CDC8C" w14:textId="77777777" w:rsidR="003B1718" w:rsidRPr="00CF7FB5" w:rsidRDefault="003B1718" w:rsidP="003B171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79B0AEF8" w14:textId="0A3550A4" w:rsidR="003B1718" w:rsidRDefault="003B1718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2814622F" w14:textId="1F7FCC01" w:rsidR="00A76805" w:rsidRPr="00EF2748" w:rsidRDefault="00A76805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EF2748">
        <w:rPr>
          <w:rFonts w:cstheme="minorHAnsi"/>
          <w:b/>
          <w:bCs/>
          <w:sz w:val="24"/>
          <w:szCs w:val="24"/>
        </w:rPr>
        <w:t xml:space="preserve">Gestão de </w:t>
      </w:r>
      <w:r w:rsidR="000B5B07" w:rsidRPr="00EF2748">
        <w:rPr>
          <w:rFonts w:cstheme="minorHAnsi"/>
          <w:b/>
          <w:bCs/>
          <w:sz w:val="24"/>
          <w:szCs w:val="24"/>
        </w:rPr>
        <w:t>gestão de casos possíveis, prováveis ou confirmados de COVID-19</w:t>
      </w:r>
    </w:p>
    <w:p w14:paraId="4FEF0537" w14:textId="3F865CA8" w:rsidR="00CF7994" w:rsidRPr="00EF2748" w:rsidRDefault="00CF7994" w:rsidP="00CF7994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 xml:space="preserve">Os procedimentos de acompanhamento </w:t>
      </w:r>
      <w:r w:rsidR="000B5B07" w:rsidRPr="00EF2748">
        <w:rPr>
          <w:rFonts w:asciiTheme="minorHAnsi" w:hAnsiTheme="minorHAnsi" w:cstheme="minorHAnsi"/>
          <w:sz w:val="20"/>
          <w:szCs w:val="20"/>
        </w:rPr>
        <w:t>destes</w:t>
      </w:r>
      <w:r w:rsidRPr="00EF2748">
        <w:rPr>
          <w:rFonts w:asciiTheme="minorHAnsi" w:hAnsiTheme="minorHAnsi" w:cstheme="minorHAnsi"/>
          <w:sz w:val="20"/>
          <w:szCs w:val="20"/>
        </w:rPr>
        <w:t xml:space="preserve"> são conhecidos por todos os colaboradores</w:t>
      </w:r>
    </w:p>
    <w:p w14:paraId="2144D6D5" w14:textId="77777777" w:rsidR="000B5B07" w:rsidRPr="00EF2748" w:rsidRDefault="000B5B07" w:rsidP="006608CE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>Deve ser o mais célere e expedito possível, simultaneamente preservando o bem-estar e privacidade do mesmo, existindo sempre ao serviço um colaborador responsável para acionar os respetivos procedimentos</w:t>
      </w:r>
    </w:p>
    <w:p w14:paraId="2862C61D" w14:textId="124CA439" w:rsidR="006608CE" w:rsidRPr="00EF2748" w:rsidRDefault="006608CE" w:rsidP="006608CE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>Identificar a área de isolamento, que mesmo que tenha funções diversas, possa ser rapidamente transformada durante o período de existência de situações suspeitas.</w:t>
      </w:r>
    </w:p>
    <w:p w14:paraId="7634CC7A" w14:textId="463DC4D4" w:rsidR="006608CE" w:rsidRPr="00EF2748" w:rsidRDefault="006608CE" w:rsidP="00147D58">
      <w:pPr>
        <w:pStyle w:val="PargrafodaLista"/>
        <w:numPr>
          <w:ilvl w:val="0"/>
          <w:numId w:val="30"/>
        </w:numPr>
        <w:spacing w:after="0"/>
        <w:ind w:left="714" w:hanging="357"/>
        <w:jc w:val="both"/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 xml:space="preserve">A área de isolamento </w:t>
      </w:r>
      <w:r w:rsidR="009606E2" w:rsidRPr="00EF2748">
        <w:rPr>
          <w:rFonts w:cstheme="minorHAnsi"/>
          <w:sz w:val="20"/>
          <w:szCs w:val="20"/>
        </w:rPr>
        <w:t xml:space="preserve">dispõe de </w:t>
      </w:r>
      <w:r w:rsidRPr="00EF2748">
        <w:rPr>
          <w:rFonts w:cstheme="minorHAnsi"/>
          <w:sz w:val="20"/>
          <w:szCs w:val="20"/>
        </w:rPr>
        <w:t>iluminação e ventilação</w:t>
      </w:r>
      <w:r w:rsidR="009606E2" w:rsidRPr="00EF2748">
        <w:rPr>
          <w:rFonts w:cstheme="minorHAnsi"/>
          <w:sz w:val="20"/>
          <w:szCs w:val="20"/>
        </w:rPr>
        <w:t xml:space="preserve"> e é </w:t>
      </w:r>
      <w:r w:rsidRPr="00EF2748">
        <w:rPr>
          <w:rFonts w:cstheme="minorHAnsi"/>
          <w:sz w:val="20"/>
          <w:szCs w:val="20"/>
        </w:rPr>
        <w:t xml:space="preserve">servida por instalação sanitária </w:t>
      </w:r>
      <w:r w:rsidR="00D32FE7" w:rsidRPr="00EF2748">
        <w:rPr>
          <w:rFonts w:cstheme="minorHAnsi"/>
          <w:sz w:val="20"/>
          <w:szCs w:val="20"/>
        </w:rPr>
        <w:t xml:space="preserve">(para utilização exclusiva </w:t>
      </w:r>
      <w:r w:rsidR="000B5B07" w:rsidRPr="00EF2748">
        <w:rPr>
          <w:rFonts w:cstheme="minorHAnsi"/>
          <w:sz w:val="20"/>
          <w:szCs w:val="20"/>
        </w:rPr>
        <w:t>da pessoa</w:t>
      </w:r>
      <w:r w:rsidR="00D32FE7" w:rsidRPr="00EF2748">
        <w:rPr>
          <w:rFonts w:cstheme="minorHAnsi"/>
          <w:sz w:val="20"/>
          <w:szCs w:val="20"/>
        </w:rPr>
        <w:t xml:space="preserve">) </w:t>
      </w:r>
      <w:r w:rsidRPr="00EF2748">
        <w:rPr>
          <w:rFonts w:cstheme="minorHAnsi"/>
          <w:sz w:val="20"/>
          <w:szCs w:val="20"/>
        </w:rPr>
        <w:t>e deverá ser objeto d</w:t>
      </w:r>
      <w:r w:rsidR="009606E2" w:rsidRPr="00EF2748">
        <w:rPr>
          <w:rFonts w:cstheme="minorHAnsi"/>
          <w:sz w:val="20"/>
          <w:szCs w:val="20"/>
        </w:rPr>
        <w:t>e</w:t>
      </w:r>
      <w:r w:rsidRPr="00EF2748">
        <w:rPr>
          <w:rFonts w:cstheme="minorHAnsi"/>
          <w:sz w:val="20"/>
          <w:szCs w:val="20"/>
        </w:rPr>
        <w:t xml:space="preserve"> procedimento</w:t>
      </w:r>
      <w:r w:rsidR="00853CDB" w:rsidRPr="00EF2748">
        <w:rPr>
          <w:rFonts w:cstheme="minorHAnsi"/>
          <w:sz w:val="20"/>
          <w:szCs w:val="20"/>
        </w:rPr>
        <w:t>s</w:t>
      </w:r>
      <w:r w:rsidRPr="00EF2748">
        <w:rPr>
          <w:rFonts w:cstheme="minorHAnsi"/>
          <w:sz w:val="20"/>
          <w:szCs w:val="20"/>
        </w:rPr>
        <w:t xml:space="preserve"> </w:t>
      </w:r>
      <w:r w:rsidR="00853CDB" w:rsidRPr="00EF2748">
        <w:rPr>
          <w:rFonts w:cstheme="minorHAnsi"/>
          <w:sz w:val="20"/>
          <w:szCs w:val="20"/>
        </w:rPr>
        <w:t xml:space="preserve">específicos </w:t>
      </w:r>
      <w:r w:rsidRPr="00EF2748">
        <w:rPr>
          <w:rFonts w:cstheme="minorHAnsi"/>
          <w:sz w:val="20"/>
          <w:szCs w:val="20"/>
        </w:rPr>
        <w:t>de higienização</w:t>
      </w:r>
      <w:r w:rsidR="00853CDB" w:rsidRPr="00EF2748">
        <w:rPr>
          <w:rFonts w:cstheme="minorHAnsi"/>
          <w:sz w:val="20"/>
          <w:szCs w:val="20"/>
        </w:rPr>
        <w:t xml:space="preserve">, </w:t>
      </w:r>
      <w:r w:rsidRPr="00EF2748">
        <w:rPr>
          <w:rFonts w:cstheme="minorHAnsi"/>
          <w:sz w:val="20"/>
          <w:szCs w:val="20"/>
        </w:rPr>
        <w:t>limpeza e de rejeição de resíduos.</w:t>
      </w:r>
    </w:p>
    <w:p w14:paraId="3B0566E6" w14:textId="3B4A5D68" w:rsidR="00CF7994" w:rsidRPr="00EF2748" w:rsidRDefault="00CF7994" w:rsidP="00CF7994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>É assegurada a condução imediata d</w:t>
      </w:r>
      <w:r w:rsidR="000B5B07" w:rsidRPr="00EF2748">
        <w:rPr>
          <w:rFonts w:asciiTheme="minorHAnsi" w:hAnsiTheme="minorHAnsi" w:cstheme="minorHAnsi"/>
          <w:sz w:val="20"/>
          <w:szCs w:val="20"/>
        </w:rPr>
        <w:t xml:space="preserve">a pessoa </w:t>
      </w:r>
      <w:r w:rsidRPr="00EF2748">
        <w:rPr>
          <w:rFonts w:asciiTheme="minorHAnsi" w:hAnsiTheme="minorHAnsi" w:cstheme="minorHAnsi"/>
          <w:sz w:val="20"/>
          <w:szCs w:val="20"/>
        </w:rPr>
        <w:t>à Área de Isolamento.</w:t>
      </w:r>
    </w:p>
    <w:p w14:paraId="38C6846E" w14:textId="095CBB95" w:rsidR="00422510" w:rsidRPr="00EF2748" w:rsidRDefault="00CF7994" w:rsidP="00FF6E51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>Em atividades em espaços exteriores</w:t>
      </w:r>
      <w:r w:rsidR="00422510" w:rsidRPr="00EF2748">
        <w:rPr>
          <w:rFonts w:asciiTheme="minorHAnsi" w:hAnsiTheme="minorHAnsi" w:cstheme="minorHAnsi"/>
          <w:sz w:val="20"/>
          <w:szCs w:val="20"/>
        </w:rPr>
        <w:t xml:space="preserve"> e caso não exista área de isolamento</w:t>
      </w:r>
      <w:r w:rsidRPr="00EF2748">
        <w:rPr>
          <w:rFonts w:asciiTheme="minorHAnsi" w:hAnsiTheme="minorHAnsi" w:cstheme="minorHAnsi"/>
          <w:sz w:val="20"/>
          <w:szCs w:val="20"/>
        </w:rPr>
        <w:t xml:space="preserve">, </w:t>
      </w:r>
      <w:r w:rsidR="000B5B07" w:rsidRPr="00EF2748">
        <w:rPr>
          <w:rFonts w:asciiTheme="minorHAnsi" w:hAnsiTheme="minorHAnsi" w:cstheme="minorHAnsi"/>
          <w:sz w:val="20"/>
          <w:szCs w:val="20"/>
        </w:rPr>
        <w:t>a pessoa</w:t>
      </w:r>
      <w:r w:rsidRPr="00EF2748">
        <w:rPr>
          <w:rFonts w:asciiTheme="minorHAnsi" w:hAnsiTheme="minorHAnsi" w:cstheme="minorHAnsi"/>
          <w:sz w:val="20"/>
          <w:szCs w:val="20"/>
        </w:rPr>
        <w:t xml:space="preserve"> é afastad</w:t>
      </w:r>
      <w:r w:rsidR="000B5B07" w:rsidRPr="00EF2748">
        <w:rPr>
          <w:rFonts w:asciiTheme="minorHAnsi" w:hAnsiTheme="minorHAnsi" w:cstheme="minorHAnsi"/>
          <w:sz w:val="20"/>
          <w:szCs w:val="20"/>
        </w:rPr>
        <w:t>a</w:t>
      </w:r>
      <w:r w:rsidRPr="00EF2748">
        <w:rPr>
          <w:rFonts w:asciiTheme="minorHAnsi" w:hAnsiTheme="minorHAnsi" w:cstheme="minorHAnsi"/>
          <w:sz w:val="20"/>
          <w:szCs w:val="20"/>
        </w:rPr>
        <w:t xml:space="preserve"> do restante grupo</w:t>
      </w:r>
      <w:r w:rsidR="00422510" w:rsidRPr="00EF2748">
        <w:rPr>
          <w:rFonts w:asciiTheme="minorHAnsi" w:hAnsiTheme="minorHAnsi" w:cstheme="minorHAnsi"/>
          <w:sz w:val="20"/>
          <w:szCs w:val="20"/>
        </w:rPr>
        <w:t>.</w:t>
      </w:r>
    </w:p>
    <w:p w14:paraId="39BBA88D" w14:textId="7E8BD808" w:rsidR="00CF7994" w:rsidRPr="00EF2748" w:rsidRDefault="00422510" w:rsidP="00FF6E51">
      <w:pPr>
        <w:pStyle w:val="Default"/>
        <w:numPr>
          <w:ilvl w:val="0"/>
          <w:numId w:val="30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EF2748">
        <w:rPr>
          <w:rFonts w:asciiTheme="minorHAnsi" w:hAnsiTheme="minorHAnsi" w:cstheme="minorHAnsi"/>
          <w:sz w:val="20"/>
          <w:szCs w:val="20"/>
        </w:rPr>
        <w:t>É</w:t>
      </w:r>
      <w:r w:rsidR="00CF7994" w:rsidRPr="00EF2748">
        <w:rPr>
          <w:rFonts w:asciiTheme="minorHAnsi" w:hAnsiTheme="minorHAnsi" w:cstheme="minorHAnsi"/>
          <w:sz w:val="20"/>
          <w:szCs w:val="20"/>
        </w:rPr>
        <w:t xml:space="preserve"> contactada de forma imediata a Linha </w:t>
      </w:r>
      <w:r w:rsidR="000B5B07" w:rsidRPr="00EF2748">
        <w:rPr>
          <w:rFonts w:asciiTheme="minorHAnsi" w:hAnsiTheme="minorHAnsi" w:cstheme="minorHAnsi"/>
          <w:sz w:val="20"/>
          <w:szCs w:val="20"/>
        </w:rPr>
        <w:t>SNS24</w:t>
      </w:r>
      <w:r w:rsidR="00CF7994" w:rsidRPr="00EF2748">
        <w:rPr>
          <w:rFonts w:asciiTheme="minorHAnsi" w:hAnsiTheme="minorHAnsi" w:cstheme="minorHAnsi"/>
          <w:sz w:val="20"/>
          <w:szCs w:val="20"/>
        </w:rPr>
        <w:t>: 808 24 24 24 e/ou o Número Nacional de Emergência Médica – 112.</w:t>
      </w:r>
    </w:p>
    <w:p w14:paraId="2D755E39" w14:textId="0D619709" w:rsidR="004E6AF8" w:rsidRPr="00EF2748" w:rsidRDefault="000B5B07" w:rsidP="004E6AF8">
      <w:pPr>
        <w:pStyle w:val="PargrafodaLista"/>
        <w:numPr>
          <w:ilvl w:val="0"/>
          <w:numId w:val="30"/>
        </w:numPr>
        <w:spacing w:after="0"/>
        <w:ind w:left="714" w:hanging="357"/>
        <w:jc w:val="both"/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>É</w:t>
      </w:r>
      <w:r w:rsidR="004E6AF8" w:rsidRPr="00EF2748">
        <w:rPr>
          <w:rFonts w:cstheme="minorHAnsi"/>
          <w:sz w:val="20"/>
          <w:szCs w:val="20"/>
        </w:rPr>
        <w:t xml:space="preserve"> acionado o Protocolo de Higienização da Área de Isolamento e espaços ocupados pelo mesmo, de acordo com as orientações da DGS.</w:t>
      </w:r>
    </w:p>
    <w:p w14:paraId="71D7110A" w14:textId="08763714" w:rsidR="0041172D" w:rsidRPr="00EF2748" w:rsidRDefault="0041172D" w:rsidP="004E6AF8">
      <w:pPr>
        <w:pStyle w:val="Default"/>
        <w:numPr>
          <w:ilvl w:val="0"/>
          <w:numId w:val="30"/>
        </w:numPr>
        <w:ind w:left="714" w:hanging="357"/>
        <w:jc w:val="both"/>
        <w:rPr>
          <w:rFonts w:ascii="Ink Free" w:hAnsi="Ink Free" w:cstheme="minorHAnsi"/>
          <w:sz w:val="20"/>
          <w:szCs w:val="20"/>
        </w:rPr>
      </w:pPr>
      <w:r w:rsidRPr="00EF2748">
        <w:rPr>
          <w:rFonts w:ascii="Ink Free" w:hAnsi="Ink Free" w:cstheme="minorHAnsi"/>
          <w:sz w:val="20"/>
          <w:szCs w:val="20"/>
        </w:rPr>
        <w:t>Outras ações</w:t>
      </w:r>
    </w:p>
    <w:p w14:paraId="2590BF4A" w14:textId="77777777" w:rsidR="00222DF7" w:rsidRDefault="00222DF7" w:rsidP="00FC0E43">
      <w:pPr>
        <w:pStyle w:val="Default"/>
        <w:jc w:val="both"/>
        <w:rPr>
          <w:rFonts w:ascii="Ink Free" w:hAnsi="Ink Free" w:cstheme="minorHAnsi"/>
        </w:rPr>
      </w:pPr>
    </w:p>
    <w:p w14:paraId="20A62D01" w14:textId="77777777" w:rsidR="001721B7" w:rsidRPr="00CF7FB5" w:rsidRDefault="001721B7" w:rsidP="001721B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22193E15" w14:textId="77777777" w:rsidR="001721B7" w:rsidRPr="00C26E90" w:rsidRDefault="001721B7" w:rsidP="001721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ED9672E" w14:textId="77777777" w:rsidR="003B1718" w:rsidRPr="00803494" w:rsidRDefault="003B1718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Gestão de resíduos </w:t>
      </w:r>
    </w:p>
    <w:p w14:paraId="7DFD4CA9" w14:textId="7712ADA7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t xml:space="preserve">Todos os resíduos genéricos são depositados em caixotes de lixo com tampa, de abertura não manual. </w:t>
      </w:r>
    </w:p>
    <w:p w14:paraId="6AAD6410" w14:textId="65258103" w:rsidR="00177EFD" w:rsidRPr="00AE551F" w:rsidRDefault="000333E4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60A91D0" wp14:editId="6AD33CBC">
            <wp:simplePos x="0" y="0"/>
            <wp:positionH relativeFrom="rightMargin">
              <wp:align>left</wp:align>
            </wp:positionH>
            <wp:positionV relativeFrom="topMargin">
              <wp:align>bottom</wp:align>
            </wp:positionV>
            <wp:extent cx="824230" cy="824230"/>
            <wp:effectExtent l="0" t="0" r="0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7EFD" w:rsidRPr="00AE551F">
        <w:rPr>
          <w:rFonts w:asciiTheme="minorHAnsi" w:hAnsiTheme="minorHAnsi" w:cstheme="minorHAnsi"/>
          <w:sz w:val="20"/>
          <w:szCs w:val="20"/>
        </w:rPr>
        <w:t>Os resíduos nunca são calcados, nem os sacos apertados para sair o ar.</w:t>
      </w:r>
    </w:p>
    <w:p w14:paraId="407431AF" w14:textId="374435DE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t xml:space="preserve">Todos os resíduos gerados por caso suspeito ou confirmado e pessoa que lhe presta assistência são identificados e devem ser </w:t>
      </w:r>
      <w:r w:rsidR="009D7D42" w:rsidRPr="00AE551F">
        <w:rPr>
          <w:rFonts w:asciiTheme="minorHAnsi" w:hAnsiTheme="minorHAnsi" w:cstheme="minorHAnsi"/>
          <w:sz w:val="20"/>
          <w:szCs w:val="20"/>
        </w:rPr>
        <w:t xml:space="preserve">encaminhados para operador licenciado para a gestão de resíduos hospitalares com risco biológico. </w:t>
      </w:r>
    </w:p>
    <w:p w14:paraId="2946C849" w14:textId="3E0EDC1C" w:rsidR="00177EFD" w:rsidRPr="00AE551F" w:rsidRDefault="00177EFD" w:rsidP="00601560">
      <w:pPr>
        <w:pStyle w:val="Default"/>
        <w:numPr>
          <w:ilvl w:val="0"/>
          <w:numId w:val="32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E551F">
        <w:rPr>
          <w:rFonts w:asciiTheme="minorHAnsi" w:hAnsiTheme="minorHAnsi" w:cstheme="minorHAnsi"/>
          <w:sz w:val="20"/>
          <w:szCs w:val="20"/>
        </w:rPr>
        <w:t>O lixo gerado por casos não suspeitos deve ser tratado como lixo indiferenciado ou para reciclagem dependendo da tipologia.</w:t>
      </w:r>
    </w:p>
    <w:p w14:paraId="4B519CF7" w14:textId="77777777" w:rsidR="00987CD5" w:rsidRPr="0041172D" w:rsidRDefault="00987CD5" w:rsidP="00987CD5">
      <w:pPr>
        <w:pStyle w:val="Default"/>
        <w:numPr>
          <w:ilvl w:val="0"/>
          <w:numId w:val="32"/>
        </w:numPr>
        <w:jc w:val="both"/>
        <w:rPr>
          <w:rFonts w:ascii="Ink Free" w:hAnsi="Ink Free" w:cstheme="minorHAnsi"/>
          <w:sz w:val="20"/>
          <w:szCs w:val="20"/>
        </w:rPr>
      </w:pPr>
      <w:r w:rsidRPr="0041172D">
        <w:rPr>
          <w:rFonts w:ascii="Ink Free" w:hAnsi="Ink Free" w:cstheme="minorHAnsi"/>
          <w:sz w:val="20"/>
          <w:szCs w:val="20"/>
        </w:rPr>
        <w:t>Outras ações</w:t>
      </w:r>
    </w:p>
    <w:p w14:paraId="5B1EE55A" w14:textId="77777777" w:rsidR="00987CD5" w:rsidRPr="00601560" w:rsidRDefault="00987CD5" w:rsidP="00987CD5">
      <w:pPr>
        <w:pStyle w:val="Default"/>
        <w:ind w:left="720"/>
        <w:jc w:val="both"/>
        <w:rPr>
          <w:rFonts w:asciiTheme="minorHAnsi" w:hAnsiTheme="minorHAnsi" w:cstheme="minorHAnsi"/>
        </w:rPr>
      </w:pPr>
    </w:p>
    <w:p w14:paraId="41BBCA14" w14:textId="77777777" w:rsidR="00987CD5" w:rsidRPr="00CF7FB5" w:rsidRDefault="00987CD5" w:rsidP="00987CD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lastRenderedPageBreak/>
        <w:t>Procedimentos a implementar</w:t>
      </w:r>
    </w:p>
    <w:p w14:paraId="5C4440CC" w14:textId="77777777" w:rsidR="00987CD5" w:rsidRPr="00C26E90" w:rsidRDefault="00987CD5" w:rsidP="00987C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0BCB014" w14:textId="77777777" w:rsidR="00987CD5" w:rsidRPr="00C26E90" w:rsidRDefault="00987CD5" w:rsidP="00C26E90">
      <w:pPr>
        <w:pStyle w:val="Default"/>
        <w:rPr>
          <w:rFonts w:asciiTheme="minorHAnsi" w:hAnsiTheme="minorHAnsi" w:cstheme="minorHAnsi"/>
          <w:color w:val="auto"/>
        </w:rPr>
      </w:pPr>
    </w:p>
    <w:p w14:paraId="2E5916E6" w14:textId="44309627" w:rsidR="00C26E90" w:rsidRPr="00803494" w:rsidRDefault="00C26E90" w:rsidP="00755AA3">
      <w:pPr>
        <w:shd w:val="clear" w:color="auto" w:fill="BDD6EE" w:themeFill="accent5" w:themeFillTint="66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>Espaços</w:t>
      </w:r>
    </w:p>
    <w:p w14:paraId="2AD033D2" w14:textId="63778EC5" w:rsidR="00C26E90" w:rsidRPr="00755AA3" w:rsidRDefault="00C26E90" w:rsidP="00755AA3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755AA3">
        <w:rPr>
          <w:rFonts w:cstheme="minorHAnsi"/>
          <w:b/>
          <w:bCs/>
          <w:sz w:val="24"/>
          <w:szCs w:val="24"/>
        </w:rPr>
        <w:t>Receção</w:t>
      </w:r>
      <w:r w:rsidR="00AA4752" w:rsidRPr="00755AA3">
        <w:rPr>
          <w:rFonts w:cstheme="minorHAnsi"/>
          <w:b/>
          <w:bCs/>
          <w:sz w:val="24"/>
          <w:szCs w:val="24"/>
        </w:rPr>
        <w:t xml:space="preserve"> / </w:t>
      </w:r>
      <w:r w:rsidR="00755AA3" w:rsidRPr="00755AA3">
        <w:rPr>
          <w:rFonts w:cstheme="minorHAnsi"/>
          <w:b/>
          <w:bCs/>
          <w:sz w:val="24"/>
          <w:szCs w:val="24"/>
        </w:rPr>
        <w:t>Portaria</w:t>
      </w:r>
    </w:p>
    <w:p w14:paraId="47589701" w14:textId="7D21752E" w:rsidR="00A00764" w:rsidRPr="00A00764" w:rsidRDefault="00A00764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A00764">
        <w:rPr>
          <w:rFonts w:cstheme="minorHAnsi"/>
          <w:sz w:val="20"/>
          <w:szCs w:val="20"/>
        </w:rPr>
        <w:t>O Cliente recebe na confirmação da reserva toda a informação sobre o plano de contingência e principais medidas adotadas</w:t>
      </w:r>
      <w:r w:rsidR="009D7D42" w:rsidRPr="009D7D42">
        <w:t xml:space="preserve"> </w:t>
      </w:r>
      <w:r w:rsidR="009D7D42">
        <w:t>(</w:t>
      </w:r>
      <w:r w:rsidR="009D7D42" w:rsidRPr="009D7D42">
        <w:rPr>
          <w:rFonts w:cstheme="minorHAnsi"/>
          <w:sz w:val="20"/>
          <w:szCs w:val="20"/>
        </w:rPr>
        <w:t xml:space="preserve">recomenda-se o acesso à mesma por e-mail, QR </w:t>
      </w:r>
      <w:proofErr w:type="spellStart"/>
      <w:r w:rsidR="009D7D42" w:rsidRPr="009D7D42">
        <w:rPr>
          <w:rFonts w:cstheme="minorHAnsi"/>
          <w:sz w:val="20"/>
          <w:szCs w:val="20"/>
        </w:rPr>
        <w:t>code</w:t>
      </w:r>
      <w:proofErr w:type="spellEnd"/>
      <w:r w:rsidR="009D7D42" w:rsidRPr="009D7D42">
        <w:rPr>
          <w:rFonts w:cstheme="minorHAnsi"/>
          <w:sz w:val="20"/>
          <w:szCs w:val="20"/>
        </w:rPr>
        <w:t xml:space="preserve"> ou aplicação eletrónica</w:t>
      </w:r>
      <w:r w:rsidR="009D7D42">
        <w:rPr>
          <w:rFonts w:cstheme="minorHAnsi"/>
          <w:sz w:val="20"/>
          <w:szCs w:val="20"/>
        </w:rPr>
        <w:t>)</w:t>
      </w:r>
      <w:r w:rsidR="0092747D">
        <w:rPr>
          <w:rFonts w:cstheme="minorHAnsi"/>
          <w:sz w:val="20"/>
          <w:szCs w:val="20"/>
        </w:rPr>
        <w:t>.</w:t>
      </w:r>
    </w:p>
    <w:p w14:paraId="2C717557" w14:textId="5D27FE44" w:rsidR="009D7D42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Recomenda-se que o pagamento seja</w:t>
      </w:r>
      <w:r w:rsidR="0092747D"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sempre que possível</w:t>
      </w:r>
      <w:r w:rsidR="0092747D"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através de </w:t>
      </w:r>
      <w:r w:rsidR="0092747D">
        <w:rPr>
          <w:rFonts w:cstheme="minorHAnsi"/>
          <w:sz w:val="20"/>
          <w:szCs w:val="20"/>
        </w:rPr>
        <w:t>meios eletrónicos</w:t>
      </w:r>
      <w:r>
        <w:rPr>
          <w:rFonts w:cstheme="minorHAnsi"/>
          <w:sz w:val="20"/>
          <w:szCs w:val="20"/>
        </w:rPr>
        <w:t>,</w:t>
      </w:r>
      <w:r w:rsidRPr="009D7D42">
        <w:rPr>
          <w:rFonts w:cstheme="minorHAnsi"/>
          <w:sz w:val="20"/>
          <w:szCs w:val="20"/>
        </w:rPr>
        <w:t xml:space="preserve"> de modo a minimizar o contacto</w:t>
      </w:r>
      <w:r w:rsidR="0092747D">
        <w:rPr>
          <w:rFonts w:cstheme="minorHAnsi"/>
          <w:sz w:val="20"/>
          <w:szCs w:val="20"/>
        </w:rPr>
        <w:t>.</w:t>
      </w:r>
    </w:p>
    <w:p w14:paraId="6DBF72DC" w14:textId="17C91E61" w:rsidR="00A00764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Os terminais de pagamento automáticos são protegidos para facilitar a limpeza e desinfetados após cada utilização</w:t>
      </w:r>
      <w:r>
        <w:rPr>
          <w:rFonts w:cstheme="minorHAnsi"/>
          <w:sz w:val="20"/>
          <w:szCs w:val="20"/>
        </w:rPr>
        <w:t>.</w:t>
      </w:r>
    </w:p>
    <w:p w14:paraId="22CC1A26" w14:textId="5E2D3691" w:rsidR="009D7D42" w:rsidRPr="00730C03" w:rsidRDefault="009D7D42" w:rsidP="007E58B5">
      <w:pPr>
        <w:pStyle w:val="PargrafodaLista"/>
        <w:numPr>
          <w:ilvl w:val="0"/>
          <w:numId w:val="29"/>
        </w:numPr>
        <w:jc w:val="both"/>
        <w:rPr>
          <w:rFonts w:cstheme="minorHAnsi"/>
          <w:sz w:val="20"/>
          <w:szCs w:val="20"/>
        </w:rPr>
      </w:pPr>
      <w:r w:rsidRPr="009D7D42">
        <w:rPr>
          <w:rFonts w:cstheme="minorHAnsi"/>
          <w:sz w:val="20"/>
          <w:szCs w:val="20"/>
        </w:rPr>
        <w:t>Na</w:t>
      </w:r>
      <w:r w:rsidR="008354A4">
        <w:rPr>
          <w:rFonts w:cstheme="minorHAnsi"/>
          <w:sz w:val="20"/>
          <w:szCs w:val="20"/>
        </w:rPr>
        <w:t>s</w:t>
      </w:r>
      <w:r w:rsidRPr="009D7D42">
        <w:rPr>
          <w:rFonts w:cstheme="minorHAnsi"/>
          <w:sz w:val="20"/>
          <w:szCs w:val="20"/>
        </w:rPr>
        <w:t xml:space="preserve"> </w:t>
      </w:r>
      <w:r w:rsidR="00AA4752" w:rsidRPr="00730C03">
        <w:rPr>
          <w:rFonts w:cstheme="minorHAnsi"/>
          <w:sz w:val="20"/>
          <w:szCs w:val="20"/>
        </w:rPr>
        <w:t>entrada</w:t>
      </w:r>
      <w:r w:rsidR="008354A4" w:rsidRPr="00730C03">
        <w:rPr>
          <w:rFonts w:cstheme="minorHAnsi"/>
          <w:sz w:val="20"/>
          <w:szCs w:val="20"/>
        </w:rPr>
        <w:t>s</w:t>
      </w:r>
      <w:r w:rsidR="00AA4752" w:rsidRPr="00730C03">
        <w:rPr>
          <w:rFonts w:cstheme="minorHAnsi"/>
          <w:sz w:val="20"/>
          <w:szCs w:val="20"/>
        </w:rPr>
        <w:t xml:space="preserve"> das instalações </w:t>
      </w:r>
      <w:r w:rsidR="008354A4" w:rsidRPr="00730C03">
        <w:rPr>
          <w:rFonts w:cstheme="minorHAnsi"/>
          <w:sz w:val="20"/>
          <w:szCs w:val="20"/>
        </w:rPr>
        <w:t>existe</w:t>
      </w:r>
      <w:r w:rsidRPr="00730C03">
        <w:rPr>
          <w:rFonts w:cstheme="minorHAnsi"/>
          <w:sz w:val="20"/>
          <w:szCs w:val="20"/>
        </w:rPr>
        <w:t xml:space="preserve"> sinalética para assegurar a distância de segurança recomendada pela DGS</w:t>
      </w:r>
      <w:r w:rsidR="00FA66D9" w:rsidRPr="00730C03">
        <w:rPr>
          <w:rFonts w:cstheme="minorHAnsi"/>
          <w:sz w:val="20"/>
          <w:szCs w:val="20"/>
        </w:rPr>
        <w:t xml:space="preserve"> e informação relativa à capacidade máxima de pessoas no</w:t>
      </w:r>
      <w:r w:rsidR="008354A4" w:rsidRPr="00730C03">
        <w:rPr>
          <w:rFonts w:cstheme="minorHAnsi"/>
          <w:sz w:val="20"/>
          <w:szCs w:val="20"/>
        </w:rPr>
        <w:t>s</w:t>
      </w:r>
      <w:r w:rsidR="00FA66D9" w:rsidRPr="00730C03">
        <w:rPr>
          <w:rFonts w:cstheme="minorHAnsi"/>
          <w:sz w:val="20"/>
          <w:szCs w:val="20"/>
        </w:rPr>
        <w:t xml:space="preserve"> espaço</w:t>
      </w:r>
      <w:r w:rsidR="008354A4" w:rsidRPr="00730C03">
        <w:rPr>
          <w:rFonts w:cstheme="minorHAnsi"/>
          <w:sz w:val="20"/>
          <w:szCs w:val="20"/>
        </w:rPr>
        <w:t>s</w:t>
      </w:r>
      <w:r w:rsidR="00FA66D9" w:rsidRPr="00730C03">
        <w:rPr>
          <w:rFonts w:cstheme="minorHAnsi"/>
          <w:sz w:val="20"/>
          <w:szCs w:val="20"/>
        </w:rPr>
        <w:t>.</w:t>
      </w:r>
    </w:p>
    <w:p w14:paraId="704F20DA" w14:textId="7D37CC87" w:rsidR="004E47C7" w:rsidRPr="00CF7FB5" w:rsidRDefault="00681E25" w:rsidP="004E47C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0C2CF720" w14:textId="77777777" w:rsidR="00C26E90" w:rsidRPr="00C26E90" w:rsidRDefault="00C26E90" w:rsidP="00C26E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0A1AF48E" w14:textId="0D6EE537" w:rsidR="009863B9" w:rsidRPr="00803494" w:rsidRDefault="00755AA3" w:rsidP="009863B9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Quartos</w:t>
      </w:r>
    </w:p>
    <w:p w14:paraId="74F39C67" w14:textId="77777777" w:rsidR="00755AA3" w:rsidRPr="00755AA3" w:rsidRDefault="00755AA3" w:rsidP="00755AA3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755AA3">
        <w:rPr>
          <w:rFonts w:cstheme="minorHAnsi"/>
          <w:sz w:val="20"/>
          <w:szCs w:val="20"/>
        </w:rPr>
        <w:t>São preferencialmente mantidos desocupados nas 24 horas precedentes os quartos a ocupar pelos clientes (sempre que operacionalmente possível).</w:t>
      </w:r>
    </w:p>
    <w:p w14:paraId="40C40298" w14:textId="77777777" w:rsidR="00755AA3" w:rsidRPr="00755AA3" w:rsidRDefault="00755AA3" w:rsidP="00755AA3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755AA3">
        <w:rPr>
          <w:rFonts w:cstheme="minorHAnsi"/>
          <w:sz w:val="20"/>
          <w:szCs w:val="20"/>
        </w:rPr>
        <w:t>A remoção da roupa de cama e atoalhados é realizada com o mínimo de agitação, enrolando-a em forma de embrulho, no sentido de fora para dentro, minimizando o contacto desta com o corpo dos colaboradores e transportando-a de forma protegida em sacos próprios.</w:t>
      </w:r>
    </w:p>
    <w:p w14:paraId="3AA45FB4" w14:textId="77777777" w:rsidR="00755AA3" w:rsidRPr="00755AA3" w:rsidRDefault="00755AA3" w:rsidP="00755AA3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755AA3">
        <w:rPr>
          <w:rFonts w:cstheme="minorHAnsi"/>
          <w:sz w:val="20"/>
          <w:szCs w:val="20"/>
        </w:rPr>
        <w:t xml:space="preserve">São retiradas dos quartos ou reduzidas ao mínimo possível, todas as peças meramente decorativas que possam ser alvo de manuseamento.  </w:t>
      </w:r>
    </w:p>
    <w:p w14:paraId="4EF8581A" w14:textId="705F2776" w:rsidR="00755AA3" w:rsidRPr="00755AA3" w:rsidRDefault="00755AA3" w:rsidP="00755AA3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755AA3">
        <w:rPr>
          <w:rFonts w:cstheme="minorHAnsi"/>
          <w:sz w:val="20"/>
          <w:szCs w:val="20"/>
        </w:rPr>
        <w:t xml:space="preserve">A água de cortesia, minibar, chaleira e máquina de café/chá têm um protocolo específico de higienização entre estadias, antes da entrada do(s) cliente(s). </w:t>
      </w:r>
    </w:p>
    <w:p w14:paraId="2858C3E0" w14:textId="77777777" w:rsidR="00755AA3" w:rsidRPr="00755AA3" w:rsidRDefault="00755AA3" w:rsidP="00755AA3">
      <w:pPr>
        <w:pStyle w:val="PargrafodaLista"/>
        <w:numPr>
          <w:ilvl w:val="0"/>
          <w:numId w:val="27"/>
        </w:numPr>
        <w:rPr>
          <w:rFonts w:cstheme="minorHAnsi"/>
          <w:sz w:val="20"/>
          <w:szCs w:val="20"/>
        </w:rPr>
      </w:pPr>
      <w:r w:rsidRPr="00755AA3">
        <w:rPr>
          <w:rFonts w:cstheme="minorHAnsi"/>
          <w:sz w:val="20"/>
          <w:szCs w:val="20"/>
        </w:rPr>
        <w:t>Os clientes são incentivados a promover a ventilação natural adequada dos seus quartos.</w:t>
      </w:r>
    </w:p>
    <w:p w14:paraId="46757DED" w14:textId="6E7C78D9" w:rsidR="009863B9" w:rsidRPr="00CF7FB5" w:rsidRDefault="008354A4" w:rsidP="009863B9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246CBCD3" w14:textId="77777777" w:rsidR="009863B9" w:rsidRPr="00C26E90" w:rsidRDefault="009863B9" w:rsidP="00986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359167E" w14:textId="6C1791C2" w:rsidR="00D60E54" w:rsidRPr="00DD6BB3" w:rsidRDefault="00D60E54" w:rsidP="00755AA3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DD6BB3">
        <w:rPr>
          <w:rFonts w:cstheme="minorHAnsi"/>
          <w:b/>
          <w:bCs/>
          <w:sz w:val="24"/>
          <w:szCs w:val="24"/>
        </w:rPr>
        <w:t>Sala</w:t>
      </w:r>
      <w:r w:rsidR="00755AA3" w:rsidRPr="00DD6BB3">
        <w:rPr>
          <w:rFonts w:cstheme="minorHAnsi"/>
          <w:b/>
          <w:bCs/>
          <w:sz w:val="24"/>
          <w:szCs w:val="24"/>
        </w:rPr>
        <w:t>(s)</w:t>
      </w:r>
      <w:r w:rsidRPr="00DD6BB3">
        <w:rPr>
          <w:rFonts w:cstheme="minorHAnsi"/>
          <w:b/>
          <w:bCs/>
          <w:sz w:val="24"/>
          <w:szCs w:val="24"/>
        </w:rPr>
        <w:t xml:space="preserve"> de reunião </w:t>
      </w:r>
    </w:p>
    <w:p w14:paraId="6BC0CAFE" w14:textId="62E0DB08" w:rsidR="00D60E54" w:rsidRPr="008354A4" w:rsidRDefault="008354A4" w:rsidP="008354A4">
      <w:pPr>
        <w:pStyle w:val="Default"/>
        <w:numPr>
          <w:ilvl w:val="0"/>
          <w:numId w:val="33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 configuração da </w:t>
      </w:r>
      <w:r w:rsidR="00D60E54" w:rsidRPr="008354A4">
        <w:rPr>
          <w:rFonts w:asciiTheme="minorHAnsi" w:hAnsiTheme="minorHAnsi" w:cstheme="minorHAnsi"/>
          <w:sz w:val="20"/>
          <w:szCs w:val="20"/>
        </w:rPr>
        <w:t>sala assegura o distanciamento social, intercalando os lugares ocupados (2 metros) e a ocupação aconselhada.</w:t>
      </w:r>
    </w:p>
    <w:p w14:paraId="5E386FB4" w14:textId="4662E48E" w:rsidR="00D60E54" w:rsidRDefault="00D60E54" w:rsidP="008354A4">
      <w:pPr>
        <w:pStyle w:val="Default"/>
        <w:numPr>
          <w:ilvl w:val="0"/>
          <w:numId w:val="33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8354A4">
        <w:rPr>
          <w:rFonts w:asciiTheme="minorHAnsi" w:hAnsiTheme="minorHAnsi" w:cstheme="minorHAnsi"/>
          <w:sz w:val="20"/>
          <w:szCs w:val="20"/>
        </w:rPr>
        <w:t xml:space="preserve">As </w:t>
      </w:r>
      <w:r w:rsidR="008354A4">
        <w:rPr>
          <w:rFonts w:asciiTheme="minorHAnsi" w:hAnsiTheme="minorHAnsi" w:cstheme="minorHAnsi"/>
          <w:sz w:val="20"/>
          <w:szCs w:val="20"/>
        </w:rPr>
        <w:t>á</w:t>
      </w:r>
      <w:r w:rsidRPr="008354A4">
        <w:rPr>
          <w:rFonts w:asciiTheme="minorHAnsi" w:hAnsiTheme="minorHAnsi" w:cstheme="minorHAnsi"/>
          <w:sz w:val="20"/>
          <w:szCs w:val="20"/>
        </w:rPr>
        <w:t>guas e os copos devem sempre ser individuais (águas de litro promovem a contaminação entre mãos)</w:t>
      </w:r>
      <w:r w:rsidR="008354A4">
        <w:rPr>
          <w:rFonts w:asciiTheme="minorHAnsi" w:hAnsiTheme="minorHAnsi" w:cstheme="minorHAnsi"/>
          <w:sz w:val="20"/>
          <w:szCs w:val="20"/>
        </w:rPr>
        <w:t>.</w:t>
      </w:r>
    </w:p>
    <w:p w14:paraId="5AE6FC51" w14:textId="77777777" w:rsidR="005D54E3" w:rsidRPr="008354A4" w:rsidRDefault="005D54E3" w:rsidP="005D54E3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</w:rPr>
      </w:pPr>
    </w:p>
    <w:p w14:paraId="362228EE" w14:textId="5683F077" w:rsidR="00D60E54" w:rsidRDefault="00D60E54" w:rsidP="008354A4">
      <w:pPr>
        <w:pStyle w:val="Default"/>
        <w:jc w:val="both"/>
        <w:rPr>
          <w:rFonts w:ascii="Ink Free" w:hAnsi="Ink Free" w:cstheme="minorHAnsi"/>
        </w:rPr>
      </w:pPr>
    </w:p>
    <w:p w14:paraId="350E1F3B" w14:textId="77777777" w:rsidR="00987CD5" w:rsidRPr="00CF7FB5" w:rsidRDefault="00987CD5" w:rsidP="00987CD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79D0F013" w14:textId="77777777" w:rsidR="00987CD5" w:rsidRPr="00C26E90" w:rsidRDefault="00987CD5" w:rsidP="00987C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60086B68" w14:textId="77777777" w:rsidR="00730C03" w:rsidRDefault="00730C03" w:rsidP="008354A4">
      <w:pPr>
        <w:pStyle w:val="Default"/>
        <w:jc w:val="both"/>
        <w:rPr>
          <w:rFonts w:ascii="Ink Free" w:hAnsi="Ink Free" w:cstheme="minorHAnsi"/>
        </w:rPr>
      </w:pPr>
    </w:p>
    <w:p w14:paraId="3B8201B8" w14:textId="687C981D" w:rsidR="00C17141" w:rsidRPr="00803494" w:rsidRDefault="00C26E90" w:rsidP="003B1718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Cozinha </w:t>
      </w:r>
      <w:r w:rsidR="00C17141" w:rsidRPr="00803494">
        <w:rPr>
          <w:rFonts w:cstheme="minorHAnsi"/>
          <w:b/>
          <w:bCs/>
          <w:sz w:val="24"/>
          <w:szCs w:val="24"/>
        </w:rPr>
        <w:t xml:space="preserve">/ Copa </w:t>
      </w:r>
      <w:r w:rsidR="00CF6F0C" w:rsidRPr="00803494">
        <w:rPr>
          <w:rFonts w:cstheme="minorHAnsi"/>
          <w:b/>
          <w:bCs/>
          <w:sz w:val="24"/>
          <w:szCs w:val="24"/>
        </w:rPr>
        <w:t>e Espaços de Refeições</w:t>
      </w:r>
      <w:r w:rsidR="00AA4752" w:rsidRPr="00803494">
        <w:rPr>
          <w:rFonts w:cstheme="minorHAnsi"/>
          <w:b/>
          <w:bCs/>
          <w:sz w:val="24"/>
          <w:szCs w:val="24"/>
        </w:rPr>
        <w:t xml:space="preserve"> </w:t>
      </w:r>
    </w:p>
    <w:p w14:paraId="0B2BE418" w14:textId="6A5A7F5C" w:rsidR="003B1718" w:rsidRPr="00CB5562" w:rsidRDefault="000333E4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9310160" wp14:editId="2CD4CF2E">
            <wp:simplePos x="0" y="0"/>
            <wp:positionH relativeFrom="rightMargin">
              <wp:align>left</wp:align>
            </wp:positionH>
            <wp:positionV relativeFrom="page">
              <wp:posOffset>74295</wp:posOffset>
            </wp:positionV>
            <wp:extent cx="824230" cy="824230"/>
            <wp:effectExtent l="0" t="0" r="0" b="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718" w:rsidRPr="00CB5562">
        <w:rPr>
          <w:rFonts w:cstheme="minorHAnsi"/>
          <w:sz w:val="20"/>
          <w:szCs w:val="20"/>
        </w:rPr>
        <w:t>Reforço dos procedimentos de higienização.</w:t>
      </w:r>
      <w:r w:rsidRPr="000333E4">
        <w:rPr>
          <w:noProof/>
        </w:rPr>
        <w:t xml:space="preserve"> </w:t>
      </w:r>
    </w:p>
    <w:p w14:paraId="2C500A3B" w14:textId="77777777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O fardamento (roupa e calçado) é exclusivo para o local de trabalho, substituído diariamente.</w:t>
      </w:r>
    </w:p>
    <w:p w14:paraId="2B393511" w14:textId="77777777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lastRenderedPageBreak/>
        <w:t>A farda já usada deve ser colocada num saco de plástico devidamente fechado que só deverá ser aberto imediatamente antes de colocar na máquina de lavar</w:t>
      </w:r>
    </w:p>
    <w:p w14:paraId="0411C2FF" w14:textId="7BA20E88" w:rsidR="003B1718" w:rsidRPr="00CB5562" w:rsidRDefault="003B1718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Utilização de luvas, que não substitui a adequada e frequente higienização das mãos.</w:t>
      </w:r>
    </w:p>
    <w:p w14:paraId="6E9F0255" w14:textId="6C9D9A61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Manter a devida distância interpessoal mínima entre mesas ou a existência de turnos alternados, bom como a capacidade definida em cada momento pela DGS.</w:t>
      </w:r>
    </w:p>
    <w:p w14:paraId="65297821" w14:textId="0E8921FB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Os espaços de refeição, sempre que possível, são transferidos para o exterior, assumindo-se o cumprimento das restantes orientações relevantes. </w:t>
      </w:r>
    </w:p>
    <w:p w14:paraId="2B502837" w14:textId="5486693F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 xml:space="preserve">São retiradas das mesas todas as peças meramente decorativas e é dada especial atenção à minimização do manuseamento de utensílios e alimentos. </w:t>
      </w:r>
    </w:p>
    <w:p w14:paraId="52513A58" w14:textId="366BF3D2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O uso de máscara é adotado com exceção dos períodos de consumo.</w:t>
      </w:r>
    </w:p>
    <w:p w14:paraId="11383536" w14:textId="77777777" w:rsidR="00CB5562" w:rsidRP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Os pedidos devem ser realizados da forma mais célere possível e sempre respeitando a distância interpessoal mínima.</w:t>
      </w:r>
    </w:p>
    <w:p w14:paraId="13147E6E" w14:textId="301D23A9" w:rsidR="00CB5562" w:rsidRDefault="00CB5562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As peças de louça e faqueiro são obrigatoriamente lavadas na máquina com ciclo de temperatura elevada.</w:t>
      </w:r>
    </w:p>
    <w:p w14:paraId="5A839F82" w14:textId="318845F1" w:rsidR="00CF6F0C" w:rsidRPr="00CF6F0C" w:rsidRDefault="00CF6F0C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F6F0C">
        <w:rPr>
          <w:rFonts w:cstheme="minorHAnsi"/>
          <w:sz w:val="20"/>
          <w:szCs w:val="20"/>
        </w:rPr>
        <w:t>Os talheres são colocados na mesa por um colaborador ou em alternativa são disponibilizados em embalagens individuais, encontrando-se de momento indisponíveis na modalidade de self-servic</w:t>
      </w:r>
      <w:r>
        <w:rPr>
          <w:rFonts w:cstheme="minorHAnsi"/>
          <w:sz w:val="20"/>
          <w:szCs w:val="20"/>
        </w:rPr>
        <w:t>e.</w:t>
      </w:r>
    </w:p>
    <w:p w14:paraId="068B25DB" w14:textId="548D44E2" w:rsidR="00CF6F0C" w:rsidRPr="00CF6F0C" w:rsidRDefault="005D470D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</w:t>
      </w:r>
      <w:r w:rsidR="00CF6F0C" w:rsidRPr="00CF6F0C">
        <w:rPr>
          <w:rFonts w:cstheme="minorHAnsi"/>
          <w:sz w:val="20"/>
          <w:szCs w:val="20"/>
        </w:rPr>
        <w:t xml:space="preserve">s ementas e cartas de restaurante são disponibilizadas por QR </w:t>
      </w:r>
      <w:proofErr w:type="spellStart"/>
      <w:r w:rsidR="00CF6F0C" w:rsidRPr="00CF6F0C">
        <w:rPr>
          <w:rFonts w:cstheme="minorHAnsi"/>
          <w:sz w:val="20"/>
          <w:szCs w:val="20"/>
        </w:rPr>
        <w:t>code</w:t>
      </w:r>
      <w:proofErr w:type="spellEnd"/>
      <w:r w:rsidR="00CF6F0C" w:rsidRPr="00CF6F0C">
        <w:rPr>
          <w:rFonts w:cstheme="minorHAnsi"/>
          <w:sz w:val="20"/>
          <w:szCs w:val="20"/>
        </w:rPr>
        <w:t>, aplicação eletrónica ou afixadas no interior das salas de refeição em local visível aos clientes, evitando-se o seu manuseamento</w:t>
      </w:r>
      <w:r>
        <w:rPr>
          <w:rFonts w:cstheme="minorHAnsi"/>
          <w:sz w:val="20"/>
          <w:szCs w:val="20"/>
        </w:rPr>
        <w:t xml:space="preserve"> (</w:t>
      </w:r>
      <w:r w:rsidRPr="005D470D">
        <w:rPr>
          <w:rFonts w:cstheme="minorHAnsi"/>
          <w:sz w:val="20"/>
          <w:szCs w:val="20"/>
        </w:rPr>
        <w:t>ou outras soluções que garantam a higienização das mesmas</w:t>
      </w:r>
      <w:r>
        <w:rPr>
          <w:rFonts w:cstheme="minorHAnsi"/>
          <w:sz w:val="20"/>
          <w:szCs w:val="20"/>
        </w:rPr>
        <w:t>)</w:t>
      </w:r>
      <w:r w:rsidRPr="005D470D">
        <w:rPr>
          <w:rFonts w:cstheme="minorHAnsi"/>
          <w:sz w:val="20"/>
          <w:szCs w:val="20"/>
        </w:rPr>
        <w:t>.</w:t>
      </w:r>
    </w:p>
    <w:p w14:paraId="68EDC5CF" w14:textId="1AA3316D" w:rsidR="00CF6F0C" w:rsidRPr="00CB5562" w:rsidRDefault="00CF6F0C" w:rsidP="00A76805">
      <w:pPr>
        <w:pStyle w:val="PargrafodaLista"/>
        <w:numPr>
          <w:ilvl w:val="0"/>
          <w:numId w:val="28"/>
        </w:numPr>
        <w:jc w:val="both"/>
        <w:rPr>
          <w:rFonts w:cstheme="minorHAnsi"/>
          <w:sz w:val="20"/>
          <w:szCs w:val="20"/>
        </w:rPr>
      </w:pPr>
      <w:r w:rsidRPr="00CF6F0C">
        <w:rPr>
          <w:rFonts w:cstheme="minorHAnsi"/>
          <w:sz w:val="20"/>
          <w:szCs w:val="20"/>
        </w:rPr>
        <w:t>O serviço de bar é realizado na mesa.</w:t>
      </w:r>
    </w:p>
    <w:p w14:paraId="36492E41" w14:textId="1BD2505E" w:rsidR="004E47C7" w:rsidRPr="00CF7FB5" w:rsidRDefault="007A53F6" w:rsidP="004E47C7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58D165F4" w14:textId="0588C245" w:rsidR="00C26E90" w:rsidRPr="00C26E90" w:rsidRDefault="00C26E90" w:rsidP="00C171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35253ABF" w14:textId="78292160" w:rsidR="00C26E90" w:rsidRPr="00DD6BB3" w:rsidRDefault="00C17141" w:rsidP="00DD6BB3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DD6BB3">
        <w:rPr>
          <w:rFonts w:cstheme="minorHAnsi"/>
          <w:b/>
          <w:bCs/>
          <w:sz w:val="24"/>
          <w:szCs w:val="24"/>
        </w:rPr>
        <w:t>Instalações</w:t>
      </w:r>
      <w:r w:rsidR="00C26E90" w:rsidRPr="00DD6BB3">
        <w:rPr>
          <w:rFonts w:cstheme="minorHAnsi"/>
          <w:b/>
          <w:bCs/>
          <w:sz w:val="24"/>
          <w:szCs w:val="24"/>
        </w:rPr>
        <w:t xml:space="preserve"> de Pessoal </w:t>
      </w:r>
    </w:p>
    <w:p w14:paraId="03317096" w14:textId="77777777" w:rsidR="00A670EA" w:rsidRPr="00730C03" w:rsidRDefault="00C26B73" w:rsidP="007A53F6">
      <w:pPr>
        <w:pStyle w:val="Default"/>
        <w:numPr>
          <w:ilvl w:val="0"/>
          <w:numId w:val="3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730C03">
        <w:rPr>
          <w:rFonts w:asciiTheme="minorHAnsi" w:hAnsiTheme="minorHAnsi" w:cstheme="minorHAnsi"/>
          <w:sz w:val="20"/>
          <w:szCs w:val="20"/>
        </w:rPr>
        <w:t>A capacidade dos espaços destinados aos colaboradores deve estar claramente definida, reforçando a proibição de acesso a pessoas não alocadas aos mesmos.</w:t>
      </w:r>
    </w:p>
    <w:p w14:paraId="1F72D646" w14:textId="053FFF4A" w:rsidR="00C26B73" w:rsidRPr="007A53F6" w:rsidRDefault="00C26B73" w:rsidP="00A670EA">
      <w:pPr>
        <w:pStyle w:val="Default"/>
        <w:jc w:val="both"/>
        <w:rPr>
          <w:rFonts w:asciiTheme="minorHAnsi" w:hAnsiTheme="minorHAnsi" w:cstheme="minorHAnsi"/>
        </w:rPr>
      </w:pPr>
      <w:r w:rsidRPr="007A53F6">
        <w:rPr>
          <w:rFonts w:asciiTheme="minorHAnsi" w:hAnsiTheme="minorHAnsi" w:cstheme="minorHAnsi"/>
        </w:rPr>
        <w:t xml:space="preserve"> </w:t>
      </w:r>
      <w:bookmarkStart w:id="2" w:name="_Hlk70508297"/>
    </w:p>
    <w:p w14:paraId="174B3AAF" w14:textId="77777777" w:rsidR="00A670EA" w:rsidRPr="00CF7FB5" w:rsidRDefault="00A670EA" w:rsidP="00A670E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3C17032C" w14:textId="77777777" w:rsidR="00A670EA" w:rsidRPr="00C26E90" w:rsidRDefault="00A670EA" w:rsidP="00A670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bookmarkEnd w:id="2"/>
    <w:p w14:paraId="1F4AA2E9" w14:textId="77777777" w:rsidR="00DD6BB3" w:rsidRPr="00DD6BB3" w:rsidRDefault="00DD6BB3" w:rsidP="00DD6BB3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  <w:color w:val="auto"/>
        </w:rPr>
      </w:pPr>
      <w:r w:rsidRPr="00DD6BB3">
        <w:rPr>
          <w:rFonts w:asciiTheme="minorHAnsi" w:hAnsiTheme="minorHAnsi" w:cstheme="minorHAnsi"/>
          <w:b/>
          <w:bCs/>
          <w:color w:val="auto"/>
        </w:rPr>
        <w:t>Lavandaria</w:t>
      </w:r>
    </w:p>
    <w:p w14:paraId="05BB4EFC" w14:textId="77777777" w:rsidR="00DD6BB3" w:rsidRDefault="00DD6BB3" w:rsidP="00DD6BB3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0D589A84" w14:textId="51D57A22" w:rsidR="00DD6BB3" w:rsidRDefault="00DD6BB3" w:rsidP="00DD6BB3">
      <w:pPr>
        <w:pStyle w:val="Default"/>
        <w:numPr>
          <w:ilvl w:val="0"/>
          <w:numId w:val="39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4E47C7">
        <w:rPr>
          <w:rFonts w:asciiTheme="minorHAnsi" w:hAnsiTheme="minorHAnsi" w:cstheme="minorHAnsi"/>
          <w:color w:val="auto"/>
          <w:sz w:val="20"/>
          <w:szCs w:val="20"/>
        </w:rPr>
        <w:t>Distinção da tipologia de roupa (colaboradores / clientes</w:t>
      </w:r>
      <w:r>
        <w:rPr>
          <w:rFonts w:asciiTheme="minorHAnsi" w:hAnsiTheme="minorHAnsi" w:cstheme="minorHAnsi"/>
          <w:color w:val="auto"/>
          <w:sz w:val="20"/>
          <w:szCs w:val="20"/>
        </w:rPr>
        <w:t xml:space="preserve"> / espaços</w:t>
      </w:r>
      <w:r w:rsidRPr="004E47C7">
        <w:rPr>
          <w:rFonts w:asciiTheme="minorHAnsi" w:hAnsiTheme="minorHAnsi" w:cstheme="minorHAnsi"/>
          <w:color w:val="auto"/>
          <w:sz w:val="20"/>
          <w:szCs w:val="20"/>
        </w:rPr>
        <w:t xml:space="preserve">) </w:t>
      </w:r>
      <w:r>
        <w:rPr>
          <w:rFonts w:asciiTheme="minorHAnsi" w:hAnsiTheme="minorHAnsi" w:cstheme="minorHAnsi"/>
          <w:color w:val="auto"/>
          <w:sz w:val="20"/>
          <w:szCs w:val="20"/>
        </w:rPr>
        <w:t>e lavagem em separado</w:t>
      </w:r>
    </w:p>
    <w:p w14:paraId="1B2C7393" w14:textId="77777777" w:rsidR="00DD6BB3" w:rsidRPr="00E56B39" w:rsidRDefault="00DD6BB3" w:rsidP="00DD6BB3">
      <w:pPr>
        <w:pStyle w:val="Default"/>
        <w:numPr>
          <w:ilvl w:val="0"/>
          <w:numId w:val="39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4E47C7">
        <w:rPr>
          <w:rFonts w:asciiTheme="minorHAnsi" w:hAnsiTheme="minorHAnsi" w:cstheme="minorHAnsi"/>
          <w:color w:val="auto"/>
          <w:sz w:val="20"/>
          <w:szCs w:val="20"/>
        </w:rPr>
        <w:t>Na sua impossibilidade, é assegurada a higienização interna do tambor da máquina, entre lavagens.</w:t>
      </w:r>
    </w:p>
    <w:p w14:paraId="135A9C08" w14:textId="48FB46B1" w:rsidR="00DD6BB3" w:rsidRPr="004E47C7" w:rsidRDefault="00DD6BB3" w:rsidP="00DD6BB3">
      <w:pPr>
        <w:pStyle w:val="Default"/>
        <w:numPr>
          <w:ilvl w:val="0"/>
          <w:numId w:val="39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4E47C7">
        <w:rPr>
          <w:rFonts w:asciiTheme="minorHAnsi" w:hAnsiTheme="minorHAnsi" w:cstheme="minorHAnsi"/>
          <w:color w:val="auto"/>
          <w:sz w:val="20"/>
          <w:szCs w:val="20"/>
        </w:rPr>
        <w:t xml:space="preserve">Preferencialmente, a lavagem deve ser garantida em máquina com ciclo de lavagem e desinfeção </w:t>
      </w:r>
      <w:r w:rsidR="00CC2F16" w:rsidRPr="00EF2748">
        <w:rPr>
          <w:rFonts w:asciiTheme="minorHAnsi" w:hAnsiTheme="minorHAnsi" w:cstheme="minorHAnsi"/>
          <w:color w:val="auto"/>
          <w:sz w:val="20"/>
          <w:szCs w:val="20"/>
        </w:rPr>
        <w:t xml:space="preserve">adequado </w:t>
      </w:r>
      <w:r w:rsidRPr="00EF2748">
        <w:rPr>
          <w:rFonts w:asciiTheme="minorHAnsi" w:hAnsiTheme="minorHAnsi" w:cstheme="minorHAnsi"/>
          <w:color w:val="auto"/>
          <w:sz w:val="20"/>
          <w:szCs w:val="20"/>
        </w:rPr>
        <w:t xml:space="preserve"> (temperaturas elevadas)</w:t>
      </w:r>
      <w:r w:rsidRPr="004E47C7">
        <w:rPr>
          <w:rFonts w:asciiTheme="minorHAnsi" w:hAnsiTheme="minorHAnsi" w:cstheme="minorHAnsi"/>
          <w:color w:val="auto"/>
          <w:sz w:val="20"/>
          <w:szCs w:val="20"/>
        </w:rPr>
        <w:t xml:space="preserve"> e lavada no local</w:t>
      </w:r>
      <w:r>
        <w:rPr>
          <w:rFonts w:asciiTheme="minorHAnsi" w:hAnsiTheme="minorHAnsi" w:cstheme="minorHAnsi"/>
          <w:color w:val="auto"/>
          <w:sz w:val="20"/>
          <w:szCs w:val="20"/>
        </w:rPr>
        <w:t>.</w:t>
      </w:r>
      <w:r w:rsidRPr="004E47C7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6209947" w14:textId="77777777" w:rsidR="00DD6BB3" w:rsidRPr="004E47C7" w:rsidRDefault="00DD6BB3" w:rsidP="00DD6BB3">
      <w:pPr>
        <w:pStyle w:val="Default"/>
        <w:numPr>
          <w:ilvl w:val="0"/>
          <w:numId w:val="39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4E47C7">
        <w:rPr>
          <w:rFonts w:asciiTheme="minorHAnsi" w:hAnsiTheme="minorHAnsi" w:cstheme="minorHAnsi"/>
          <w:color w:val="auto"/>
          <w:sz w:val="20"/>
          <w:szCs w:val="20"/>
        </w:rPr>
        <w:t>Quando transportada para o exterior, é adequadamente embalada e depois processada com as necessárias normas de segurança.</w:t>
      </w:r>
    </w:p>
    <w:p w14:paraId="65CE84D5" w14:textId="6A6A9C5F" w:rsidR="00DD6BB3" w:rsidRDefault="00DD6BB3" w:rsidP="00DD6BB3">
      <w:pPr>
        <w:pStyle w:val="Default"/>
        <w:jc w:val="both"/>
        <w:rPr>
          <w:rFonts w:asciiTheme="minorHAnsi" w:hAnsiTheme="minorHAnsi" w:cstheme="minorHAnsi"/>
        </w:rPr>
      </w:pPr>
    </w:p>
    <w:p w14:paraId="16FDC666" w14:textId="77777777" w:rsidR="005D54E3" w:rsidRPr="007A53F6" w:rsidRDefault="005D54E3" w:rsidP="00DD6BB3">
      <w:pPr>
        <w:pStyle w:val="Default"/>
        <w:jc w:val="both"/>
        <w:rPr>
          <w:rFonts w:asciiTheme="minorHAnsi" w:hAnsiTheme="minorHAnsi" w:cstheme="minorHAnsi"/>
        </w:rPr>
      </w:pPr>
    </w:p>
    <w:p w14:paraId="3ECAC655" w14:textId="78A8B4B5" w:rsidR="00DD6BB3" w:rsidRDefault="00DD6BB3" w:rsidP="00DD6BB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7B296D2D" w14:textId="77777777" w:rsidR="00DD6BB3" w:rsidRPr="00CF7FB5" w:rsidRDefault="00DD6BB3" w:rsidP="00DD6BB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</w:p>
    <w:p w14:paraId="4BCAD59C" w14:textId="77777777" w:rsidR="00DD6BB3" w:rsidRPr="007A53F6" w:rsidRDefault="00DD6BB3" w:rsidP="007A53F6">
      <w:pPr>
        <w:pStyle w:val="Default"/>
        <w:rPr>
          <w:rFonts w:asciiTheme="minorHAnsi" w:hAnsiTheme="minorHAnsi" w:cstheme="minorHAnsi"/>
        </w:rPr>
      </w:pPr>
    </w:p>
    <w:p w14:paraId="02E9E897" w14:textId="4E7F7F46" w:rsidR="00C26E90" w:rsidRPr="00803494" w:rsidRDefault="00C26E90" w:rsidP="00C17141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803494">
        <w:rPr>
          <w:rFonts w:cstheme="minorHAnsi"/>
          <w:b/>
          <w:bCs/>
          <w:sz w:val="24"/>
          <w:szCs w:val="24"/>
        </w:rPr>
        <w:t xml:space="preserve">Empresas prestadoras de serviços </w:t>
      </w:r>
    </w:p>
    <w:p w14:paraId="49A8F399" w14:textId="51F72914" w:rsidR="00C26B73" w:rsidRPr="00FE7C66" w:rsidRDefault="00C26B73" w:rsidP="00A670EA">
      <w:pPr>
        <w:pStyle w:val="Default"/>
        <w:numPr>
          <w:ilvl w:val="0"/>
          <w:numId w:val="34"/>
        </w:numPr>
        <w:rPr>
          <w:rFonts w:asciiTheme="minorHAnsi" w:hAnsiTheme="minorHAnsi" w:cstheme="minorHAnsi"/>
          <w:sz w:val="20"/>
          <w:szCs w:val="20"/>
        </w:rPr>
      </w:pPr>
      <w:r w:rsidRPr="00FE7C66">
        <w:rPr>
          <w:rFonts w:asciiTheme="minorHAnsi" w:hAnsiTheme="minorHAnsi" w:cstheme="minorHAnsi"/>
          <w:sz w:val="20"/>
          <w:szCs w:val="20"/>
        </w:rPr>
        <w:t>São privilegiados parceiros e fornecedores aderentes ao selo “</w:t>
      </w:r>
      <w:proofErr w:type="spellStart"/>
      <w:r w:rsidRPr="00FE7C66">
        <w:rPr>
          <w:rFonts w:asciiTheme="minorHAnsi" w:hAnsiTheme="minorHAnsi" w:cstheme="minorHAnsi"/>
          <w:sz w:val="20"/>
          <w:szCs w:val="20"/>
        </w:rPr>
        <w:t>Clean</w:t>
      </w:r>
      <w:proofErr w:type="spellEnd"/>
      <w:r w:rsidRPr="00FE7C66">
        <w:rPr>
          <w:rFonts w:asciiTheme="minorHAnsi" w:hAnsiTheme="minorHAnsi" w:cstheme="minorHAnsi"/>
          <w:sz w:val="20"/>
          <w:szCs w:val="20"/>
        </w:rPr>
        <w:t xml:space="preserve"> &amp; Safe 2021” ou que adotaram medidas que contribuem para o controlo e mitigação da COVID-19.</w:t>
      </w:r>
    </w:p>
    <w:p w14:paraId="230D89EB" w14:textId="77777777" w:rsidR="00C26B73" w:rsidRDefault="00C26B73" w:rsidP="00A670EA">
      <w:pPr>
        <w:pStyle w:val="Default"/>
        <w:rPr>
          <w:rFonts w:ascii="Ink Free" w:hAnsi="Ink Free" w:cstheme="minorHAnsi"/>
        </w:rPr>
      </w:pPr>
    </w:p>
    <w:p w14:paraId="0B020E00" w14:textId="77777777" w:rsidR="00FE7C66" w:rsidRPr="00CF7FB5" w:rsidRDefault="00FE7C66" w:rsidP="00FE7C6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bookmarkStart w:id="3" w:name="_Hlk70508397"/>
      <w:r>
        <w:rPr>
          <w:rFonts w:ascii="Ink Free" w:hAnsi="Ink Free" w:cstheme="minorHAnsi"/>
        </w:rPr>
        <w:lastRenderedPageBreak/>
        <w:t>Procedimentos a implementar</w:t>
      </w:r>
    </w:p>
    <w:p w14:paraId="68DFD4F0" w14:textId="77777777" w:rsidR="00FE7C66" w:rsidRPr="00C26E90" w:rsidRDefault="00FE7C66" w:rsidP="00FE7C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bookmarkEnd w:id="3"/>
    <w:p w14:paraId="7EE7D785" w14:textId="77777777" w:rsidR="00DD6BB3" w:rsidRPr="00DD6BB3" w:rsidRDefault="00DD6BB3" w:rsidP="00DD6BB3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proofErr w:type="spellStart"/>
      <w:r w:rsidRPr="00DD6BB3">
        <w:rPr>
          <w:rFonts w:cstheme="minorHAnsi"/>
          <w:b/>
          <w:bCs/>
          <w:sz w:val="24"/>
          <w:szCs w:val="24"/>
        </w:rPr>
        <w:t>Kids</w:t>
      </w:r>
      <w:proofErr w:type="spellEnd"/>
      <w:r w:rsidRPr="00DD6BB3">
        <w:rPr>
          <w:rFonts w:cstheme="minorHAnsi"/>
          <w:b/>
          <w:bCs/>
          <w:sz w:val="24"/>
          <w:szCs w:val="24"/>
        </w:rPr>
        <w:t xml:space="preserve"> Club </w:t>
      </w:r>
    </w:p>
    <w:p w14:paraId="1F43F2AB" w14:textId="77777777" w:rsidR="00DD6BB3" w:rsidRPr="00CB5562" w:rsidRDefault="00DD6BB3" w:rsidP="00DD6BB3">
      <w:pPr>
        <w:pStyle w:val="PargrafodaLista"/>
        <w:numPr>
          <w:ilvl w:val="0"/>
          <w:numId w:val="36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Limitação máxima de X crianças – Promover a Reserva (na receção).</w:t>
      </w:r>
    </w:p>
    <w:p w14:paraId="0CC14C96" w14:textId="77777777" w:rsidR="00DD6BB3" w:rsidRPr="00CB5562" w:rsidRDefault="00DD6BB3" w:rsidP="00DD6BB3">
      <w:pPr>
        <w:pStyle w:val="PargrafodaLista"/>
        <w:numPr>
          <w:ilvl w:val="0"/>
          <w:numId w:val="36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Promover o arejamento.</w:t>
      </w:r>
    </w:p>
    <w:p w14:paraId="6EA3CE63" w14:textId="77777777" w:rsidR="00DD6BB3" w:rsidRPr="00CB5562" w:rsidRDefault="00DD6BB3" w:rsidP="00DD6BB3">
      <w:pPr>
        <w:pStyle w:val="PargrafodaLista"/>
        <w:numPr>
          <w:ilvl w:val="0"/>
          <w:numId w:val="36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Promover a lavagem e desinfeção frequente das mãos das crianças.</w:t>
      </w:r>
    </w:p>
    <w:p w14:paraId="30B2DF22" w14:textId="5ABD5180" w:rsidR="00DD6BB3" w:rsidRPr="00DD6BB3" w:rsidRDefault="00DD6BB3" w:rsidP="00DD6BB3">
      <w:pPr>
        <w:pStyle w:val="PargrafodaLista"/>
        <w:numPr>
          <w:ilvl w:val="0"/>
          <w:numId w:val="36"/>
        </w:numPr>
        <w:rPr>
          <w:rFonts w:cstheme="minorHAnsi"/>
          <w:sz w:val="20"/>
          <w:szCs w:val="20"/>
        </w:rPr>
      </w:pPr>
      <w:r w:rsidRPr="00CB5562">
        <w:rPr>
          <w:rFonts w:cstheme="minorHAnsi"/>
          <w:sz w:val="20"/>
          <w:szCs w:val="20"/>
        </w:rPr>
        <w:t>Reforçar o plano higienização.</w:t>
      </w:r>
      <w:bookmarkStart w:id="4" w:name="_Hlk70508345"/>
    </w:p>
    <w:p w14:paraId="5926E2A5" w14:textId="77777777" w:rsidR="00DD6BB3" w:rsidRPr="00CF7FB5" w:rsidRDefault="00DD6BB3" w:rsidP="00DD6BB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43D1BA7B" w14:textId="77777777" w:rsidR="00DD6BB3" w:rsidRPr="00C26E90" w:rsidRDefault="00DD6BB3" w:rsidP="00DD6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bookmarkEnd w:id="4"/>
    <w:p w14:paraId="2BD81B7F" w14:textId="77777777" w:rsidR="00DD6BB3" w:rsidRPr="00DD6BB3" w:rsidRDefault="00DD6BB3" w:rsidP="00DD6BB3">
      <w:pPr>
        <w:shd w:val="clear" w:color="auto" w:fill="DEEAF6" w:themeFill="accent5" w:themeFillTint="33"/>
        <w:rPr>
          <w:rFonts w:cstheme="minorHAnsi"/>
          <w:b/>
          <w:bCs/>
          <w:sz w:val="24"/>
          <w:szCs w:val="24"/>
        </w:rPr>
      </w:pPr>
      <w:r w:rsidRPr="00DD6BB3">
        <w:rPr>
          <w:rFonts w:cstheme="minorHAnsi"/>
          <w:b/>
          <w:bCs/>
          <w:sz w:val="24"/>
          <w:szCs w:val="24"/>
        </w:rPr>
        <w:t xml:space="preserve">Ginásio </w:t>
      </w:r>
    </w:p>
    <w:p w14:paraId="2CEB95B7" w14:textId="6BBCCB48" w:rsidR="00DD6BB3" w:rsidRPr="00DD6BB3" w:rsidRDefault="00DD6BB3" w:rsidP="00DD6BB3">
      <w:pPr>
        <w:pStyle w:val="PargrafodaLista"/>
        <w:numPr>
          <w:ilvl w:val="0"/>
          <w:numId w:val="37"/>
        </w:numPr>
        <w:jc w:val="both"/>
        <w:rPr>
          <w:rFonts w:cstheme="minorHAnsi"/>
          <w:sz w:val="20"/>
          <w:szCs w:val="20"/>
        </w:rPr>
      </w:pPr>
      <w:r w:rsidRPr="00DD6BB3">
        <w:rPr>
          <w:rFonts w:cstheme="minorHAnsi"/>
          <w:sz w:val="20"/>
          <w:szCs w:val="20"/>
        </w:rPr>
        <w:t>Existe um registo com nome e contacto telefónico dos colaboradores e utilizadores do ginásio, com data e hora de entrada e saída, para efeitos de eventual vigilância epidemiológica</w:t>
      </w:r>
    </w:p>
    <w:p w14:paraId="64DB5D6D" w14:textId="77777777" w:rsidR="00DD6BB3" w:rsidRPr="00CF7FB5" w:rsidRDefault="00DD6BB3" w:rsidP="00DD6BB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4E9C1788" w14:textId="77777777" w:rsidR="00DD6BB3" w:rsidRPr="00C26E90" w:rsidRDefault="00DD6BB3" w:rsidP="00DD6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2C11DF27" w14:textId="77777777" w:rsidR="00DD6BB3" w:rsidRPr="00DD6BB3" w:rsidRDefault="00DD6BB3" w:rsidP="00DD6BB3">
      <w:pPr>
        <w:pStyle w:val="Default"/>
        <w:shd w:val="clear" w:color="auto" w:fill="DEEAF6" w:themeFill="accent5" w:themeFillTint="33"/>
        <w:rPr>
          <w:rFonts w:asciiTheme="minorHAnsi" w:hAnsiTheme="minorHAnsi" w:cstheme="minorHAnsi"/>
          <w:b/>
          <w:bCs/>
          <w:color w:val="auto"/>
        </w:rPr>
      </w:pPr>
      <w:r w:rsidRPr="00DD6BB3">
        <w:rPr>
          <w:rFonts w:cstheme="minorHAnsi"/>
          <w:b/>
          <w:bCs/>
        </w:rPr>
        <w:t xml:space="preserve">Piscinas </w:t>
      </w:r>
      <w:r w:rsidRPr="00DD6BB3">
        <w:rPr>
          <w:rFonts w:asciiTheme="minorHAnsi" w:hAnsiTheme="minorHAnsi" w:cstheme="minorHAnsi"/>
          <w:b/>
          <w:bCs/>
          <w:color w:val="auto"/>
        </w:rPr>
        <w:t>/ Banheiras de Hidromassagens (Jacuzzis)</w:t>
      </w:r>
    </w:p>
    <w:p w14:paraId="44AAA1E6" w14:textId="77777777" w:rsidR="00DD6BB3" w:rsidRDefault="00DD6BB3" w:rsidP="00DD6BB3">
      <w:pPr>
        <w:pStyle w:val="Default"/>
        <w:rPr>
          <w:rFonts w:asciiTheme="minorHAnsi" w:hAnsiTheme="minorHAnsi" w:cstheme="minorHAnsi"/>
          <w:color w:val="auto"/>
        </w:rPr>
      </w:pPr>
      <w:r w:rsidRPr="00C26E90">
        <w:rPr>
          <w:rFonts w:asciiTheme="minorHAnsi" w:hAnsiTheme="minorHAnsi" w:cstheme="minorHAnsi"/>
          <w:color w:val="auto"/>
        </w:rPr>
        <w:t xml:space="preserve"> </w:t>
      </w:r>
    </w:p>
    <w:p w14:paraId="6111E060" w14:textId="77777777" w:rsidR="00DD6BB3" w:rsidRPr="00A00764" w:rsidRDefault="00DD6BB3" w:rsidP="00DD6BB3">
      <w:pPr>
        <w:pStyle w:val="Default"/>
        <w:numPr>
          <w:ilvl w:val="0"/>
          <w:numId w:val="38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A00764">
        <w:rPr>
          <w:rFonts w:asciiTheme="minorHAnsi" w:hAnsiTheme="minorHAnsi" w:cstheme="minorHAnsi"/>
          <w:color w:val="auto"/>
          <w:sz w:val="20"/>
          <w:szCs w:val="20"/>
        </w:rPr>
        <w:t>Obrigatório higienizar as mãos à entrada das piscinas.</w:t>
      </w:r>
    </w:p>
    <w:p w14:paraId="03F90C6E" w14:textId="77777777" w:rsidR="00A53F0B" w:rsidRPr="00EF2748" w:rsidRDefault="00A53F0B" w:rsidP="00A53F0B">
      <w:pPr>
        <w:pStyle w:val="PargrafodaLista"/>
        <w:numPr>
          <w:ilvl w:val="0"/>
          <w:numId w:val="38"/>
        </w:numPr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>A gestão e uso das piscinas e equipamentos similares e espaços de exercício físico de acordo com a orientação da DGS 008/2020 “Procedimentos de Prevenção, Controlo e Vigilância em</w:t>
      </w:r>
    </w:p>
    <w:p w14:paraId="3EA14652" w14:textId="36345EF2" w:rsidR="00A53F0B" w:rsidRPr="00EF2748" w:rsidRDefault="00A53F0B" w:rsidP="00A53F0B">
      <w:pPr>
        <w:pStyle w:val="PargrafodaLista"/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 xml:space="preserve">Unidades Hoteleiras e de Alojamento”. </w:t>
      </w:r>
    </w:p>
    <w:p w14:paraId="122B343F" w14:textId="216E5726" w:rsidR="00A53F0B" w:rsidRPr="00EF2748" w:rsidRDefault="00A53F0B" w:rsidP="00A53F0B">
      <w:pPr>
        <w:pStyle w:val="PargrafodaLista"/>
        <w:numPr>
          <w:ilvl w:val="0"/>
          <w:numId w:val="38"/>
        </w:numPr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>Assegurar a higienização dos acessórios utilizados.</w:t>
      </w:r>
    </w:p>
    <w:p w14:paraId="21121BDB" w14:textId="35A16727" w:rsidR="00A53F0B" w:rsidRPr="00EF2748" w:rsidRDefault="00A53F0B" w:rsidP="00A53F0B">
      <w:pPr>
        <w:pStyle w:val="PargrafodaLista"/>
        <w:numPr>
          <w:ilvl w:val="0"/>
          <w:numId w:val="38"/>
        </w:numPr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>A higienização dos equipamentos entregues aos clientes é obrigatória e feita antecipadamente</w:t>
      </w:r>
    </w:p>
    <w:p w14:paraId="0BFF06AF" w14:textId="72093EA5" w:rsidR="00A53F0B" w:rsidRPr="00EF2748" w:rsidRDefault="00A53F0B" w:rsidP="00A53F0B">
      <w:pPr>
        <w:pStyle w:val="PargrafodaLista"/>
        <w:numPr>
          <w:ilvl w:val="0"/>
          <w:numId w:val="38"/>
        </w:numPr>
        <w:rPr>
          <w:rFonts w:cstheme="minorHAnsi"/>
          <w:sz w:val="20"/>
          <w:szCs w:val="20"/>
        </w:rPr>
      </w:pPr>
      <w:r w:rsidRPr="00EF2748">
        <w:rPr>
          <w:rFonts w:cstheme="minorHAnsi"/>
          <w:sz w:val="20"/>
          <w:szCs w:val="20"/>
        </w:rPr>
        <w:t>Reforço da periodicidade de registos atualizados dos resultados e testes de qualidade da água</w:t>
      </w:r>
    </w:p>
    <w:p w14:paraId="723E9A15" w14:textId="77777777" w:rsidR="00DD6BB3" w:rsidRPr="00A00764" w:rsidRDefault="00DD6BB3" w:rsidP="00DD6BB3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543B4EA7" w14:textId="77777777" w:rsidR="00DD6BB3" w:rsidRPr="00CF7FB5" w:rsidRDefault="00DD6BB3" w:rsidP="00DD6BB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Ink Free" w:hAnsi="Ink Free" w:cstheme="minorHAnsi"/>
        </w:rPr>
      </w:pPr>
      <w:r>
        <w:rPr>
          <w:rFonts w:ascii="Ink Free" w:hAnsi="Ink Free" w:cstheme="minorHAnsi"/>
        </w:rPr>
        <w:t>Procedimentos a implementar</w:t>
      </w:r>
    </w:p>
    <w:p w14:paraId="024537B6" w14:textId="77777777" w:rsidR="00DD6BB3" w:rsidRPr="00C26E90" w:rsidRDefault="00DD6BB3" w:rsidP="00DD6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sz w:val="24"/>
          <w:szCs w:val="24"/>
        </w:rPr>
      </w:pPr>
    </w:p>
    <w:p w14:paraId="3C413AE7" w14:textId="77777777" w:rsidR="007A1DE0" w:rsidRDefault="007A1DE0" w:rsidP="00B71BC7">
      <w:pPr>
        <w:jc w:val="both"/>
        <w:rPr>
          <w:rFonts w:cstheme="minorHAnsi"/>
          <w:sz w:val="20"/>
          <w:szCs w:val="20"/>
        </w:rPr>
      </w:pPr>
    </w:p>
    <w:p w14:paraId="44993A76" w14:textId="77777777" w:rsidR="007A1DE0" w:rsidRDefault="007A1DE0" w:rsidP="00B71BC7">
      <w:pPr>
        <w:jc w:val="both"/>
        <w:rPr>
          <w:rFonts w:cstheme="minorHAnsi"/>
          <w:sz w:val="20"/>
          <w:szCs w:val="20"/>
        </w:rPr>
      </w:pPr>
    </w:p>
    <w:p w14:paraId="0DC52D48" w14:textId="2D7D8D0F" w:rsidR="00AE1654" w:rsidRPr="00AE551F" w:rsidRDefault="007A1DE0" w:rsidP="00B71BC7">
      <w:pPr>
        <w:jc w:val="both"/>
        <w:rPr>
          <w:rFonts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0D1F2AEA" wp14:editId="4D61A6BE">
            <wp:simplePos x="0" y="0"/>
            <wp:positionH relativeFrom="rightMargin">
              <wp:posOffset>-167640</wp:posOffset>
            </wp:positionH>
            <wp:positionV relativeFrom="page">
              <wp:posOffset>137795</wp:posOffset>
            </wp:positionV>
            <wp:extent cx="824230" cy="82423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B7E">
        <w:rPr>
          <w:rFonts w:cstheme="minorHAnsi"/>
          <w:sz w:val="20"/>
          <w:szCs w:val="20"/>
        </w:rPr>
        <w:t xml:space="preserve">Nota final: </w:t>
      </w:r>
      <w:r w:rsidR="00B71BC7" w:rsidRPr="00AE1654">
        <w:rPr>
          <w:rFonts w:cstheme="minorHAnsi"/>
          <w:sz w:val="20"/>
          <w:szCs w:val="20"/>
        </w:rPr>
        <w:t xml:space="preserve">O </w:t>
      </w:r>
      <w:r w:rsidR="00E1797A">
        <w:rPr>
          <w:rFonts w:cstheme="minorHAnsi"/>
          <w:sz w:val="20"/>
          <w:szCs w:val="20"/>
        </w:rPr>
        <w:t>P</w:t>
      </w:r>
      <w:r w:rsidR="00B71BC7" w:rsidRPr="00AE1654">
        <w:rPr>
          <w:rFonts w:cstheme="minorHAnsi"/>
          <w:sz w:val="20"/>
          <w:szCs w:val="20"/>
        </w:rPr>
        <w:t xml:space="preserve">lano de </w:t>
      </w:r>
      <w:r w:rsidR="00E1797A">
        <w:rPr>
          <w:rFonts w:cstheme="minorHAnsi"/>
          <w:sz w:val="20"/>
          <w:szCs w:val="20"/>
        </w:rPr>
        <w:t>C</w:t>
      </w:r>
      <w:r w:rsidR="00B71BC7" w:rsidRPr="00AE1654">
        <w:rPr>
          <w:rFonts w:cstheme="minorHAnsi"/>
          <w:sz w:val="20"/>
          <w:szCs w:val="20"/>
        </w:rPr>
        <w:t xml:space="preserve">ontingência deve ser revisto sempre que necessário, quer devido a atualizações resultantes de orientações da DGS sobre medidas relativas ao combate à pandemia COVID-19, quer </w:t>
      </w:r>
      <w:r w:rsidR="00E1797A">
        <w:rPr>
          <w:rFonts w:cstheme="minorHAnsi"/>
          <w:sz w:val="20"/>
          <w:szCs w:val="20"/>
        </w:rPr>
        <w:t>devido a</w:t>
      </w:r>
      <w:r w:rsidR="00B71BC7" w:rsidRPr="00AE1654">
        <w:rPr>
          <w:rFonts w:cstheme="minorHAnsi"/>
          <w:sz w:val="20"/>
          <w:szCs w:val="20"/>
        </w:rPr>
        <w:t xml:space="preserve"> alteraçõe</w:t>
      </w:r>
      <w:r w:rsidR="00B71BC7" w:rsidRPr="00AE1654">
        <w:rPr>
          <w:sz w:val="20"/>
          <w:szCs w:val="20"/>
        </w:rPr>
        <w:t>s para melhoramento dos procedimentos adotados internament</w:t>
      </w:r>
      <w:r w:rsidR="00AE551F">
        <w:rPr>
          <w:sz w:val="20"/>
          <w:szCs w:val="20"/>
        </w:rPr>
        <w:t>e.</w:t>
      </w:r>
    </w:p>
    <w:sectPr w:rsidR="00AE1654" w:rsidRPr="00AE551F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CBC8D" w14:textId="77777777" w:rsidR="004A1FC7" w:rsidRDefault="004A1FC7" w:rsidP="00AE551F">
      <w:pPr>
        <w:spacing w:after="0" w:line="240" w:lineRule="auto"/>
      </w:pPr>
      <w:r>
        <w:separator/>
      </w:r>
    </w:p>
  </w:endnote>
  <w:endnote w:type="continuationSeparator" w:id="0">
    <w:p w14:paraId="1E173011" w14:textId="77777777" w:rsidR="004A1FC7" w:rsidRDefault="004A1FC7" w:rsidP="00AE5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altName w:val="Trebuchet M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altName w:val="Freestyle Script"/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6751898"/>
      <w:docPartObj>
        <w:docPartGallery w:val="Page Numbers (Bottom of Page)"/>
        <w:docPartUnique/>
      </w:docPartObj>
    </w:sdtPr>
    <w:sdtEndPr/>
    <w:sdtContent>
      <w:p w14:paraId="6B182A0D" w14:textId="678B7C30" w:rsidR="00AE551F" w:rsidRDefault="00AE551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6A58D8" w14:textId="77777777" w:rsidR="00AE551F" w:rsidRDefault="00AE551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58569" w14:textId="77777777" w:rsidR="004A1FC7" w:rsidRDefault="004A1FC7" w:rsidP="00AE551F">
      <w:pPr>
        <w:spacing w:after="0" w:line="240" w:lineRule="auto"/>
      </w:pPr>
      <w:r>
        <w:separator/>
      </w:r>
    </w:p>
  </w:footnote>
  <w:footnote w:type="continuationSeparator" w:id="0">
    <w:p w14:paraId="3655A5DD" w14:textId="77777777" w:rsidR="004A1FC7" w:rsidRDefault="004A1FC7" w:rsidP="00AE55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8ECE4" w14:textId="78D2DB57" w:rsidR="000333E4" w:rsidRDefault="00E1797A">
    <w:pPr>
      <w:pStyle w:val="Cabealho"/>
    </w:pPr>
    <w:r>
      <w:t xml:space="preserve">Minuta Plano de Contingência </w:t>
    </w:r>
    <w:r w:rsidR="00755AA3">
      <w:t>Aloja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05576"/>
    <w:multiLevelType w:val="hybridMultilevel"/>
    <w:tmpl w:val="C7E2B50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052B6"/>
    <w:multiLevelType w:val="hybridMultilevel"/>
    <w:tmpl w:val="8D88211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6F7"/>
    <w:multiLevelType w:val="hybridMultilevel"/>
    <w:tmpl w:val="8B4434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6B0B3B"/>
    <w:multiLevelType w:val="hybridMultilevel"/>
    <w:tmpl w:val="0F3025A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B6154"/>
    <w:multiLevelType w:val="hybridMultilevel"/>
    <w:tmpl w:val="1D84C7C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567FF"/>
    <w:multiLevelType w:val="hybridMultilevel"/>
    <w:tmpl w:val="C602BFB0"/>
    <w:lvl w:ilvl="0" w:tplc="0816000F">
      <w:start w:val="1"/>
      <w:numFmt w:val="decimal"/>
      <w:lvlText w:val="%1."/>
      <w:lvlJc w:val="left"/>
      <w:pPr>
        <w:ind w:left="644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E08F6"/>
    <w:multiLevelType w:val="hybridMultilevel"/>
    <w:tmpl w:val="80327194"/>
    <w:lvl w:ilvl="0" w:tplc="B6B836A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260CD"/>
    <w:multiLevelType w:val="hybridMultilevel"/>
    <w:tmpl w:val="BDE6A55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D64DB"/>
    <w:multiLevelType w:val="hybridMultilevel"/>
    <w:tmpl w:val="EBE424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B06BB"/>
    <w:multiLevelType w:val="hybridMultilevel"/>
    <w:tmpl w:val="C78AB7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824A1"/>
    <w:multiLevelType w:val="hybridMultilevel"/>
    <w:tmpl w:val="011E59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87FB5"/>
    <w:multiLevelType w:val="hybridMultilevel"/>
    <w:tmpl w:val="3B2C991C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C2DA7"/>
    <w:multiLevelType w:val="hybridMultilevel"/>
    <w:tmpl w:val="3C90EE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6551"/>
    <w:multiLevelType w:val="hybridMultilevel"/>
    <w:tmpl w:val="2A06A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1248F"/>
    <w:multiLevelType w:val="hybridMultilevel"/>
    <w:tmpl w:val="50E84A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573F4"/>
    <w:multiLevelType w:val="hybridMultilevel"/>
    <w:tmpl w:val="3AB6E4C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4B3594"/>
    <w:multiLevelType w:val="hybridMultilevel"/>
    <w:tmpl w:val="736098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931D0"/>
    <w:multiLevelType w:val="hybridMultilevel"/>
    <w:tmpl w:val="80440E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A60E20"/>
    <w:multiLevelType w:val="hybridMultilevel"/>
    <w:tmpl w:val="2F60FE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34934"/>
    <w:multiLevelType w:val="hybridMultilevel"/>
    <w:tmpl w:val="3456527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97D38"/>
    <w:multiLevelType w:val="hybridMultilevel"/>
    <w:tmpl w:val="5EEE5AA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702C1"/>
    <w:multiLevelType w:val="hybridMultilevel"/>
    <w:tmpl w:val="991E9F6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2A639E"/>
    <w:multiLevelType w:val="hybridMultilevel"/>
    <w:tmpl w:val="CF1ACB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1527E"/>
    <w:multiLevelType w:val="hybridMultilevel"/>
    <w:tmpl w:val="EBA8161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064006"/>
    <w:multiLevelType w:val="hybridMultilevel"/>
    <w:tmpl w:val="D3ACF9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667A34"/>
    <w:multiLevelType w:val="hybridMultilevel"/>
    <w:tmpl w:val="CFDA739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DA3434"/>
    <w:multiLevelType w:val="hybridMultilevel"/>
    <w:tmpl w:val="BB1A81B8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F00E8"/>
    <w:multiLevelType w:val="hybridMultilevel"/>
    <w:tmpl w:val="E2487A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BC7166"/>
    <w:multiLevelType w:val="hybridMultilevel"/>
    <w:tmpl w:val="3B2A077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5B536A"/>
    <w:multiLevelType w:val="hybridMultilevel"/>
    <w:tmpl w:val="46FA54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5257F"/>
    <w:multiLevelType w:val="hybridMultilevel"/>
    <w:tmpl w:val="7110D4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8D1328"/>
    <w:multiLevelType w:val="hybridMultilevel"/>
    <w:tmpl w:val="EEB2E666"/>
    <w:lvl w:ilvl="0" w:tplc="C77206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782D60"/>
    <w:multiLevelType w:val="hybridMultilevel"/>
    <w:tmpl w:val="DAC8AAF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C22C5"/>
    <w:multiLevelType w:val="hybridMultilevel"/>
    <w:tmpl w:val="2BDC0FA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FE2B94"/>
    <w:multiLevelType w:val="hybridMultilevel"/>
    <w:tmpl w:val="1EBA41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613DB4"/>
    <w:multiLevelType w:val="hybridMultilevel"/>
    <w:tmpl w:val="24D2FB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4F69BF"/>
    <w:multiLevelType w:val="hybridMultilevel"/>
    <w:tmpl w:val="22C0A9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D22739"/>
    <w:multiLevelType w:val="hybridMultilevel"/>
    <w:tmpl w:val="02280666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8D13B7A"/>
    <w:multiLevelType w:val="hybridMultilevel"/>
    <w:tmpl w:val="31144CB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2"/>
  </w:num>
  <w:num w:numId="3">
    <w:abstractNumId w:val="28"/>
  </w:num>
  <w:num w:numId="4">
    <w:abstractNumId w:val="14"/>
  </w:num>
  <w:num w:numId="5">
    <w:abstractNumId w:val="20"/>
  </w:num>
  <w:num w:numId="6">
    <w:abstractNumId w:val="4"/>
  </w:num>
  <w:num w:numId="7">
    <w:abstractNumId w:val="36"/>
  </w:num>
  <w:num w:numId="8">
    <w:abstractNumId w:val="38"/>
  </w:num>
  <w:num w:numId="9">
    <w:abstractNumId w:val="11"/>
  </w:num>
  <w:num w:numId="10">
    <w:abstractNumId w:val="3"/>
  </w:num>
  <w:num w:numId="11">
    <w:abstractNumId w:val="15"/>
  </w:num>
  <w:num w:numId="12">
    <w:abstractNumId w:val="0"/>
  </w:num>
  <w:num w:numId="13">
    <w:abstractNumId w:val="21"/>
  </w:num>
  <w:num w:numId="14">
    <w:abstractNumId w:val="10"/>
  </w:num>
  <w:num w:numId="15">
    <w:abstractNumId w:val="33"/>
  </w:num>
  <w:num w:numId="16">
    <w:abstractNumId w:val="5"/>
  </w:num>
  <w:num w:numId="17">
    <w:abstractNumId w:val="30"/>
  </w:num>
  <w:num w:numId="18">
    <w:abstractNumId w:val="25"/>
  </w:num>
  <w:num w:numId="19">
    <w:abstractNumId w:val="18"/>
  </w:num>
  <w:num w:numId="20">
    <w:abstractNumId w:val="6"/>
  </w:num>
  <w:num w:numId="21">
    <w:abstractNumId w:val="9"/>
  </w:num>
  <w:num w:numId="22">
    <w:abstractNumId w:val="31"/>
  </w:num>
  <w:num w:numId="23">
    <w:abstractNumId w:val="17"/>
  </w:num>
  <w:num w:numId="24">
    <w:abstractNumId w:val="19"/>
  </w:num>
  <w:num w:numId="25">
    <w:abstractNumId w:val="8"/>
  </w:num>
  <w:num w:numId="26">
    <w:abstractNumId w:val="27"/>
  </w:num>
  <w:num w:numId="27">
    <w:abstractNumId w:val="23"/>
  </w:num>
  <w:num w:numId="28">
    <w:abstractNumId w:val="34"/>
  </w:num>
  <w:num w:numId="29">
    <w:abstractNumId w:val="26"/>
  </w:num>
  <w:num w:numId="30">
    <w:abstractNumId w:val="22"/>
  </w:num>
  <w:num w:numId="31">
    <w:abstractNumId w:val="37"/>
  </w:num>
  <w:num w:numId="32">
    <w:abstractNumId w:val="16"/>
  </w:num>
  <w:num w:numId="33">
    <w:abstractNumId w:val="13"/>
  </w:num>
  <w:num w:numId="34">
    <w:abstractNumId w:val="35"/>
  </w:num>
  <w:num w:numId="35">
    <w:abstractNumId w:val="7"/>
  </w:num>
  <w:num w:numId="36">
    <w:abstractNumId w:val="24"/>
  </w:num>
  <w:num w:numId="37">
    <w:abstractNumId w:val="1"/>
  </w:num>
  <w:num w:numId="38">
    <w:abstractNumId w:val="29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ayMDQzNDU1NrBQ0lEKTi0uzszPAykwrgUAjfuD/CwAAAA="/>
  </w:docVars>
  <w:rsids>
    <w:rsidRoot w:val="00DF3691"/>
    <w:rsid w:val="000034A4"/>
    <w:rsid w:val="00014E43"/>
    <w:rsid w:val="00016F7F"/>
    <w:rsid w:val="00017308"/>
    <w:rsid w:val="000333E4"/>
    <w:rsid w:val="00035AE2"/>
    <w:rsid w:val="0004242B"/>
    <w:rsid w:val="000471AF"/>
    <w:rsid w:val="000511A7"/>
    <w:rsid w:val="00077081"/>
    <w:rsid w:val="00096E64"/>
    <w:rsid w:val="00096EC0"/>
    <w:rsid w:val="000A5D0F"/>
    <w:rsid w:val="000B2BE0"/>
    <w:rsid w:val="000B5B07"/>
    <w:rsid w:val="000D336B"/>
    <w:rsid w:val="000E20D8"/>
    <w:rsid w:val="000E2C24"/>
    <w:rsid w:val="000F3AB9"/>
    <w:rsid w:val="000F40FF"/>
    <w:rsid w:val="00114693"/>
    <w:rsid w:val="00132E2E"/>
    <w:rsid w:val="0014129A"/>
    <w:rsid w:val="00147D58"/>
    <w:rsid w:val="00171E45"/>
    <w:rsid w:val="001721B7"/>
    <w:rsid w:val="00177EFD"/>
    <w:rsid w:val="00187D1F"/>
    <w:rsid w:val="00193264"/>
    <w:rsid w:val="00196483"/>
    <w:rsid w:val="001A4F1A"/>
    <w:rsid w:val="001B0A02"/>
    <w:rsid w:val="001C1B7E"/>
    <w:rsid w:val="001D6438"/>
    <w:rsid w:val="001D64BD"/>
    <w:rsid w:val="001D68F8"/>
    <w:rsid w:val="001E48A6"/>
    <w:rsid w:val="002050F2"/>
    <w:rsid w:val="00205F20"/>
    <w:rsid w:val="00222DF7"/>
    <w:rsid w:val="002304CA"/>
    <w:rsid w:val="00232BCD"/>
    <w:rsid w:val="00237418"/>
    <w:rsid w:val="002471ED"/>
    <w:rsid w:val="00263DBF"/>
    <w:rsid w:val="00272465"/>
    <w:rsid w:val="00273C7E"/>
    <w:rsid w:val="00274894"/>
    <w:rsid w:val="00286B1E"/>
    <w:rsid w:val="002B0ABC"/>
    <w:rsid w:val="002F1589"/>
    <w:rsid w:val="0030119A"/>
    <w:rsid w:val="00302587"/>
    <w:rsid w:val="00327656"/>
    <w:rsid w:val="00344664"/>
    <w:rsid w:val="0035631C"/>
    <w:rsid w:val="003803A6"/>
    <w:rsid w:val="003842F3"/>
    <w:rsid w:val="0039281C"/>
    <w:rsid w:val="003A56E6"/>
    <w:rsid w:val="003B1718"/>
    <w:rsid w:val="003E49BB"/>
    <w:rsid w:val="003E52B9"/>
    <w:rsid w:val="003F0CF0"/>
    <w:rsid w:val="003F2FEA"/>
    <w:rsid w:val="00410942"/>
    <w:rsid w:val="0041172D"/>
    <w:rsid w:val="004179E4"/>
    <w:rsid w:val="00422510"/>
    <w:rsid w:val="00440F26"/>
    <w:rsid w:val="00450215"/>
    <w:rsid w:val="00454CC2"/>
    <w:rsid w:val="004743B8"/>
    <w:rsid w:val="00476027"/>
    <w:rsid w:val="0048627A"/>
    <w:rsid w:val="004A1FC7"/>
    <w:rsid w:val="004A52BD"/>
    <w:rsid w:val="004A63AB"/>
    <w:rsid w:val="004B4F8B"/>
    <w:rsid w:val="004E47C7"/>
    <w:rsid w:val="004E6AF8"/>
    <w:rsid w:val="004F561D"/>
    <w:rsid w:val="005101E7"/>
    <w:rsid w:val="00512ED4"/>
    <w:rsid w:val="00516FDB"/>
    <w:rsid w:val="00521F04"/>
    <w:rsid w:val="00522DEC"/>
    <w:rsid w:val="00525FCA"/>
    <w:rsid w:val="005401FF"/>
    <w:rsid w:val="00550D6A"/>
    <w:rsid w:val="0055131C"/>
    <w:rsid w:val="00560F3F"/>
    <w:rsid w:val="005634E6"/>
    <w:rsid w:val="00581014"/>
    <w:rsid w:val="005855AD"/>
    <w:rsid w:val="00593251"/>
    <w:rsid w:val="00594C0D"/>
    <w:rsid w:val="0059732F"/>
    <w:rsid w:val="005C1D15"/>
    <w:rsid w:val="005C22E4"/>
    <w:rsid w:val="005C351E"/>
    <w:rsid w:val="005D470D"/>
    <w:rsid w:val="005D54E3"/>
    <w:rsid w:val="005E10A8"/>
    <w:rsid w:val="005E47E3"/>
    <w:rsid w:val="005F2F3F"/>
    <w:rsid w:val="005F40BF"/>
    <w:rsid w:val="00601560"/>
    <w:rsid w:val="006077CF"/>
    <w:rsid w:val="006202B3"/>
    <w:rsid w:val="0062204D"/>
    <w:rsid w:val="0063478A"/>
    <w:rsid w:val="00640EA5"/>
    <w:rsid w:val="006415DD"/>
    <w:rsid w:val="006502C3"/>
    <w:rsid w:val="006608CE"/>
    <w:rsid w:val="00666CBC"/>
    <w:rsid w:val="00677E04"/>
    <w:rsid w:val="00681E25"/>
    <w:rsid w:val="00684D5C"/>
    <w:rsid w:val="00686F0B"/>
    <w:rsid w:val="006A5A8A"/>
    <w:rsid w:val="006B7E79"/>
    <w:rsid w:val="0070213A"/>
    <w:rsid w:val="00702A50"/>
    <w:rsid w:val="00730C03"/>
    <w:rsid w:val="00732A7B"/>
    <w:rsid w:val="00742788"/>
    <w:rsid w:val="0075132F"/>
    <w:rsid w:val="00755AA3"/>
    <w:rsid w:val="007710C0"/>
    <w:rsid w:val="00785972"/>
    <w:rsid w:val="007A08BF"/>
    <w:rsid w:val="007A1DE0"/>
    <w:rsid w:val="007A334E"/>
    <w:rsid w:val="007A53F6"/>
    <w:rsid w:val="007A77E3"/>
    <w:rsid w:val="007B5375"/>
    <w:rsid w:val="007B68E6"/>
    <w:rsid w:val="007C42DE"/>
    <w:rsid w:val="007C62E8"/>
    <w:rsid w:val="007D6DA6"/>
    <w:rsid w:val="007E58B5"/>
    <w:rsid w:val="007E590A"/>
    <w:rsid w:val="007F3C32"/>
    <w:rsid w:val="00803494"/>
    <w:rsid w:val="00814447"/>
    <w:rsid w:val="00817384"/>
    <w:rsid w:val="00823A58"/>
    <w:rsid w:val="0083265E"/>
    <w:rsid w:val="008341F9"/>
    <w:rsid w:val="00834561"/>
    <w:rsid w:val="008354A4"/>
    <w:rsid w:val="00853CDB"/>
    <w:rsid w:val="0086479E"/>
    <w:rsid w:val="00874AD0"/>
    <w:rsid w:val="008A2A75"/>
    <w:rsid w:val="008B18E6"/>
    <w:rsid w:val="008B1F90"/>
    <w:rsid w:val="008E3B57"/>
    <w:rsid w:val="008F0849"/>
    <w:rsid w:val="00900E59"/>
    <w:rsid w:val="009059B3"/>
    <w:rsid w:val="00920CBC"/>
    <w:rsid w:val="009244D7"/>
    <w:rsid w:val="0092747D"/>
    <w:rsid w:val="00933D22"/>
    <w:rsid w:val="009446FC"/>
    <w:rsid w:val="009555E2"/>
    <w:rsid w:val="009602A3"/>
    <w:rsid w:val="009606E2"/>
    <w:rsid w:val="009730FA"/>
    <w:rsid w:val="00973357"/>
    <w:rsid w:val="009759DF"/>
    <w:rsid w:val="009863B9"/>
    <w:rsid w:val="00987A30"/>
    <w:rsid w:val="00987CD5"/>
    <w:rsid w:val="00995446"/>
    <w:rsid w:val="009B7168"/>
    <w:rsid w:val="009C0183"/>
    <w:rsid w:val="009D1203"/>
    <w:rsid w:val="009D5633"/>
    <w:rsid w:val="009D7D42"/>
    <w:rsid w:val="009F7FC4"/>
    <w:rsid w:val="00A00764"/>
    <w:rsid w:val="00A00CD2"/>
    <w:rsid w:val="00A0365C"/>
    <w:rsid w:val="00A17305"/>
    <w:rsid w:val="00A24705"/>
    <w:rsid w:val="00A27328"/>
    <w:rsid w:val="00A32348"/>
    <w:rsid w:val="00A34B9E"/>
    <w:rsid w:val="00A4182B"/>
    <w:rsid w:val="00A53F0B"/>
    <w:rsid w:val="00A56F80"/>
    <w:rsid w:val="00A62754"/>
    <w:rsid w:val="00A670EA"/>
    <w:rsid w:val="00A76805"/>
    <w:rsid w:val="00A776BB"/>
    <w:rsid w:val="00A82C65"/>
    <w:rsid w:val="00A82DC5"/>
    <w:rsid w:val="00A865BF"/>
    <w:rsid w:val="00A90528"/>
    <w:rsid w:val="00A90B39"/>
    <w:rsid w:val="00A9463F"/>
    <w:rsid w:val="00AA4752"/>
    <w:rsid w:val="00AB08D4"/>
    <w:rsid w:val="00AD1B20"/>
    <w:rsid w:val="00AD380D"/>
    <w:rsid w:val="00AD551C"/>
    <w:rsid w:val="00AE1654"/>
    <w:rsid w:val="00AE551F"/>
    <w:rsid w:val="00AF5774"/>
    <w:rsid w:val="00AF71C7"/>
    <w:rsid w:val="00AF737D"/>
    <w:rsid w:val="00B011AD"/>
    <w:rsid w:val="00B058E6"/>
    <w:rsid w:val="00B15952"/>
    <w:rsid w:val="00B15A7B"/>
    <w:rsid w:val="00B15AC7"/>
    <w:rsid w:val="00B2235B"/>
    <w:rsid w:val="00B33546"/>
    <w:rsid w:val="00B5257D"/>
    <w:rsid w:val="00B54BCA"/>
    <w:rsid w:val="00B633D2"/>
    <w:rsid w:val="00B71BC7"/>
    <w:rsid w:val="00B87B33"/>
    <w:rsid w:val="00B95260"/>
    <w:rsid w:val="00B95808"/>
    <w:rsid w:val="00B968A0"/>
    <w:rsid w:val="00BA0368"/>
    <w:rsid w:val="00BA3100"/>
    <w:rsid w:val="00BA39C1"/>
    <w:rsid w:val="00BA3BDE"/>
    <w:rsid w:val="00BB29D3"/>
    <w:rsid w:val="00BC2AE1"/>
    <w:rsid w:val="00BD18F7"/>
    <w:rsid w:val="00BD4B68"/>
    <w:rsid w:val="00BE6B62"/>
    <w:rsid w:val="00C050B2"/>
    <w:rsid w:val="00C12F42"/>
    <w:rsid w:val="00C17141"/>
    <w:rsid w:val="00C26B73"/>
    <w:rsid w:val="00C26E90"/>
    <w:rsid w:val="00C279A9"/>
    <w:rsid w:val="00C3397E"/>
    <w:rsid w:val="00C43E8F"/>
    <w:rsid w:val="00C60903"/>
    <w:rsid w:val="00C761AD"/>
    <w:rsid w:val="00C847F0"/>
    <w:rsid w:val="00C950EF"/>
    <w:rsid w:val="00CB44C0"/>
    <w:rsid w:val="00CB5562"/>
    <w:rsid w:val="00CC2F16"/>
    <w:rsid w:val="00CC4D2A"/>
    <w:rsid w:val="00CD3EB2"/>
    <w:rsid w:val="00CE3F53"/>
    <w:rsid w:val="00CF6F0C"/>
    <w:rsid w:val="00CF7994"/>
    <w:rsid w:val="00CF7FB5"/>
    <w:rsid w:val="00D03785"/>
    <w:rsid w:val="00D3292C"/>
    <w:rsid w:val="00D32FE7"/>
    <w:rsid w:val="00D47A0F"/>
    <w:rsid w:val="00D51981"/>
    <w:rsid w:val="00D5730A"/>
    <w:rsid w:val="00D60E54"/>
    <w:rsid w:val="00D65D17"/>
    <w:rsid w:val="00D73BD5"/>
    <w:rsid w:val="00D84A9D"/>
    <w:rsid w:val="00D85391"/>
    <w:rsid w:val="00D87622"/>
    <w:rsid w:val="00DB0F7F"/>
    <w:rsid w:val="00DC2411"/>
    <w:rsid w:val="00DD065C"/>
    <w:rsid w:val="00DD6B18"/>
    <w:rsid w:val="00DD6BB3"/>
    <w:rsid w:val="00DE720F"/>
    <w:rsid w:val="00DF3691"/>
    <w:rsid w:val="00DF7D95"/>
    <w:rsid w:val="00E054EC"/>
    <w:rsid w:val="00E1283F"/>
    <w:rsid w:val="00E1797A"/>
    <w:rsid w:val="00E51AE4"/>
    <w:rsid w:val="00E5276F"/>
    <w:rsid w:val="00E568F4"/>
    <w:rsid w:val="00E56B39"/>
    <w:rsid w:val="00E62F32"/>
    <w:rsid w:val="00E70E6E"/>
    <w:rsid w:val="00E71465"/>
    <w:rsid w:val="00E73E2D"/>
    <w:rsid w:val="00E81417"/>
    <w:rsid w:val="00E8390B"/>
    <w:rsid w:val="00E97B46"/>
    <w:rsid w:val="00EC6C59"/>
    <w:rsid w:val="00ED50BB"/>
    <w:rsid w:val="00ED7C63"/>
    <w:rsid w:val="00EE2B4B"/>
    <w:rsid w:val="00EE530E"/>
    <w:rsid w:val="00EF2748"/>
    <w:rsid w:val="00EF39AD"/>
    <w:rsid w:val="00F0103D"/>
    <w:rsid w:val="00F022EA"/>
    <w:rsid w:val="00F05B4D"/>
    <w:rsid w:val="00F07EB0"/>
    <w:rsid w:val="00F25119"/>
    <w:rsid w:val="00F75F28"/>
    <w:rsid w:val="00F80275"/>
    <w:rsid w:val="00FA66D9"/>
    <w:rsid w:val="00FB7F37"/>
    <w:rsid w:val="00FC0E43"/>
    <w:rsid w:val="00FC4DEB"/>
    <w:rsid w:val="00FE7C66"/>
    <w:rsid w:val="00FF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14070"/>
  <w15:chartTrackingRefBased/>
  <w15:docId w15:val="{447639F5-1B45-4A88-AB4A-DD939CE33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BB3"/>
  </w:style>
  <w:style w:type="paragraph" w:styleId="Ttulo1">
    <w:name w:val="heading 1"/>
    <w:basedOn w:val="Normal"/>
    <w:link w:val="Ttulo1Carter"/>
    <w:uiPriority w:val="9"/>
    <w:qFormat/>
    <w:rsid w:val="00B71BC7"/>
    <w:pPr>
      <w:widowControl w:val="0"/>
      <w:autoSpaceDE w:val="0"/>
      <w:autoSpaceDN w:val="0"/>
      <w:spacing w:after="0" w:line="240" w:lineRule="auto"/>
      <w:ind w:left="113"/>
      <w:jc w:val="both"/>
      <w:outlineLvl w:val="0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DF3691"/>
    <w:pPr>
      <w:autoSpaceDE w:val="0"/>
      <w:autoSpaceDN w:val="0"/>
      <w:adjustRightInd w:val="0"/>
      <w:spacing w:after="0" w:line="240" w:lineRule="auto"/>
    </w:pPr>
    <w:rPr>
      <w:rFonts w:ascii="Raleway" w:hAnsi="Raleway" w:cs="Raleway"/>
      <w:color w:val="000000"/>
      <w:sz w:val="24"/>
      <w:szCs w:val="24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B71BC7"/>
    <w:rPr>
      <w:rFonts w:ascii="Calibri" w:eastAsia="Calibri" w:hAnsi="Calibri" w:cs="Calibri"/>
      <w:b/>
      <w:bCs/>
      <w:sz w:val="28"/>
      <w:szCs w:val="28"/>
    </w:rPr>
  </w:style>
  <w:style w:type="paragraph" w:styleId="Corpodetexto">
    <w:name w:val="Body Text"/>
    <w:basedOn w:val="Normal"/>
    <w:link w:val="CorpodetextoCarter"/>
    <w:uiPriority w:val="1"/>
    <w:semiHidden/>
    <w:unhideWhenUsed/>
    <w:qFormat/>
    <w:rsid w:val="00B71BC7"/>
    <w:pPr>
      <w:widowControl w:val="0"/>
      <w:autoSpaceDE w:val="0"/>
      <w:autoSpaceDN w:val="0"/>
      <w:spacing w:after="0" w:line="240" w:lineRule="auto"/>
      <w:ind w:left="572"/>
      <w:jc w:val="both"/>
    </w:pPr>
    <w:rPr>
      <w:rFonts w:ascii="Calibri" w:eastAsia="Calibri" w:hAnsi="Calibri" w:cs="Calibri"/>
      <w:sz w:val="28"/>
      <w:szCs w:val="28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semiHidden/>
    <w:rsid w:val="00B71BC7"/>
    <w:rPr>
      <w:rFonts w:ascii="Calibri" w:eastAsia="Calibri" w:hAnsi="Calibri" w:cs="Calibri"/>
      <w:sz w:val="28"/>
      <w:szCs w:val="28"/>
    </w:rPr>
  </w:style>
  <w:style w:type="paragraph" w:styleId="PargrafodaLista">
    <w:name w:val="List Paragraph"/>
    <w:basedOn w:val="Normal"/>
    <w:uiPriority w:val="34"/>
    <w:qFormat/>
    <w:rsid w:val="00E56B39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3F2FEA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F2FEA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F2FEA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F2FEA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F2FEA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D7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D7D42"/>
    <w:rPr>
      <w:rFonts w:ascii="Segoe UI" w:hAnsi="Segoe UI" w:cs="Segoe UI"/>
      <w:sz w:val="18"/>
      <w:szCs w:val="18"/>
    </w:rPr>
  </w:style>
  <w:style w:type="table" w:styleId="TabelacomGrelha">
    <w:name w:val="Table Grid"/>
    <w:basedOn w:val="Tabelanormal"/>
    <w:uiPriority w:val="39"/>
    <w:rsid w:val="00474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AE55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551F"/>
  </w:style>
  <w:style w:type="paragraph" w:styleId="Rodap">
    <w:name w:val="footer"/>
    <w:basedOn w:val="Normal"/>
    <w:link w:val="RodapCarter"/>
    <w:uiPriority w:val="99"/>
    <w:unhideWhenUsed/>
    <w:rsid w:val="00AE55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55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1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Colors" Target="diagrams/colors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Layout" Target="diagrams/layou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84AC160-A165-4BB9-B20C-02740E456B7C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7FC9A852-31AF-47D3-9B66-10C96520FA8C}">
      <dgm:prSet phldrT="[Texto]" custT="1"/>
      <dgm:spPr/>
      <dgm:t>
        <a:bodyPr/>
        <a:lstStyle/>
        <a:p>
          <a:r>
            <a:rPr lang="pt-PT" sz="1100" b="1">
              <a:solidFill>
                <a:schemeClr val="bg1"/>
              </a:solidFill>
            </a:rPr>
            <a:t>conduta social</a:t>
          </a:r>
        </a:p>
        <a:p>
          <a:r>
            <a:rPr lang="pt-PT" sz="1100">
              <a:solidFill>
                <a:schemeClr val="bg1"/>
              </a:solidFill>
              <a:latin typeface="Aharoni" panose="02010803020104030203" pitchFamily="2" charset="-79"/>
              <a:cs typeface="Aharoni" panose="02010803020104030203" pitchFamily="2" charset="-79"/>
            </a:rPr>
            <a:t>equipamentos de proteção individual</a:t>
          </a:r>
        </a:p>
      </dgm:t>
    </dgm:pt>
    <dgm:pt modelId="{304AE831-2F8A-4537-880C-0DC66ED4C26D}" type="parTrans" cxnId="{4AF535D3-98EB-40E5-9CCD-5328D28FC50D}">
      <dgm:prSet/>
      <dgm:spPr/>
      <dgm:t>
        <a:bodyPr/>
        <a:lstStyle/>
        <a:p>
          <a:endParaRPr lang="pt-PT"/>
        </a:p>
      </dgm:t>
    </dgm:pt>
    <dgm:pt modelId="{998C782D-471B-4770-B4B1-E1FCFF80A527}" type="sibTrans" cxnId="{4AF535D3-98EB-40E5-9CCD-5328D28FC50D}">
      <dgm:prSet/>
      <dgm:spPr/>
      <dgm:t>
        <a:bodyPr/>
        <a:lstStyle/>
        <a:p>
          <a:endParaRPr lang="pt-PT"/>
        </a:p>
      </dgm:t>
    </dgm:pt>
    <dgm:pt modelId="{496F7C22-34AC-4C18-85C7-D7DC8DA19776}">
      <dgm:prSet phldrT="[Texto]" custT="1"/>
      <dgm:spPr/>
      <dgm:t>
        <a:bodyPr/>
        <a:lstStyle/>
        <a:p>
          <a:r>
            <a:rPr lang="pt-PT" sz="1100" b="1">
              <a:solidFill>
                <a:schemeClr val="bg1"/>
              </a:solidFill>
            </a:rPr>
            <a:t>higiene individual</a:t>
          </a:r>
        </a:p>
        <a:p>
          <a:r>
            <a:rPr lang="pt-PT" sz="1100">
              <a:latin typeface="Aharoni" panose="02010803020104030203" pitchFamily="2" charset="-79"/>
              <a:cs typeface="Aharoni" panose="02010803020104030203" pitchFamily="2" charset="-79"/>
            </a:rPr>
            <a:t>Higiene das mãos</a:t>
          </a:r>
        </a:p>
      </dgm:t>
    </dgm:pt>
    <dgm:pt modelId="{4E915F01-A505-4FD9-A442-DD4E657DF848}" type="parTrans" cxnId="{4BBD8D6F-89B1-4901-B4EE-2AF62271BFF9}">
      <dgm:prSet/>
      <dgm:spPr/>
      <dgm:t>
        <a:bodyPr/>
        <a:lstStyle/>
        <a:p>
          <a:endParaRPr lang="pt-PT"/>
        </a:p>
      </dgm:t>
    </dgm:pt>
    <dgm:pt modelId="{8776F3C1-B92C-4B23-BED6-45AF65DCDACD}" type="sibTrans" cxnId="{4BBD8D6F-89B1-4901-B4EE-2AF62271BFF9}">
      <dgm:prSet/>
      <dgm:spPr/>
      <dgm:t>
        <a:bodyPr/>
        <a:lstStyle/>
        <a:p>
          <a:endParaRPr lang="pt-PT"/>
        </a:p>
      </dgm:t>
    </dgm:pt>
    <dgm:pt modelId="{9A66E327-6C74-4C07-9CB2-91474012594F}">
      <dgm:prSet phldrT="[Texto]" custT="1"/>
      <dgm:spPr/>
      <dgm:t>
        <a:bodyPr/>
        <a:lstStyle/>
        <a:p>
          <a:r>
            <a:rPr lang="pt-PT" sz="1100" b="1"/>
            <a:t>distanciamento social </a:t>
          </a:r>
        </a:p>
        <a:p>
          <a:r>
            <a:rPr lang="pt-PT" sz="1100">
              <a:latin typeface="Aharoni" panose="02010803020104030203" pitchFamily="2" charset="-79"/>
              <a:cs typeface="Aharoni" panose="02010803020104030203" pitchFamily="2" charset="-79"/>
            </a:rPr>
            <a:t>etiqueta respiratória</a:t>
          </a:r>
        </a:p>
      </dgm:t>
    </dgm:pt>
    <dgm:pt modelId="{1AFDA708-9579-4286-9EC0-50835E56911B}" type="parTrans" cxnId="{5AD50A9D-0617-4E64-A9C2-45E321757399}">
      <dgm:prSet/>
      <dgm:spPr/>
      <dgm:t>
        <a:bodyPr/>
        <a:lstStyle/>
        <a:p>
          <a:endParaRPr lang="pt-PT"/>
        </a:p>
      </dgm:t>
    </dgm:pt>
    <dgm:pt modelId="{B1CB48D0-8380-41EC-AD19-C8C729813810}" type="sibTrans" cxnId="{5AD50A9D-0617-4E64-A9C2-45E321757399}">
      <dgm:prSet/>
      <dgm:spPr/>
      <dgm:t>
        <a:bodyPr/>
        <a:lstStyle/>
        <a:p>
          <a:endParaRPr lang="pt-PT"/>
        </a:p>
      </dgm:t>
    </dgm:pt>
    <dgm:pt modelId="{9977BF46-D509-4965-B84A-D457D6FD1780}" type="pres">
      <dgm:prSet presAssocID="{984AC160-A165-4BB9-B20C-02740E456B7C}" presName="Name0" presStyleCnt="0">
        <dgm:presLayoutVars>
          <dgm:dir/>
          <dgm:animLvl val="lvl"/>
          <dgm:resizeHandles val="exact"/>
        </dgm:presLayoutVars>
      </dgm:prSet>
      <dgm:spPr/>
    </dgm:pt>
    <dgm:pt modelId="{67BA42C6-E5AE-4391-95C8-A57951F4C766}" type="pres">
      <dgm:prSet presAssocID="{7FC9A852-31AF-47D3-9B66-10C96520FA8C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E84774C7-3F6E-431A-B13D-3DA508072BDC}" type="pres">
      <dgm:prSet presAssocID="{998C782D-471B-4770-B4B1-E1FCFF80A527}" presName="parTxOnlySpace" presStyleCnt="0"/>
      <dgm:spPr/>
    </dgm:pt>
    <dgm:pt modelId="{872CDE8D-505E-4BA1-A8AD-4C12A08A0B34}" type="pres">
      <dgm:prSet presAssocID="{496F7C22-34AC-4C18-85C7-D7DC8DA19776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9E793755-6345-4DC3-9590-1952BCFCD495}" type="pres">
      <dgm:prSet presAssocID="{8776F3C1-B92C-4B23-BED6-45AF65DCDACD}" presName="parTxOnlySpace" presStyleCnt="0"/>
      <dgm:spPr/>
    </dgm:pt>
    <dgm:pt modelId="{9B009D2B-9243-4C91-BDEA-3AF2E4256F66}" type="pres">
      <dgm:prSet presAssocID="{9A66E327-6C74-4C07-9CB2-91474012594F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40BDDB0D-5B91-458F-93AA-2CB9A2BD5B7D}" type="presOf" srcId="{9A66E327-6C74-4C07-9CB2-91474012594F}" destId="{9B009D2B-9243-4C91-BDEA-3AF2E4256F66}" srcOrd="0" destOrd="0" presId="urn:microsoft.com/office/officeart/2005/8/layout/chevron1"/>
    <dgm:cxn modelId="{ECCCAC1B-F8ED-41DB-A6E5-01A942732970}" type="presOf" srcId="{984AC160-A165-4BB9-B20C-02740E456B7C}" destId="{9977BF46-D509-4965-B84A-D457D6FD1780}" srcOrd="0" destOrd="0" presId="urn:microsoft.com/office/officeart/2005/8/layout/chevron1"/>
    <dgm:cxn modelId="{E6D0AD49-33BA-4DD9-B8AD-8A8CC589E4E9}" type="presOf" srcId="{7FC9A852-31AF-47D3-9B66-10C96520FA8C}" destId="{67BA42C6-E5AE-4391-95C8-A57951F4C766}" srcOrd="0" destOrd="0" presId="urn:microsoft.com/office/officeart/2005/8/layout/chevron1"/>
    <dgm:cxn modelId="{A1FFE949-A459-4521-9318-288B4F8BD444}" type="presOf" srcId="{496F7C22-34AC-4C18-85C7-D7DC8DA19776}" destId="{872CDE8D-505E-4BA1-A8AD-4C12A08A0B34}" srcOrd="0" destOrd="0" presId="urn:microsoft.com/office/officeart/2005/8/layout/chevron1"/>
    <dgm:cxn modelId="{4BBD8D6F-89B1-4901-B4EE-2AF62271BFF9}" srcId="{984AC160-A165-4BB9-B20C-02740E456B7C}" destId="{496F7C22-34AC-4C18-85C7-D7DC8DA19776}" srcOrd="1" destOrd="0" parTransId="{4E915F01-A505-4FD9-A442-DD4E657DF848}" sibTransId="{8776F3C1-B92C-4B23-BED6-45AF65DCDACD}"/>
    <dgm:cxn modelId="{5AD50A9D-0617-4E64-A9C2-45E321757399}" srcId="{984AC160-A165-4BB9-B20C-02740E456B7C}" destId="{9A66E327-6C74-4C07-9CB2-91474012594F}" srcOrd="2" destOrd="0" parTransId="{1AFDA708-9579-4286-9EC0-50835E56911B}" sibTransId="{B1CB48D0-8380-41EC-AD19-C8C729813810}"/>
    <dgm:cxn modelId="{4AF535D3-98EB-40E5-9CCD-5328D28FC50D}" srcId="{984AC160-A165-4BB9-B20C-02740E456B7C}" destId="{7FC9A852-31AF-47D3-9B66-10C96520FA8C}" srcOrd="0" destOrd="0" parTransId="{304AE831-2F8A-4537-880C-0DC66ED4C26D}" sibTransId="{998C782D-471B-4770-B4B1-E1FCFF80A527}"/>
    <dgm:cxn modelId="{D8650BE3-D6DA-4C2C-8AC7-28DE95D142EB}" type="presParOf" srcId="{9977BF46-D509-4965-B84A-D457D6FD1780}" destId="{67BA42C6-E5AE-4391-95C8-A57951F4C766}" srcOrd="0" destOrd="0" presId="urn:microsoft.com/office/officeart/2005/8/layout/chevron1"/>
    <dgm:cxn modelId="{9385014F-6D33-4BA7-A568-BED126858389}" type="presParOf" srcId="{9977BF46-D509-4965-B84A-D457D6FD1780}" destId="{E84774C7-3F6E-431A-B13D-3DA508072BDC}" srcOrd="1" destOrd="0" presId="urn:microsoft.com/office/officeart/2005/8/layout/chevron1"/>
    <dgm:cxn modelId="{93C980BD-96E8-4160-93A8-3565EE5CAC0F}" type="presParOf" srcId="{9977BF46-D509-4965-B84A-D457D6FD1780}" destId="{872CDE8D-505E-4BA1-A8AD-4C12A08A0B34}" srcOrd="2" destOrd="0" presId="urn:microsoft.com/office/officeart/2005/8/layout/chevron1"/>
    <dgm:cxn modelId="{B0D73C7D-A392-497B-8962-B989E10DD735}" type="presParOf" srcId="{9977BF46-D509-4965-B84A-D457D6FD1780}" destId="{9E793755-6345-4DC3-9590-1952BCFCD495}" srcOrd="3" destOrd="0" presId="urn:microsoft.com/office/officeart/2005/8/layout/chevron1"/>
    <dgm:cxn modelId="{2DE9BF21-CAC6-4912-B3FC-2B49FDCEBE3D}" type="presParOf" srcId="{9977BF46-D509-4965-B84A-D457D6FD1780}" destId="{9B009D2B-9243-4C91-BDEA-3AF2E4256F66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BA42C6-E5AE-4391-95C8-A57951F4C766}">
      <dsp:nvSpPr>
        <dsp:cNvPr id="0" name=""/>
        <dsp:cNvSpPr/>
      </dsp:nvSpPr>
      <dsp:spPr>
        <a:xfrm>
          <a:off x="158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>
              <a:solidFill>
                <a:schemeClr val="bg1"/>
              </a:solidFill>
            </a:rPr>
            <a:t>conduta social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solidFill>
                <a:schemeClr val="bg1"/>
              </a:solidFill>
              <a:latin typeface="Aharoni" panose="02010803020104030203" pitchFamily="2" charset="-79"/>
              <a:cs typeface="Aharoni" panose="02010803020104030203" pitchFamily="2" charset="-79"/>
            </a:rPr>
            <a:t>equipamentos de proteção individual</a:t>
          </a:r>
        </a:p>
      </dsp:txBody>
      <dsp:txXfrm>
        <a:off x="387073" y="328883"/>
        <a:ext cx="1156473" cy="770982"/>
      </dsp:txXfrm>
    </dsp:sp>
    <dsp:sp modelId="{872CDE8D-505E-4BA1-A8AD-4C12A08A0B34}">
      <dsp:nvSpPr>
        <dsp:cNvPr id="0" name=""/>
        <dsp:cNvSpPr/>
      </dsp:nvSpPr>
      <dsp:spPr>
        <a:xfrm>
          <a:off x="173629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>
              <a:solidFill>
                <a:schemeClr val="bg1"/>
              </a:solidFill>
            </a:rPr>
            <a:t>higiene individual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latin typeface="Aharoni" panose="02010803020104030203" pitchFamily="2" charset="-79"/>
              <a:cs typeface="Aharoni" panose="02010803020104030203" pitchFamily="2" charset="-79"/>
            </a:rPr>
            <a:t>Higiene das mãos</a:t>
          </a:r>
        </a:p>
      </dsp:txBody>
      <dsp:txXfrm>
        <a:off x="2121783" y="328883"/>
        <a:ext cx="1156473" cy="770982"/>
      </dsp:txXfrm>
    </dsp:sp>
    <dsp:sp modelId="{9B009D2B-9243-4C91-BDEA-3AF2E4256F66}">
      <dsp:nvSpPr>
        <dsp:cNvPr id="0" name=""/>
        <dsp:cNvSpPr/>
      </dsp:nvSpPr>
      <dsp:spPr>
        <a:xfrm>
          <a:off x="3471002" y="328883"/>
          <a:ext cx="1927455" cy="77098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b="1" kern="1200"/>
            <a:t>distanciamento social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PT" sz="1100" kern="1200">
              <a:latin typeface="Aharoni" panose="02010803020104030203" pitchFamily="2" charset="-79"/>
              <a:cs typeface="Aharoni" panose="02010803020104030203" pitchFamily="2" charset="-79"/>
            </a:rPr>
            <a:t>etiqueta respiratória</a:t>
          </a:r>
        </a:p>
      </dsp:txBody>
      <dsp:txXfrm>
        <a:off x="3856493" y="328883"/>
        <a:ext cx="1156473" cy="7709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Nome Registado" source-type="EntityFields">
        <TAG><![CDATA[#NOVOREGISTO:ENTIDADE:Nome Registado#]]></TAG>
        <VALUE><![CDATA[#NOVO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NOVOREGISTO:ENTIDADE:Primeiro Nome#]]></TAG>
        <VALUE><![CDATA[#NOVOREGISTO:ENTIDADE:Primeiro Nome#]]></VALUE>
        <XPATH><![CDATA[/CARD/ENTITIES/ENTITY[TYPE='P']/PROPERTIES/PROPERTY[NAME='Primeiro Nome']/VALUE]]></XPATH>
      </FIELD>
      <FIELD type="EntityFields" label="Nomes do Meio" source-type="EntityFields">
        <TAG><![CDATA[#NOVOREGISTO:ENTIDADE:Nomes do Meio#]]></TAG>
        <VALUE><![CDATA[#NOVOREGISTO:ENTIDADE:Nomes do Meio#]]></VALUE>
        <XPATH><![CDATA[/CARD/ENTITIES/ENTITY[TYPE='P']/PROPERTIES/PROPERTY[NAME='Nomes do Meio']/VALUE]]></XPATH>
      </FIELD>
      <FIELD type="EntityFields" label="Último Nome" source-type="EntityFields">
        <TAG><![CDATA[#NOVOREGISTO:ENTIDADE:Último Nome#]]></TAG>
        <VALUE><![CDATA[#NOVOREGISTO:ENTIDADE:Último Nome#]]></VALUE>
        <XPATH><![CDATA[/CARD/ENTITIES/ENTITY[TYPE='P']/PROPERTIES/PROPERTY[NAME='Último Nome']/VALUE]]></XPATH>
      </FIELD>
      <FIELD type="EntityFields" label="Género" source-type="EntityFields">
        <TAG><![CDATA[#NOVOREGISTO:ENTIDADE:Género#]]></TAG>
        <VALUE><![CDATA[#NOVOREGISTO:ENTIDADE:Género#]]></VALUE>
        <XPATH><![CDATA[/CARD/ENTITIES/ENTITY[TYPE='P']/PROPERTIES/PROPERTY[NAME='Género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NOVOREGISTO:ENTIDADE:País da Morada#]]></TAG>
        <VALUE><![CDATA[#NOVOREGISTO:ENTIDADE:País da Morada#]]></VALUE>
        <XPATH><![CDATA[/CARD/ENTITIES/ENTITY[TYPE='P']/PROPERTIES/PROPERTY[NAME='País da Morada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otas" source-type="EntityFields">
        <TAG><![CDATA[#NOVOREGISTO:ENTIDADE:Notas#]]></TAG>
        <VALUE><![CDATA[#NOVOREGISTO:ENTIDADE:Notas#]]></VALUE>
        <XPATH><![CDATA[/CARD/ENTITIES/ENTITY[TYPE='P']/PROPERTIES/PROPERTY[NAME='Notas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  <FIELD type="EntityFields" label="Tipo" source-type="EntityFields">
        <TAG><![CDATA[#NOVOREGISTO:ENTIDADE:Tipo#]]></TAG>
        <VALUE><![CDATA[#NOVOREGISTO:ENTIDADE:Tipo#]]></VALUE>
        <XPATH><![CDATA[/CARD/ENTITIES/ENTITY[TYPE='P']/PROPERTIES/PROPERTY[NAME='Tipo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Data_Contrato" source-type="AdditionalFields">
        <TAG><![CDATA[#NOVOREGISTO:CA:Data_Contrato#]]></TAG>
        <VALUE><![CDATA[#NOVOREGISTO:CA:Data_Contrato#]]></VALUE>
        <XPATH><![CDATA[/CARD/FIELDS/FIELD[NAME='Data_Contrato']/VALUE]]></XPATH>
      </FIELD>
      <FIELD type="AdditionalFields" label="Localizacao" source-type="AdditionalFields">
        <TAG><![CDATA[#NOVOREGISTO:CA:Localizacao#]]></TAG>
        <VALUE><![CDATA[#NOVOREGISTO:CA:Localizacao#]]></VALUE>
        <XPATH><![CDATA[/CARD/FIELDS/FIELD[NAME='Localizacao']/VALUE]]></XPATH>
      </FIELD>
      <FIELD type="AdditionalFields" label="Prop" source-type="AdditionalFields">
        <TAG><![CDATA[#NOVOREGISTO:CA:Prop#]]></TAG>
        <VALUE><![CDATA[#NOVOREGISTO:CA:Prop#]]></VALUE>
        <XPATH><![CDATA[/CARD/FIELDS/FIELD[NAME='Prop']/VALUE]]></XPATH>
      </FIELD>
      <FIELD type="AdditionalFields" label="Departamento" source-type="AdditionalFields">
        <TAG><![CDATA[#NOVOREGISTO:CA:Departamento#]]></TAG>
        <VALUE><![CDATA[#NOVOREGISTO:CA:Departamento#]]></VALUE>
        <XPATH><![CDATA[/CARD/FIELDS/FIELD[NAME='Departamento']/VALUE]]></XPATH>
      </FIELD>
      <FIELD type="AdditionalFields" label="Est. Doc" source-type="AdditionalFields">
        <TAG><![CDATA[#NOVOREGISTO:CA:Est. Doc#]]></TAG>
        <VALUE><![CDATA[#NOVOREGISTO:CA:Est. Doc#]]></VALUE>
        <XPATH><![CDATA[/CARD/FIELDS/FIELD[NAME='Est. Doc']/VALUE]]></XPATH>
      </FIELD>
      <FIELD type="AdditionalFields" label="CN_1" source-type="AdditionalFields">
        <TAG><![CDATA[#NOVOREGISTO:CA:CN_1#]]></TAG>
        <VALUE><![CDATA[#NOVOREGISTO:CA:CN_1#]]></VALUE>
        <XPATH><![CDATA[/CARD/FIELDS/FIELD[NAME='CN_1']/VALUE]]></XPATH>
      </FIELD>
      <FIELD type="AdditionalFields" label="CN_2" source-type="AdditionalFields">
        <TAG><![CDATA[#NOVOREGISTO:CA:CN_2#]]></TAG>
        <VALUE><![CDATA[#NOVOREGISTO:CA:CN_2#]]></VALUE>
        <XPATH><![CDATA[/CARD/FIELDS/FIELD[NAME='CN_2']/VALUE]]></XPATH>
      </FIELD>
      <FIELD type="AdditionalFields" label="CN_3" source-type="AdditionalFields">
        <TAG><![CDATA[#NOVOREGISTO:CA:CN_3#]]></TAG>
        <VALUE><![CDATA[#NOVOREGISTO:CA:CN_3#]]></VALUE>
        <XPATH><![CDATA[/CARD/FIELDS/FIELD[NAME='CN_3']/VALUE]]></XPATH>
      </FIELD>
      <FIELD type="AdditionalFields" label="CN_4" source-type="AdditionalFields">
        <TAG><![CDATA[#NOVOREGISTO:CA:CN_4#]]></TAG>
        <VALUE><![CDATA[#NOVOREGISTO:CA:CN_4#]]></VALUE>
        <XPATH><![CDATA[/CARD/FIELDS/FIELD[NAME='CN_4']/VALUE]]></XPATH>
      </FIELD>
      <FIELD type="AdditionalFields" label="CN_5" source-type="AdditionalFields">
        <TAG><![CDATA[#NOVOREGISTO:CA:CN_5#]]></TAG>
        <VALUE><![CDATA[#NOVOREGISTO:CA:CN_5#]]></VALUE>
        <XPATH><![CDATA[/CARD/FIELDS/FIELD[NAME='CN_5']/VALUE]]></XPATH>
      </FIELD>
      <FIELD type="AdditionalFields" label="CN_6" source-type="AdditionalFields">
        <TAG><![CDATA[#NOVOREGISTO:CA:CN_6#]]></TAG>
        <VALUE><![CDATA[#NOVOREGISTO:CA:CN_6#]]></VALUE>
        <XPATH><![CDATA[/CARD/FIELDS/FIELD[NAME='CN_6']/VALUE]]></XPATH>
      </FIELD>
      <FIELD type="AdditionalFields" label="CN_7" source-type="AdditionalFields">
        <TAG><![CDATA[#NOVOREGISTO:CA:CN_7#]]></TAG>
        <VALUE><![CDATA[#NOVOREGISTO:CA:CN_7#]]></VALUE>
        <XPATH><![CDATA[/CARD/FIELDS/FIELD[NAME='CN_7']/VALUE]]></XPATH>
      </FIELD>
      <FIELD type="AdditionalFields" label="CN_8" source-type="AdditionalFields">
        <TAG><![CDATA[#NOVOREGISTO:CA:CN_8#]]></TAG>
        <VALUE><![CDATA[#NOVOREGISTO:CA:CN_8#]]></VALUE>
        <XPATH><![CDATA[/CARD/FIELDS/FIELD[NAME='CN_8']/VALUE]]></XPATH>
      </FIELD>
      <FIELD type="AdditionalFields" label="DataExpedicao" source-type="AdditionalFields">
        <TAG><![CDATA[#NOVOREGISTO:CA:DataExpedicao#]]></TAG>
        <VALUE><![CDATA[#NOVOREGISTO:CA:DataExpedicao#]]></VALUE>
        <XPATH><![CDATA[/CARD/FIELDS/FIELD[NAME='DataExpedicao']/VALUE]]></XPATH>
      </FIELD>
      <FIELD type="AdditionalFields" label="TipoCertificado" source-type="AdditionalFields">
        <TAG><![CDATA[#NOVOREGISTO:CA:TipoCertificado#]]></TAG>
        <VALUE><![CDATA[#NOVOREGISTO:CA:TipoCertificado#]]></VALUE>
        <XPATH><![CDATA[/CARD/FIELDS/FIELD[NAME='TipoCertificado']/VALUE]]></XPATH>
      </FIELD>
      <FIELD type="AdditionalFields" label="LocalEntrada" source-type="AdditionalFields">
        <TAG><![CDATA[#NOVOREGISTO:CA:LocalEntrada#]]></TAG>
        <VALUE><![CDATA[#NOVOREGISTO:CA:LocalEntrada#]]></VALUE>
        <XPATH><![CDATA[/CARD/FIELDS/FIELD[NAME='LocalEntrada']/VALUE]]></XPATH>
      </FIELD>
      <FIELD type="AdditionalFields" label="Q1_URL" source-type="AdditionalFields">
        <TAG><![CDATA[#NOVOREGISTO:CA:Q1_URL#]]></TAG>
        <VALUE><![CDATA[#NOVOREGISTO:CA:Q1_URL#]]></VALUE>
        <XPATH><![CDATA[/CARD/FIELDS/FIELD[NAME='Q1_URL']/VALUE]]></XPATH>
      </FIELD>
      <FIELD type="AdditionalFields" label="Fase" source-type="AdditionalFields">
        <TAG><![CDATA[#NOVOREGISTO:CA:Fase#]]></TAG>
        <VALUE><![CDATA[#NOVOREGISTO:CA:Fase#]]></VALUE>
        <XPATH><![CDATA[/CARD/FIELDS/FIELD[NAME='Fase']/VALUE]]></XPATH>
      </FIELD>
      <FIELD type="AdditionalFields" label="numDoc" source-type="AdditionalFields">
        <TAG><![CDATA[#NOVOREGISTO:CA:numDoc#]]></TAG>
        <VALUE><![CDATA[#NOVOREGISTO:CA:numDoc#]]></VALUE>
        <XPATH><![CDATA[/CARD/FIELDS/FIELD[NAME='numDoc']/VALUE]]></XPATH>
      </FIELD>
      <FIELD type="AdditionalFields" label="DOC_FIN_ID" source-type="AdditionalFields">
        <TAG><![CDATA[#NOVOREGISTO:CA:DOC_FIN_ID#]]></TAG>
        <VALUE><![CDATA[#NOVOREGISTO:CA:DOC_FIN_ID#]]></VALUE>
        <XPATH><![CDATA[/CARD/FIELDS/FIELD[NAME='DOC_FIN_ID']/VALUE]]></XPATH>
      </FIELD>
      <FIELD type="AdditionalFields" label="SgQueueID" source-type="AdditionalFields">
        <TAG><![CDATA[#NOVOREGISTO:CA:SgQueueID#]]></TAG>
        <VALUE><![CDATA[#NOVOREGISTO:CA:SgQueueID#]]></VALUE>
        <XPATH><![CDATA[/CARD/FIELDS/FIELD[NAME='SgQueueID']/VALUE]]></XPATH>
      </FIELD>
      <FIELD type="AdditionalFields" label="Nome_Promotor" source-type="AdditionalFields">
        <TAG><![CDATA[#NOVOREGISTO:CA:Nome_Promotor#]]></TAG>
        <VALUE><![CDATA[#NOVOREGISTO:CA:Nome_Promotor#]]></VALUE>
        <XPATH><![CDATA[/CARD/FIELDS/FIELD[NAME='Nome_Promotor']/VALUE]]></XPATH>
      </FIELD>
      <FIELD type="AdditionalFields" label="RefProcesso" source-type="AdditionalFields">
        <TAG><![CDATA[#NOVOREGISTO:CA:RefProcesso#]]></TAG>
        <VALUE><![CDATA[#NOVOREGISTO:CA:RefProcesso#]]></VALUE>
        <XPATH><![CDATA[/CARD/FIELDS/FIELD[NAME='RefProcesso']/VALUE]]></XPATH>
      </FIELD>
      <FIELD type="AdditionalFields" label="Tribunal" source-type="AdditionalFields">
        <TAG><![CDATA[#NOVOREGISTO:CA:Tribunal#]]></TAG>
        <VALUE><![CDATA[#NOVOREGISTO:CA:Tribunal#]]></VALUE>
        <XPATH><![CDATA[/CARD/FIELDS/FIELD[NAME='Tribunal']/VALUE]]></XPATH>
      </FIELD>
      <FIELD type="AdditionalFields" label="N_Proc_Trib" source-type="AdditionalFields">
        <TAG><![CDATA[#NOVOREGISTO:CA:N_Proc_Trib#]]></TAG>
        <VALUE><![CDATA[#NOVOREGISTO:CA:N_Proc_Trib#]]></VALUE>
        <XPATH><![CDATA[/CARD/FIELDS/FIELD[NAME='N_Proc_Trib']/VALUE]]></XPATH>
      </FIELD>
      <FIELD type="AdditionalFields" label="Seccao_Juizo" source-type="AdditionalFields">
        <TAG><![CDATA[#NOVOREGISTO:CA:Seccao_Juizo#]]></TAG>
        <VALUE><![CDATA[#NOVOREGISTO:CA:Seccao_Juizo#]]></VALUE>
        <XPATH><![CDATA[/CARD/FIELDS/FIELD[NAME='Seccao_Juizo']/VALUE]]></XPATH>
      </FIELD>
      <FIELD type="AdditionalFields" label="Valor_da_accao" source-type="AdditionalFields">
        <TAG><![CDATA[#NOVOREGISTO:CA:Valor_da_accao#]]></TAG>
        <VALUE><![CDATA[#NOVOREGISTO:CA:Valor_da_accao#]]></VALUE>
        <XPATH><![CDATA[/CARD/FIELDS/FIELD[NAME='Valor_da_accao']/VALUE]]></XPATH>
      </FIELD>
      <FIELD type="AdditionalFields" label="Tipo_da_accao" source-type="AdditionalFields">
        <TAG><![CDATA[#NOVOREGISTO:CA:Tipo_da_accao#]]></TAG>
        <VALUE><![CDATA[#NOVOREGISTO:CA:Tipo_da_accao#]]></VALUE>
        <XPATH><![CDATA[/CARD/FIELDS/FIELD[NAME='Tipo_da_accao']/VALUE]]></XPATH>
      </FIELD>
      <FIELD type="AdditionalFields" label="sep" source-type="AdditionalFields">
        <TAG><![CDATA[#NOVOREGISTO:CA:sep#]]></TAG>
        <VALUE><![CDATA[#NOVOREGISTO:CA:sep#]]></VALUE>
        <XPATH><![CDATA[/CARD/FIELDS/FIELD[NAME='sep']/VALUE]]></XPATH>
      </FIELD>
      <FIELD type="AdditionalFields" label="Separador" source-type="AdditionalFields">
        <TAG><![CDATA[#NOVOREGISTO:CA:Separador#]]></TAG>
        <VALUE><![CDATA[#NOVOREGISTO:CA:Separador#]]></VALUE>
        <XPATH><![CDATA[/CARD/FIELDS/FIELD[NAME='Separador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N_Proc_DVO" source-type="AdditionalFields">
        <TAG><![CDATA[#NOVOREGISTO:CA:N_Proc_DVO#]]></TAG>
        <VALUE><![CDATA[#NOVOREGISTO:CA:N_Proc_DVO#]]></VALUE>
        <XPATH><![CDATA[/CARD/FIELDS/FIELD[NAME='N_Proc_DVO']/VALUE]]></XPATH>
      </FIELD>
      <FIELD type="AdditionalFields" label="NOME_EMPREEND" source-type="AdditionalFields">
        <TAG><![CDATA[#NOVOREGISTO:CA:NOME_EMPREEND#]]></TAG>
        <VALUE><![CDATA[#NOVOREGISTO:CA:NOME_EMPREEND#]]></VALUE>
        <XPATH><![CDATA[/CARD/FIELDS/FIELD[NAME='NOME_EMPREEND']/VALUE]]></XPATH>
      </FIELD>
      <FIELD type="AdditionalFields" label="MORADA" source-type="AdditionalFields">
        <TAG><![CDATA[#NOVOREGISTO:CA:MORADA#]]></TAG>
        <VALUE><![CDATA[#NOVOREGISTO:CA:MORADA#]]></VALUE>
        <XPATH><![CDATA[/CARD/FIELDS/FIELD[NAME='MORADA']/VALUE]]></XPATH>
      </FIELD>
      <FIELD type="AdditionalFields" label="COD_POSTAL" source-type="AdditionalFields">
        <TAG><![CDATA[#NOVOREGISTO:CA:COD_POSTAL#]]></TAG>
        <VALUE><![CDATA[#NOVOREGISTO:CA:COD_POSTAL#]]></VALUE>
        <XPATH><![CDATA[/CARD/FIELDS/FIELD[NAME='COD_POSTAL']/VALUE]]></XPATH>
      </FIELD>
      <FIELD type="AdditionalFields" label="CONCELHO" source-type="AdditionalFields">
        <TAG><![CDATA[#NOVOREGISTO:CA:CONCELHO#]]></TAG>
        <VALUE><![CDATA[#NOVOREGISTO:CA:CONCELHO#]]></VALUE>
        <XPATH><![CDATA[/CARD/FIELDS/FIELD[NAME='CONCELHO']/VALUE]]></XPATH>
      </FIELD>
      <FIELD type="AdditionalFields" label="NIF" source-type="AdditionalFields">
        <TAG><![CDATA[#NOVOREGISTO:CA:NIF#]]></TAG>
        <VALUE><![CDATA[#NOVOREGISTO:CA:NIF#]]></VALUE>
        <XPATH><![CDATA[/CARD/FIELDS/FIELD[NAME='NIF']/VALUE]]></XPATH>
      </FIELD>
      <FIELD type="AdditionalFields" label="PROC_A_VOLANT" source-type="AdditionalFields">
        <TAG><![CDATA[#NOVOREGISTO:CA:PROC_A_VOLANT#]]></TAG>
        <VALUE><![CDATA[#NOVOREGISTO:CA:PROC_A_VOLANT#]]></VALUE>
        <XPATH><![CDATA[/CARD/FIELDS/FIELD[NAME='PROC_A_VOLANT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Nome Registado" source-type="EntityFields">
        <TAG><![CDATA[#PRIMEIROREGISTO:ENTIDADE:Nome Registado#]]></TAG>
        <VALUE><![CDATA[#PRIMEIRO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PRIMEIROREGISTO:ENTIDADE:Primeiro Nome#]]></TAG>
        <VALUE><![CDATA[#PRIMEIROREGISTO:ENTIDADE:Primeiro Nome#]]></VALUE>
        <XPATH><![CDATA[/CARD/ENTITIES/ENTITY[TYPE='P']/PROPERTIES/PROPERTY[NAME='Primeiro Nome']/VALUE]]></XPATH>
      </FIELD>
      <FIELD type="EntityFields" label="Nomes do Meio" source-type="EntityFields">
        <TAG><![CDATA[#PRIMEIROREGISTO:ENTIDADE:Nomes do Meio#]]></TAG>
        <VALUE><![CDATA[#PRIMEIROREGISTO:ENTIDADE:Nomes do Meio#]]></VALUE>
        <XPATH><![CDATA[/CARD/ENTITIES/ENTITY[TYPE='P']/PROPERTIES/PROPERTY[NAME='Nomes do Meio']/VALUE]]></XPATH>
      </FIELD>
      <FIELD type="EntityFields" label="Último Nome" source-type="EntityFields">
        <TAG><![CDATA[#PRIMEIROREGISTO:ENTIDADE:Último Nome#]]></TAG>
        <VALUE><![CDATA[#PRIMEIROREGISTO:ENTIDADE:Último Nome#]]></VALUE>
        <XPATH><![CDATA[/CARD/ENTITIES/ENTITY[TYPE='P']/PROPERTIES/PROPERTY[NAME='Último Nome']/VALUE]]></XPATH>
      </FIELD>
      <FIELD type="EntityFields" label="Género" source-type="EntityFields">
        <TAG><![CDATA[#PRIMEIROREGISTO:ENTIDADE:Género#]]></TAG>
        <VALUE><![CDATA[#PRIMEIROREGISTO:ENTIDADE:Género#]]></VALUE>
        <XPATH><![CDATA[/CARD/ENTITIES/ENTITY[TYPE='P']/PROPERTIES/PROPERTY[NAME='Género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PRIMEIROREGISTO:ENTIDADE:País da Morada#]]></TAG>
        <VALUE><![CDATA[#PRIMEIROREGISTO:ENTIDADE:País da Morada#]]></VALUE>
        <XPATH><![CDATA[/CARD/ENTITIES/ENTITY[TYPE='P']/PROPERTIES/PROPERTY[NAME='País da Morada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otas" source-type="EntityFields">
        <TAG><![CDATA[#PRIMEIROREGISTO:ENTIDADE:Notas#]]></TAG>
        <VALUE><![CDATA[#PRIMEIROREGISTO:ENTIDADE:Notas#]]></VALUE>
        <XPATH><![CDATA[/CARD/ENTITIES/ENTITY[TYPE='P']/PROPERTIES/PROPERTY[NAME='Notas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  <FIELD type="EntityFields" label="Tipo" source-type="EntityFields">
        <TAG><![CDATA[#PRIMEIROREGISTO:ENTIDADE:Tipo#]]></TAG>
        <VALUE><![CDATA[#PRIMEIROREGISTO:ENTIDADE:Tipo#]]></VALUE>
        <XPATH><![CDATA[/CARD/ENTITIES/ENTITY[TYPE='P']/PROPERTIES/PROPERTY[NAME='Tipo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Data_Contrato" source-type="AdditionalFields">
        <TAG><![CDATA[#PRIMEIROREGISTO:CA:Data_Contrato#]]></TAG>
        <VALUE><![CDATA[#PRIMEIROREGISTO:CA:Data_Contrato#]]></VALUE>
        <XPATH><![CDATA[/CARD/FIELDS/FIELD[NAME='Data_Contrato']/VALUE]]></XPATH>
      </FIELD>
      <FIELD type="AdditionalFields" label="Localizacao" source-type="AdditionalFields">
        <TAG><![CDATA[#PRIMEIROREGISTO:CA:Localizacao#]]></TAG>
        <VALUE><![CDATA[#PRIMEIROREGISTO:CA:Localizacao#]]></VALUE>
        <XPATH><![CDATA[/CARD/FIELDS/FIELD[NAME='Localizacao']/VALUE]]></XPATH>
      </FIELD>
      <FIELD type="AdditionalFields" label="Prop" source-type="AdditionalFields">
        <TAG><![CDATA[#PRIMEIROREGISTO:CA:Prop#]]></TAG>
        <VALUE><![CDATA[#PRIMEIROREGISTO:CA:Prop#]]></VALUE>
        <XPATH><![CDATA[/CARD/FIELDS/FIELD[NAME='Prop']/VALUE]]></XPATH>
      </FIELD>
      <FIELD type="AdditionalFields" label="Departamento" source-type="AdditionalFields">
        <TAG><![CDATA[#PRIMEIROREGISTO:CA:Departamento#]]></TAG>
        <VALUE><![CDATA[#PRIMEIROREGISTO:CA:Departamento#]]></VALUE>
        <XPATH><![CDATA[/CARD/FIELDS/FIELD[NAME='Departamento']/VALUE]]></XPATH>
      </FIELD>
      <FIELD type="AdditionalFields" label="Est. Doc" source-type="AdditionalFields">
        <TAG><![CDATA[#PRIMEIROREGISTO:CA:Est. Doc#]]></TAG>
        <VALUE><![CDATA[#PRIMEIROREGISTO:CA:Est. Doc#]]></VALUE>
        <XPATH><![CDATA[/CARD/FIELDS/FIELD[NAME='Est. Doc']/VALUE]]></XPATH>
      </FIELD>
      <FIELD type="AdditionalFields" label="CN_1" source-type="AdditionalFields">
        <TAG><![CDATA[#PRIMEIROREGISTO:CA:CN_1#]]></TAG>
        <VALUE><![CDATA[#PRIMEIROREGISTO:CA:CN_1#]]></VALUE>
        <XPATH><![CDATA[/CARD/FIELDS/FIELD[NAME='CN_1']/VALUE]]></XPATH>
      </FIELD>
      <FIELD type="AdditionalFields" label="CN_2" source-type="AdditionalFields">
        <TAG><![CDATA[#PRIMEIROREGISTO:CA:CN_2#]]></TAG>
        <VALUE><![CDATA[#PRIMEIROREGISTO:CA:CN_2#]]></VALUE>
        <XPATH><![CDATA[/CARD/FIELDS/FIELD[NAME='CN_2']/VALUE]]></XPATH>
      </FIELD>
      <FIELD type="AdditionalFields" label="CN_3" source-type="AdditionalFields">
        <TAG><![CDATA[#PRIMEIROREGISTO:CA:CN_3#]]></TAG>
        <VALUE><![CDATA[#PRIMEIROREGISTO:CA:CN_3#]]></VALUE>
        <XPATH><![CDATA[/CARD/FIELDS/FIELD[NAME='CN_3']/VALUE]]></XPATH>
      </FIELD>
      <FIELD type="AdditionalFields" label="CN_4" source-type="AdditionalFields">
        <TAG><![CDATA[#PRIMEIROREGISTO:CA:CN_4#]]></TAG>
        <VALUE><![CDATA[#PRIMEIROREGISTO:CA:CN_4#]]></VALUE>
        <XPATH><![CDATA[/CARD/FIELDS/FIELD[NAME='CN_4']/VALUE]]></XPATH>
      </FIELD>
      <FIELD type="AdditionalFields" label="CN_5" source-type="AdditionalFields">
        <TAG><![CDATA[#PRIMEIROREGISTO:CA:CN_5#]]></TAG>
        <VALUE><![CDATA[#PRIMEIROREGISTO:CA:CN_5#]]></VALUE>
        <XPATH><![CDATA[/CARD/FIELDS/FIELD[NAME='CN_5']/VALUE]]></XPATH>
      </FIELD>
      <FIELD type="AdditionalFields" label="CN_6" source-type="AdditionalFields">
        <TAG><![CDATA[#PRIMEIROREGISTO:CA:CN_6#]]></TAG>
        <VALUE><![CDATA[#PRIMEIROREGISTO:CA:CN_6#]]></VALUE>
        <XPATH><![CDATA[/CARD/FIELDS/FIELD[NAME='CN_6']/VALUE]]></XPATH>
      </FIELD>
      <FIELD type="AdditionalFields" label="CN_7" source-type="AdditionalFields">
        <TAG><![CDATA[#PRIMEIROREGISTO:CA:CN_7#]]></TAG>
        <VALUE><![CDATA[#PRIMEIROREGISTO:CA:CN_7#]]></VALUE>
        <XPATH><![CDATA[/CARD/FIELDS/FIELD[NAME='CN_7']/VALUE]]></XPATH>
      </FIELD>
      <FIELD type="AdditionalFields" label="CN_8" source-type="AdditionalFields">
        <TAG><![CDATA[#PRIMEIROREGISTO:CA:CN_8#]]></TAG>
        <VALUE><![CDATA[#PRIMEIROREGISTO:CA:CN_8#]]></VALUE>
        <XPATH><![CDATA[/CARD/FIELDS/FIELD[NAME='CN_8']/VALUE]]></XPATH>
      </FIELD>
      <FIELD type="AdditionalFields" label="DataExpedicao" source-type="AdditionalFields">
        <TAG><![CDATA[#PRIMEIROREGISTO:CA:DataExpedicao#]]></TAG>
        <VALUE><![CDATA[#PRIMEIROREGISTO:CA:DataExpedicao#]]></VALUE>
        <XPATH><![CDATA[/CARD/FIELDS/FIELD[NAME='DataExpedicao']/VALUE]]></XPATH>
      </FIELD>
      <FIELD type="AdditionalFields" label="TipoCertificado" source-type="AdditionalFields">
        <TAG><![CDATA[#PRIMEIROREGISTO:CA:TipoCertificado#]]></TAG>
        <VALUE><![CDATA[#PRIMEIROREGISTO:CA:TipoCertificado#]]></VALUE>
        <XPATH><![CDATA[/CARD/FIELDS/FIELD[NAME='TipoCertificado']/VALUE]]></XPATH>
      </FIELD>
      <FIELD type="AdditionalFields" label="LocalEntrada" source-type="AdditionalFields">
        <TAG><![CDATA[#PRIMEIROREGISTO:CA:LocalEntrada#]]></TAG>
        <VALUE><![CDATA[#PRIMEIROREGISTO:CA:LocalEntrada#]]></VALUE>
        <XPATH><![CDATA[/CARD/FIELDS/FIELD[NAME='LocalEntrada']/VALUE]]></XPATH>
      </FIELD>
      <FIELD type="AdditionalFields" label="Q1_URL" source-type="AdditionalFields">
        <TAG><![CDATA[#PRIMEIROREGISTO:CA:Q1_URL#]]></TAG>
        <VALUE><![CDATA[#PRIMEIROREGISTO:CA:Q1_URL#]]></VALUE>
        <XPATH><![CDATA[/CARD/FIELDS/FIELD[NAME='Q1_URL']/VALUE]]></XPATH>
      </FIELD>
      <FIELD type="AdditionalFields" label="Fase" source-type="AdditionalFields">
        <TAG><![CDATA[#PRIMEIROREGISTO:CA:Fase#]]></TAG>
        <VALUE><![CDATA[#PRIMEIROREGISTO:CA:Fase#]]></VALUE>
        <XPATH><![CDATA[/CARD/FIELDS/FIELD[NAME='Fase']/VALUE]]></XPATH>
      </FIELD>
      <FIELD type="AdditionalFields" label="numDoc" source-type="AdditionalFields">
        <TAG><![CDATA[#PRIMEIROREGISTO:CA:numDoc#]]></TAG>
        <VALUE><![CDATA[#PRIMEIROREGISTO:CA:numDoc#]]></VALUE>
        <XPATH><![CDATA[/CARD/FIELDS/FIELD[NAME='numDoc']/VALUE]]></XPATH>
      </FIELD>
      <FIELD type="AdditionalFields" label="DOC_FIN_ID" source-type="AdditionalFields">
        <TAG><![CDATA[#PRIMEIROREGISTO:CA:DOC_FIN_ID#]]></TAG>
        <VALUE><![CDATA[#PRIMEIROREGISTO:CA:DOC_FIN_ID#]]></VALUE>
        <XPATH><![CDATA[/CARD/FIELDS/FIELD[NAME='DOC_FIN_ID']/VALUE]]></XPATH>
      </FIELD>
      <FIELD type="AdditionalFields" label="SgQueueID" source-type="AdditionalFields">
        <TAG><![CDATA[#PRIMEIROREGISTO:CA:SgQueueID#]]></TAG>
        <VALUE><![CDATA[#PRIMEIROREGISTO:CA:SgQueueID#]]></VALUE>
        <XPATH><![CDATA[/CARD/FIELDS/FIELD[NAME='SgQueueID']/VALUE]]></XPATH>
      </FIELD>
      <FIELD type="AdditionalFields" label="Nome_Promotor" source-type="AdditionalFields">
        <TAG><![CDATA[#PRIMEIROREGISTO:CA:Nome_Promotor#]]></TAG>
        <VALUE><![CDATA[#PRIMEIROREGISTO:CA:Nome_Promotor#]]></VALUE>
        <XPATH><![CDATA[/CARD/FIELDS/FIELD[NAME='Nome_Promotor']/VALUE]]></XPATH>
      </FIELD>
      <FIELD type="AdditionalFields" label="RefProcesso" source-type="AdditionalFields">
        <TAG><![CDATA[#PRIMEIROREGISTO:CA:RefProcesso#]]></TAG>
        <VALUE><![CDATA[#PRIMEIROREGISTO:CA:RefProcesso#]]></VALUE>
        <XPATH><![CDATA[/CARD/FIELDS/FIELD[NAME='RefProcesso']/VALUE]]></XPATH>
      </FIELD>
      <FIELD type="AdditionalFields" label="Tribunal" source-type="AdditionalFields">
        <TAG><![CDATA[#PRIMEIROREGISTO:CA:Tribunal#]]></TAG>
        <VALUE><![CDATA[#PRIMEIROREGISTO:CA:Tribunal#]]></VALUE>
        <XPATH><![CDATA[/CARD/FIELDS/FIELD[NAME='Tribunal']/VALUE]]></XPATH>
      </FIELD>
      <FIELD type="AdditionalFields" label="N_Proc_Trib" source-type="AdditionalFields">
        <TAG><![CDATA[#PRIMEIROREGISTO:CA:N_Proc_Trib#]]></TAG>
        <VALUE><![CDATA[#PRIMEIROREGISTO:CA:N_Proc_Trib#]]></VALUE>
        <XPATH><![CDATA[/CARD/FIELDS/FIELD[NAME='N_Proc_Trib']/VALUE]]></XPATH>
      </FIELD>
      <FIELD type="AdditionalFields" label="Seccao_Juizo" source-type="AdditionalFields">
        <TAG><![CDATA[#PRIMEIROREGISTO:CA:Seccao_Juizo#]]></TAG>
        <VALUE><![CDATA[#PRIMEIROREGISTO:CA:Seccao_Juizo#]]></VALUE>
        <XPATH><![CDATA[/CARD/FIELDS/FIELD[NAME='Seccao_Juizo']/VALUE]]></XPATH>
      </FIELD>
      <FIELD type="AdditionalFields" label="Valor_da_accao" source-type="AdditionalFields">
        <TAG><![CDATA[#PRIMEIROREGISTO:CA:Valor_da_accao#]]></TAG>
        <VALUE><![CDATA[#PRIMEIROREGISTO:CA:Valor_da_accao#]]></VALUE>
        <XPATH><![CDATA[/CARD/FIELDS/FIELD[NAME='Valor_da_accao']/VALUE]]></XPATH>
      </FIELD>
      <FIELD type="AdditionalFields" label="Tipo_da_accao" source-type="AdditionalFields">
        <TAG><![CDATA[#PRIMEIROREGISTO:CA:Tipo_da_accao#]]></TAG>
        <VALUE><![CDATA[#PRIMEIROREGISTO:CA:Tipo_da_accao#]]></VALUE>
        <XPATH><![CDATA[/CARD/FIELDS/FIELD[NAME='Tipo_da_accao']/VALUE]]></XPATH>
      </FIELD>
      <FIELD type="AdditionalFields" label="sep" source-type="AdditionalFields">
        <TAG><![CDATA[#PRIMEIROREGISTO:CA:sep#]]></TAG>
        <VALUE><![CDATA[#PRIMEIROREGISTO:CA:sep#]]></VALUE>
        <XPATH><![CDATA[/CARD/FIELDS/FIELD[NAME='sep']/VALUE]]></XPATH>
      </FIELD>
      <FIELD type="AdditionalFields" label="Separador" source-type="AdditionalFields">
        <TAG><![CDATA[#PRIMEIROREGISTO:CA:Separador#]]></TAG>
        <VALUE><![CDATA[#PRIMEIROREGISTO:CA:Separador#]]></VALUE>
        <XPATH><![CDATA[/CARD/FIELDS/FIELD[NAME='Separador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N_Proc_DVO" source-type="AdditionalFields">
        <TAG><![CDATA[#PRIMEIROREGISTO:CA:N_Proc_DVO#]]></TAG>
        <VALUE><![CDATA[#PRIMEIROREGISTO:CA:N_Proc_DVO#]]></VALUE>
        <XPATH><![CDATA[/CARD/FIELDS/FIELD[NAME='N_Proc_DVO']/VALUE]]></XPATH>
      </FIELD>
      <FIELD type="AdditionalFields" label="NOME_EMPREEND" source-type="AdditionalFields">
        <TAG><![CDATA[#PRIMEIROREGISTO:CA:NOME_EMPREEND#]]></TAG>
        <VALUE><![CDATA[#PRIMEIROREGISTO:CA:NOME_EMPREEND#]]></VALUE>
        <XPATH><![CDATA[/CARD/FIELDS/FIELD[NAME='NOME_EMPREEND']/VALUE]]></XPATH>
      </FIELD>
      <FIELD type="AdditionalFields" label="MORADA" source-type="AdditionalFields">
        <TAG><![CDATA[#PRIMEIROREGISTO:CA:MORADA#]]></TAG>
        <VALUE><![CDATA[#PRIMEIROREGISTO:CA:MORADA#]]></VALUE>
        <XPATH><![CDATA[/CARD/FIELDS/FIELD[NAME='MORADA']/VALUE]]></XPATH>
      </FIELD>
      <FIELD type="AdditionalFields" label="COD_POSTAL" source-type="AdditionalFields">
        <TAG><![CDATA[#PRIMEIROREGISTO:CA:COD_POSTAL#]]></TAG>
        <VALUE><![CDATA[#PRIMEIROREGISTO:CA:COD_POSTAL#]]></VALUE>
        <XPATH><![CDATA[/CARD/FIELDS/FIELD[NAME='COD_POSTAL']/VALUE]]></XPATH>
      </FIELD>
      <FIELD type="AdditionalFields" label="CONCELHO" source-type="AdditionalFields">
        <TAG><![CDATA[#PRIMEIROREGISTO:CA:CONCELHO#]]></TAG>
        <VALUE><![CDATA[#PRIMEIROREGISTO:CA:CONCELHO#]]></VALUE>
        <XPATH><![CDATA[/CARD/FIELDS/FIELD[NAME='CONCELHO']/VALUE]]></XPATH>
      </FIELD>
      <FIELD type="AdditionalFields" label="NIF" source-type="AdditionalFields">
        <TAG><![CDATA[#PRIMEIROREGISTO:CA:NIF#]]></TAG>
        <VALUE><![CDATA[#PRIMEIROREGISTO:CA:NIF#]]></VALUE>
        <XPATH><![CDATA[/CARD/FIELDS/FIELD[NAME='NIF']/VALUE]]></XPATH>
      </FIELD>
      <FIELD type="AdditionalFields" label="PROC_A_VOLANT" source-type="AdditionalFields">
        <TAG><![CDATA[#PRIMEIROREGISTO:CA:PROC_A_VOLANT#]]></TAG>
        <VALUE><![CDATA[#PRIMEIROREGISTO:CA:PROC_A_VOLANT#]]></VALUE>
        <XPATH><![CDATA[/CARD/FIELDS/FIELD[NAME='PROC_A_VOLANT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Data_Contrato" source-type="AdditionalFields">
        <TAG><![CDATA[#PRIMEIROPROCESSO:CA:Data_Contrato#]]></TAG>
        <VALUE><![CDATA[#PRIMEIROPROCESSO:CA:Data_Contrato#]]></VALUE>
        <XPATH><![CDATA[/CARD/FIELDS/FIELD[NAME='Data_Contrato']/VALUE]]></XPATH>
      </FIELD>
      <FIELD type="AdditionalFields" label="Localizacao" source-type="AdditionalFields">
        <TAG><![CDATA[#PRIMEIROPROCESSO:CA:Localizacao#]]></TAG>
        <VALUE><![CDATA[#PRIMEIROPROCESSO:CA:Localizacao#]]></VALUE>
        <XPATH><![CDATA[/CARD/FIELDS/FIELD[NAME='Localizacao']/VALUE]]></XPATH>
      </FIELD>
      <FIELD type="AdditionalFields" label="Prop" source-type="AdditionalFields">
        <TAG><![CDATA[#PRIMEIROPROCESSO:CA:Prop#]]></TAG>
        <VALUE><![CDATA[#PRIMEIROPROCESSO:CA:Prop#]]></VALUE>
        <XPATH><![CDATA[/CARD/FIELDS/FIELD[NAME='Prop']/VALUE]]></XPATH>
      </FIELD>
      <FIELD type="AdditionalFields" label="Departamento" source-type="AdditionalFields">
        <TAG><![CDATA[#PRIMEIROPROCESSO:CA:Departamento#]]></TAG>
        <VALUE><![CDATA[#PRIMEIROPROCESSO:CA:Departamento#]]></VALUE>
        <XPATH><![CDATA[/CARD/FIELDS/FIELD[NAME='Departamento']/VALUE]]></XPATH>
      </FIELD>
      <FIELD type="AdditionalFields" label="Est. Doc" source-type="AdditionalFields">
        <TAG><![CDATA[#PRIMEIROPROCESSO:CA:Est. Doc#]]></TAG>
        <VALUE><![CDATA[#PRIMEIROPROCESSO:CA:Est. Doc#]]></VALUE>
        <XPATH><![CDATA[/CARD/FIELDS/FIELD[NAME='Est. Doc']/VALUE]]></XPATH>
      </FIELD>
      <FIELD type="AdditionalFields" label="CN_1" source-type="AdditionalFields">
        <TAG><![CDATA[#PRIMEIROPROCESSO:CA:CN_1#]]></TAG>
        <VALUE><![CDATA[#PRIMEIROPROCESSO:CA:CN_1#]]></VALUE>
        <XPATH><![CDATA[/CARD/FIELDS/FIELD[NAME='CN_1']/VALUE]]></XPATH>
      </FIELD>
      <FIELD type="AdditionalFields" label="CN_2" source-type="AdditionalFields">
        <TAG><![CDATA[#PRIMEIROPROCESSO:CA:CN_2#]]></TAG>
        <VALUE><![CDATA[#PRIMEIROPROCESSO:CA:CN_2#]]></VALUE>
        <XPATH><![CDATA[/CARD/FIELDS/FIELD[NAME='CN_2']/VALUE]]></XPATH>
      </FIELD>
      <FIELD type="AdditionalFields" label="CN_3" source-type="AdditionalFields">
        <TAG><![CDATA[#PRIMEIROPROCESSO:CA:CN_3#]]></TAG>
        <VALUE><![CDATA[#PRIMEIROPROCESSO:CA:CN_3#]]></VALUE>
        <XPATH><![CDATA[/CARD/FIELDS/FIELD[NAME='CN_3']/VALUE]]></XPATH>
      </FIELD>
      <FIELD type="AdditionalFields" label="CN_4" source-type="AdditionalFields">
        <TAG><![CDATA[#PRIMEIROPROCESSO:CA:CN_4#]]></TAG>
        <VALUE><![CDATA[#PRIMEIROPROCESSO:CA:CN_4#]]></VALUE>
        <XPATH><![CDATA[/CARD/FIELDS/FIELD[NAME='CN_4']/VALUE]]></XPATH>
      </FIELD>
      <FIELD type="AdditionalFields" label="CN_5" source-type="AdditionalFields">
        <TAG><![CDATA[#PRIMEIROPROCESSO:CA:CN_5#]]></TAG>
        <VALUE><![CDATA[#PRIMEIROPROCESSO:CA:CN_5#]]></VALUE>
        <XPATH><![CDATA[/CARD/FIELDS/FIELD[NAME='CN_5']/VALUE]]></XPATH>
      </FIELD>
      <FIELD type="AdditionalFields" label="CN_6" source-type="AdditionalFields">
        <TAG><![CDATA[#PRIMEIROPROCESSO:CA:CN_6#]]></TAG>
        <VALUE><![CDATA[#PRIMEIROPROCESSO:CA:CN_6#]]></VALUE>
        <XPATH><![CDATA[/CARD/FIELDS/FIELD[NAME='CN_6']/VALUE]]></XPATH>
      </FIELD>
      <FIELD type="AdditionalFields" label="CN_7" source-type="AdditionalFields">
        <TAG><![CDATA[#PRIMEIROPROCESSO:CA:CN_7#]]></TAG>
        <VALUE><![CDATA[#PRIMEIROPROCESSO:CA:CN_7#]]></VALUE>
        <XPATH><![CDATA[/CARD/FIELDS/FIELD[NAME='CN_7']/VALUE]]></XPATH>
      </FIELD>
      <FIELD type="AdditionalFields" label="CN_8" source-type="AdditionalFields">
        <TAG><![CDATA[#PRIMEIROPROCESSO:CA:CN_8#]]></TAG>
        <VALUE><![CDATA[#PRIMEIROPROCESSO:CA:CN_8#]]></VALUE>
        <XPATH><![CDATA[/CARD/FIELDS/FIELD[NAME='CN_8']/VALUE]]></XPATH>
      </FIELD>
      <FIELD type="AdditionalFields" label="DataExpedicao" source-type="AdditionalFields">
        <TAG><![CDATA[#PRIMEIROPROCESSO:CA:DataExpedicao#]]></TAG>
        <VALUE><![CDATA[#PRIMEIROPROCESSO:CA:DataExpedicao#]]></VALUE>
        <XPATH><![CDATA[/CARD/FIELDS/FIELD[NAME='DataExpedicao']/VALUE]]></XPATH>
      </FIELD>
      <FIELD type="AdditionalFields" label="TipoCertificado" source-type="AdditionalFields">
        <TAG><![CDATA[#PRIMEIROPROCESSO:CA:TipoCertificado#]]></TAG>
        <VALUE><![CDATA[#PRIMEIROPROCESSO:CA:TipoCertificado#]]></VALUE>
        <XPATH><![CDATA[/CARD/FIELDS/FIELD[NAME='TipoCertificado']/VALUE]]></XPATH>
      </FIELD>
      <FIELD type="AdditionalFields" label="LocalEntrada" source-type="AdditionalFields">
        <TAG><![CDATA[#PRIMEIROPROCESSO:CA:LocalEntrada#]]></TAG>
        <VALUE><![CDATA[#PRIMEIROPROCESSO:CA:LocalEntrada#]]></VALUE>
        <XPATH><![CDATA[/CARD/FIELDS/FIELD[NAME='LocalEntrada']/VALUE]]></XPATH>
      </FIELD>
      <FIELD type="AdditionalFields" label="Q1_URL" source-type="AdditionalFields">
        <TAG><![CDATA[#PRIMEIROPROCESSO:CA:Q1_URL#]]></TAG>
        <VALUE><![CDATA[#PRIMEIROPROCESSO:CA:Q1_URL#]]></VALUE>
        <XPATH><![CDATA[/CARD/FIELDS/FIELD[NAME='Q1_URL']/VALUE]]></XPATH>
      </FIELD>
      <FIELD type="AdditionalFields" label="Fase" source-type="AdditionalFields">
        <TAG><![CDATA[#PRIMEIROPROCESSO:CA:Fase#]]></TAG>
        <VALUE><![CDATA[#PRIMEIROPROCESSO:CA:Fase#]]></VALUE>
        <XPATH><![CDATA[/CARD/FIELDS/FIELD[NAME='Fase']/VALUE]]></XPATH>
      </FIELD>
      <FIELD type="AdditionalFields" label="numDoc" source-type="AdditionalFields">
        <TAG><![CDATA[#PRIMEIROPROCESSO:CA:numDoc#]]></TAG>
        <VALUE><![CDATA[#PRIMEIROPROCESSO:CA:numDoc#]]></VALUE>
        <XPATH><![CDATA[/CARD/FIELDS/FIELD[NAME='numDoc']/VALUE]]></XPATH>
      </FIELD>
      <FIELD type="AdditionalFields" label="DOC_FIN_ID" source-type="AdditionalFields">
        <TAG><![CDATA[#PRIMEIROPROCESSO:CA:DOC_FIN_ID#]]></TAG>
        <VALUE><![CDATA[#PRIMEIROPROCESSO:CA:DOC_FIN_ID#]]></VALUE>
        <XPATH><![CDATA[/CARD/FIELDS/FIELD[NAME='DOC_FIN_ID']/VALUE]]></XPATH>
      </FIELD>
      <FIELD type="AdditionalFields" label="SgQueueID" source-type="AdditionalFields">
        <TAG><![CDATA[#PRIMEIROPROCESSO:CA:SgQueueID#]]></TAG>
        <VALUE><![CDATA[#PRIMEIROPROCESSO:CA:SgQueueID#]]></VALUE>
        <XPATH><![CDATA[/CARD/FIELDS/FIELD[NAME='SgQueueID']/VALUE]]></XPATH>
      </FIELD>
      <FIELD type="AdditionalFields" label="Nome_Promotor" source-type="AdditionalFields">
        <TAG><![CDATA[#PRIMEIROPROCESSO:CA:Nome_Promotor#]]></TAG>
        <VALUE><![CDATA[#PRIMEIROPROCESSO:CA:Nome_Promotor#]]></VALUE>
        <XPATH><![CDATA[/CARD/FIELDS/FIELD[NAME='Nome_Promotor']/VALUE]]></XPATH>
      </FIELD>
      <FIELD type="AdditionalFields" label="RefProcesso" source-type="AdditionalFields">
        <TAG><![CDATA[#PRIMEIROPROCESSO:CA:RefProcesso#]]></TAG>
        <VALUE><![CDATA[#PRIMEIROPROCESSO:CA:RefProcesso#]]></VALUE>
        <XPATH><![CDATA[/CARD/FIELDS/FIELD[NAME='RefProcesso']/VALUE]]></XPATH>
      </FIELD>
      <FIELD type="AdditionalFields" label="Tribunal" source-type="AdditionalFields">
        <TAG><![CDATA[#PRIMEIROPROCESSO:CA:Tribunal#]]></TAG>
        <VALUE><![CDATA[#PRIMEIROPROCESSO:CA:Tribunal#]]></VALUE>
        <XPATH><![CDATA[/CARD/FIELDS/FIELD[NAME='Tribunal']/VALUE]]></XPATH>
      </FIELD>
      <FIELD type="AdditionalFields" label="N_Proc_Trib" source-type="AdditionalFields">
        <TAG><![CDATA[#PRIMEIROPROCESSO:CA:N_Proc_Trib#]]></TAG>
        <VALUE><![CDATA[#PRIMEIROPROCESSO:CA:N_Proc_Trib#]]></VALUE>
        <XPATH><![CDATA[/CARD/FIELDS/FIELD[NAME='N_Proc_Trib']/VALUE]]></XPATH>
      </FIELD>
      <FIELD type="AdditionalFields" label="Seccao_Juizo" source-type="AdditionalFields">
        <TAG><![CDATA[#PRIMEIROPROCESSO:CA:Seccao_Juizo#]]></TAG>
        <VALUE><![CDATA[#PRIMEIROPROCESSO:CA:Seccao_Juizo#]]></VALUE>
        <XPATH><![CDATA[/CARD/FIELDS/FIELD[NAME='Seccao_Juizo']/VALUE]]></XPATH>
      </FIELD>
      <FIELD type="AdditionalFields" label="Valor_da_accao" source-type="AdditionalFields">
        <TAG><![CDATA[#PRIMEIROPROCESSO:CA:Valor_da_accao#]]></TAG>
        <VALUE><![CDATA[#PRIMEIROPROCESSO:CA:Valor_da_accao#]]></VALUE>
        <XPATH><![CDATA[/CARD/FIELDS/FIELD[NAME='Valor_da_accao']/VALUE]]></XPATH>
      </FIELD>
      <FIELD type="AdditionalFields" label="Tipo_da_accao" source-type="AdditionalFields">
        <TAG><![CDATA[#PRIMEIROPROCESSO:CA:Tipo_da_accao#]]></TAG>
        <VALUE><![CDATA[#PRIMEIROPROCESSO:CA:Tipo_da_accao#]]></VALUE>
        <XPATH><![CDATA[/CARD/FIELDS/FIELD[NAME='Tipo_da_accao']/VALUE]]></XPATH>
      </FIELD>
      <FIELD type="AdditionalFields" label="sep" source-type="AdditionalFields">
        <TAG><![CDATA[#PRIMEIROPROCESSO:CA:sep#]]></TAG>
        <VALUE><![CDATA[#PRIMEIROPROCESSO:CA:sep#]]></VALUE>
        <XPATH><![CDATA[/CARD/FIELDS/FIELD[NAME='sep']/VALUE]]></XPATH>
      </FIELD>
      <FIELD type="AdditionalFields" label="Separador" source-type="AdditionalFields">
        <TAG><![CDATA[#PRIMEIROPROCESSO:CA:Separador#]]></TAG>
        <VALUE><![CDATA[#PRIMEIROPROCESSO:CA:Separador#]]></VALUE>
        <XPATH><![CDATA[/CARD/FIELDS/FIELD[NAME='Separador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N_Proc_DVO" source-type="AdditionalFields">
        <TAG><![CDATA[#PRIMEIROPROCESSO:CA:N_Proc_DVO#]]></TAG>
        <VALUE><![CDATA[#PRIMEIROPROCESSO:CA:N_Proc_DVO#]]></VALUE>
        <XPATH><![CDATA[/CARD/FIELDS/FIELD[NAME='N_Proc_DVO']/VALUE]]></XPATH>
      </FIELD>
      <FIELD type="AdditionalFields" label="NOME_EMPREEND" source-type="AdditionalFields">
        <TAG><![CDATA[#PRIMEIROPROCESSO:CA:NOME_EMPREEND#]]></TAG>
        <VALUE><![CDATA[#PRIMEIROPROCESSO:CA:NOME_EMPREEND#]]></VALUE>
        <XPATH><![CDATA[/CARD/FIELDS/FIELD[NAME='NOME_EMPREEND']/VALUE]]></XPATH>
      </FIELD>
      <FIELD type="AdditionalFields" label="MORADA" source-type="AdditionalFields">
        <TAG><![CDATA[#PRIMEIROPROCESSO:CA:MORADA#]]></TAG>
        <VALUE><![CDATA[#PRIMEIROPROCESSO:CA:MORADA#]]></VALUE>
        <XPATH><![CDATA[/CARD/FIELDS/FIELD[NAME='MORADA']/VALUE]]></XPATH>
      </FIELD>
      <FIELD type="AdditionalFields" label="COD_POSTAL" source-type="AdditionalFields">
        <TAG><![CDATA[#PRIMEIROPROCESSO:CA:COD_POSTAL#]]></TAG>
        <VALUE><![CDATA[#PRIMEIROPROCESSO:CA:COD_POSTAL#]]></VALUE>
        <XPATH><![CDATA[/CARD/FIELDS/FIELD[NAME='COD_POSTAL']/VALUE]]></XPATH>
      </FIELD>
      <FIELD type="AdditionalFields" label="CONCELHO" source-type="AdditionalFields">
        <TAG><![CDATA[#PRIMEIROPROCESSO:CA:CONCELHO#]]></TAG>
        <VALUE><![CDATA[#PRIMEIROPROCESSO:CA:CONCELHO#]]></VALUE>
        <XPATH><![CDATA[/CARD/FIELDS/FIELD[NAME='CONCELHO']/VALUE]]></XPATH>
      </FIELD>
      <FIELD type="AdditionalFields" label="NIF" source-type="AdditionalFields">
        <TAG><![CDATA[#PRIMEIROPROCESSO:CA:NIF#]]></TAG>
        <VALUE><![CDATA[#PRIMEIROPROCESSO:CA:NIF#]]></VALUE>
        <XPATH><![CDATA[/CARD/FIELDS/FIELD[NAME='NIF']/VALUE]]></XPATH>
      </FIELD>
      <FIELD type="AdditionalFields" label="PROC_A_VOLANT" source-type="AdditionalFields">
        <TAG><![CDATA[#PRIMEIROPROCESSO:CA:PROC_A_VOLANT#]]></TAG>
        <VALUE><![CDATA[#PRIMEIROPROCESSO:CA:PROC_A_VOLANT#]]></VALUE>
        <XPATH><![CDATA[/CARD/FIELDS/FIELD[NAME='PROC_A_VOLANT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Nome Registado" source-type="EntityFields">
        <TAG><![CDATA[#REGISTO:ENTIDADE:Nome Registado#]]></TAG>
        <VALUE><![CDATA[#REGISTO:ENTIDADE:Nome Registado#]]></VALUE>
        <XPATH><![CDATA[/CARD/ENTITIES/ENTITY[TYPE='P']/PROPERTIES/PROPERTY[NAME='Nome Registado']/VALUE]]></XPATH>
      </FIELD>
      <FIELD type="EntityFields" label="Primeiro Nome" source-type="EntityFields">
        <TAG><![CDATA[#REGISTO:ENTIDADE:Primeiro Nome#]]></TAG>
        <VALUE><![CDATA[#REGISTO:ENTIDADE:Primeiro Nome#]]></VALUE>
        <XPATH><![CDATA[/CARD/ENTITIES/ENTITY[TYPE='P']/PROPERTIES/PROPERTY[NAME='Primeiro Nome']/VALUE]]></XPATH>
      </FIELD>
      <FIELD type="EntityFields" label="Nomes do Meio" source-type="EntityFields">
        <TAG><![CDATA[#REGISTO:ENTIDADE:Nomes do Meio#]]></TAG>
        <VALUE><![CDATA[#REGISTO:ENTIDADE:Nomes do Meio#]]></VALUE>
        <XPATH><![CDATA[/CARD/ENTITIES/ENTITY[TYPE='P']/PROPERTIES/PROPERTY[NAME='Nomes do Meio']/VALUE]]></XPATH>
      </FIELD>
      <FIELD type="EntityFields" label="Último Nome" source-type="EntityFields">
        <TAG><![CDATA[#REGISTO:ENTIDADE:Último Nome#]]></TAG>
        <VALUE><![CDATA[#REGISTO:ENTIDADE:Último Nome#]]></VALUE>
        <XPATH><![CDATA[/CARD/ENTITIES/ENTITY[TYPE='P']/PROPERTIES/PROPERTY[NAME='Último Nome']/VALUE]]></XPATH>
      </FIELD>
      <FIELD type="EntityFields" label="Género" source-type="EntityFields">
        <TAG><![CDATA[#REGISTO:ENTIDADE:Género#]]></TAG>
        <VALUE><![CDATA[#REGISTO:ENTIDADE:Género#]]></VALUE>
        <XPATH><![CDATA[/CARD/ENTITIES/ENTITY[TYPE='P']/PROPERTIES/PROPERTY[NAME='Género']/VALUE]]></XPATH>
      </FIELD>
      <FIELD type="EntityFields" label="País" source-type="EntityFields">
        <TAG><![CDATA[#REGISTO:ENTIDADE:País#]]></TAG>
        <VALUE><![CDATA[#REGISTO:ENTIDADE:País#]]></VALUE>
        <XPATH><![CDATA[/CARD/ENTITIES/ENTITY[TYPE='P']/PROPERTIES/PROPERTY[NAME='País']/VALUE]]></XPATH>
      </FIELD>
      <FIELD type="EntityFields" label="Telefone" source-type="EntityFields">
        <TAG><![CDATA[#REGISTO:ENTIDADE:Telefone#]]></TAG>
        <VALUE><![CDATA[#REGISTO:ENTIDADE:Telefone#]]></VALUE>
        <XPATH><![CDATA[/CARD/ENTITIES/ENTITY[TYPE='P']/PROPERTIES/PROPERTY[NAME='Telefone']/VALUE]]></XPATH>
      </FIELD>
      <FIELD type="EntityFields" label="Fax" source-type="EntityFields">
        <TAG><![CDATA[#REGISTO:ENTIDADE:Fax#]]></TAG>
        <VALUE><![CDATA[#REGISTO:ENTIDADE:Fax#]]></VALUE>
        <XPATH><![CDATA[/CARD/ENTITIES/ENTITY[TYPE='P']/PROPERTIES/PROPERTY[NAME='Fax']/VALUE]]></XPATH>
      </FIELD>
      <FIELD type="EntityFields" label="Telemóvel" source-type="EntityFields">
        <TAG><![CDATA[#REGISTO:ENTIDADE:Telemóvel#]]></TAG>
        <VALUE><![CDATA[#REGISTO:ENTIDADE:Telemóvel#]]></VALUE>
        <XPATH><![CDATA[/CARD/ENTITIES/ENTITY[TYPE='P']/PROPERTIES/PROPERTY[NAME='Telemóvel']/VALUE]]></XPATH>
      </FIELD>
      <FIELD type="EntityFields" label="Morada" source-type="EntityFields">
        <TAG><![CDATA[#REGISTO:ENTIDADE:Morada#]]></TAG>
        <VALUE><![CDATA[#REGISTO:ENTIDADE:Morada#]]></VALUE>
        <XPATH><![CDATA[/CARD/ENTITIES/ENTITY[TYPE='P']/PROPERTIES/PROPERTY[NAME='Morada']/VALUE]]></XPATH>
      </FIELD>
      <FIELD type="EntityFields" label="Localidade" source-type="EntityFields">
        <TAG><![CDATA[#REGISTO:ENTIDADE:Localidade#]]></TAG>
        <VALUE><![CDATA[#REGISTO:ENTIDADE:Localidade#]]></VALUE>
        <XPATH><![CDATA[/CARD/ENTITIES/ENTITY[TYPE='P']/PROPERTIES/PROPERTY[NAME='Localidade']/VALUE]]></XPATH>
      </FIELD>
      <FIELD type="EntityFields" label="Codigo_Postal" source-type="EntityFields">
        <TAG><![CDATA[#REGISTO:ENTIDADE:Codigo_Postal#]]></TAG>
        <VALUE><![CDATA[#REGISTO:ENTIDADE:Codigo_Postal#]]></VALUE>
        <XPATH><![CDATA[/CARD/ENTITIES/ENTITY[TYPE='P']/PROPERTIES/PROPERTY[NAME='Codigo_Postal']/VALUE]]></XPATH>
      </FIELD>
      <FIELD type="EntityFields" label="País da Morada" source-type="EntityFields">
        <TAG><![CDATA[#REGISTO:ENTIDADE:País da Morada#]]></TAG>
        <VALUE><![CDATA[#REGISTO:ENTIDADE:País da Morada#]]></VALUE>
        <XPATH><![CDATA[/CARD/ENTITIES/ENTITY[TYPE='P']/PROPERTIES/PROPERTY[NAME='País da Morada']/VALUE]]></XPATH>
      </FIELD>
      <FIELD type="EntityFields" label="HomePage" source-type="EntityFields">
        <TAG><![CDATA[#REGISTO:ENTIDADE:HomePage#]]></TAG>
        <VALUE><![CDATA[#REGISTO:ENTIDADE:HomePage#]]></VALUE>
        <XPATH><![CDATA[/CARD/ENTITIES/ENTITY[TYPE='P']/PROPERTIES/PROPERTY[NAME='HomePage']/VALUE]]></XPATH>
      </FIELD>
      <FIELD type="EntityFields" label="Notas" source-type="EntityFields">
        <TAG><![CDATA[#REGISTO:ENTIDADE:Notas#]]></TAG>
        <VALUE><![CDATA[#REGISTO:ENTIDADE:Notas#]]></VALUE>
        <XPATH><![CDATA[/CARD/ENTITIES/ENTITY[TYPE='P']/PROPERTIES/PROPERTY[NAME='Notas']/VALUE]]></XPATH>
      </FIELD>
      <FIELD type="EntityFields" label="Nif" source-type="EntityFields">
        <TAG><![CDATA[#REGISTO:ENTIDADE:Nif#]]></TAG>
        <VALUE><![CDATA[#REGISTO:ENTIDADE:Nif#]]></VALUE>
        <XPATH><![CDATA[/CARD/ENTITIES/ENTITY[TYPE='P']/PROPERTIES/PROPERTY[NAME='Nif']/VALUE]]></XPATH>
      </FIELD>
      <FIELD type="EntityFields" label="Tipo" source-type="EntityFields">
        <TAG><![CDATA[#REGISTO:ENTIDADE:Tipo#]]></TAG>
        <VALUE><![CDATA[#REGISTO:ENTIDADE:Tipo#]]></VALUE>
        <XPATH><![CDATA[/CARD/ENTITIES/ENTITY[TYPE='P']/PROPERTIES/PROPERTY[NAME='Tipo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Data_Contrato" source-type="AdditionalFields">
        <TAG><![CDATA[#REGISTO:CA:Data_Contrato#]]></TAG>
        <VALUE><![CDATA[#REGISTO:CA:Data_Contrato#]]></VALUE>
        <XPATH><![CDATA[/CARD/FIELDS/FIELD[NAME='Data_Contrato']/VALUE]]></XPATH>
      </FIELD>
      <FIELD type="AdditionalFields" label="Localizacao" source-type="AdditionalFields">
        <TAG><![CDATA[#REGISTO:CA:Localizacao#]]></TAG>
        <VALUE><![CDATA[#REGISTO:CA:Localizacao#]]></VALUE>
        <XPATH><![CDATA[/CARD/FIELDS/FIELD[NAME='Localizacao']/VALUE]]></XPATH>
      </FIELD>
      <FIELD type="AdditionalFields" label="Prop" source-type="AdditionalFields">
        <TAG><![CDATA[#REGISTO:CA:Prop#]]></TAG>
        <VALUE><![CDATA[#REGISTO:CA:Prop#]]></VALUE>
        <XPATH><![CDATA[/CARD/FIELDS/FIELD[NAME='Prop']/VALUE]]></XPATH>
      </FIELD>
      <FIELD type="AdditionalFields" label="Departamento" source-type="AdditionalFields">
        <TAG><![CDATA[#REGISTO:CA:Departamento#]]></TAG>
        <VALUE><![CDATA[#REGISTO:CA:Departamento#]]></VALUE>
        <XPATH><![CDATA[/CARD/FIELDS/FIELD[NAME='Departamento']/VALUE]]></XPATH>
      </FIELD>
      <FIELD type="AdditionalFields" label="Est. Doc" source-type="AdditionalFields">
        <TAG><![CDATA[#REGISTO:CA:Est. Doc#]]></TAG>
        <VALUE><![CDATA[#REGISTO:CA:Est. Doc#]]></VALUE>
        <XPATH><![CDATA[/CARD/FIELDS/FIELD[NAME='Est. Doc']/VALUE]]></XPATH>
      </FIELD>
      <FIELD type="AdditionalFields" label="CN_1" source-type="AdditionalFields">
        <TAG><![CDATA[#REGISTO:CA:CN_1#]]></TAG>
        <VALUE><![CDATA[#REGISTO:CA:CN_1#]]></VALUE>
        <XPATH><![CDATA[/CARD/FIELDS/FIELD[NAME='CN_1']/VALUE]]></XPATH>
      </FIELD>
      <FIELD type="AdditionalFields" label="CN_2" source-type="AdditionalFields">
        <TAG><![CDATA[#REGISTO:CA:CN_2#]]></TAG>
        <VALUE><![CDATA[#REGISTO:CA:CN_2#]]></VALUE>
        <XPATH><![CDATA[/CARD/FIELDS/FIELD[NAME='CN_2']/VALUE]]></XPATH>
      </FIELD>
      <FIELD type="AdditionalFields" label="CN_3" source-type="AdditionalFields">
        <TAG><![CDATA[#REGISTO:CA:CN_3#]]></TAG>
        <VALUE><![CDATA[#REGISTO:CA:CN_3#]]></VALUE>
        <XPATH><![CDATA[/CARD/FIELDS/FIELD[NAME='CN_3']/VALUE]]></XPATH>
      </FIELD>
      <FIELD type="AdditionalFields" label="CN_4" source-type="AdditionalFields">
        <TAG><![CDATA[#REGISTO:CA:CN_4#]]></TAG>
        <VALUE><![CDATA[#REGISTO:CA:CN_4#]]></VALUE>
        <XPATH><![CDATA[/CARD/FIELDS/FIELD[NAME='CN_4']/VALUE]]></XPATH>
      </FIELD>
      <FIELD type="AdditionalFields" label="CN_5" source-type="AdditionalFields">
        <TAG><![CDATA[#REGISTO:CA:CN_5#]]></TAG>
        <VALUE><![CDATA[#REGISTO:CA:CN_5#]]></VALUE>
        <XPATH><![CDATA[/CARD/FIELDS/FIELD[NAME='CN_5']/VALUE]]></XPATH>
      </FIELD>
      <FIELD type="AdditionalFields" label="CN_6" source-type="AdditionalFields">
        <TAG><![CDATA[#REGISTO:CA:CN_6#]]></TAG>
        <VALUE><![CDATA[#REGISTO:CA:CN_6#]]></VALUE>
        <XPATH><![CDATA[/CARD/FIELDS/FIELD[NAME='CN_6']/VALUE]]></XPATH>
      </FIELD>
      <FIELD type="AdditionalFields" label="CN_7" source-type="AdditionalFields">
        <TAG><![CDATA[#REGISTO:CA:CN_7#]]></TAG>
        <VALUE><![CDATA[#REGISTO:CA:CN_7#]]></VALUE>
        <XPATH><![CDATA[/CARD/FIELDS/FIELD[NAME='CN_7']/VALUE]]></XPATH>
      </FIELD>
      <FIELD type="AdditionalFields" label="CN_8" source-type="AdditionalFields">
        <TAG><![CDATA[#REGISTO:CA:CN_8#]]></TAG>
        <VALUE><![CDATA[#REGISTO:CA:CN_8#]]></VALUE>
        <XPATH><![CDATA[/CARD/FIELDS/FIELD[NAME='CN_8']/VALUE]]></XPATH>
      </FIELD>
      <FIELD type="AdditionalFields" label="DataExpedicao" source-type="AdditionalFields">
        <TAG><![CDATA[#REGISTO:CA:DataExpedicao#]]></TAG>
        <VALUE><![CDATA[#REGISTO:CA:DataExpedicao#]]></VALUE>
        <XPATH><![CDATA[/CARD/FIELDS/FIELD[NAME='DataExpedicao']/VALUE]]></XPATH>
      </FIELD>
      <FIELD type="AdditionalFields" label="TipoCertificado" source-type="AdditionalFields">
        <TAG><![CDATA[#REGISTO:CA:TipoCertificado#]]></TAG>
        <VALUE><![CDATA[#REGISTO:CA:TipoCertificado#]]></VALUE>
        <XPATH><![CDATA[/CARD/FIELDS/FIELD[NAME='TipoCertificado']/VALUE]]></XPATH>
      </FIELD>
      <FIELD type="AdditionalFields" label="LocalEntrada" source-type="AdditionalFields">
        <TAG><![CDATA[#REGISTO:CA:LocalEntrada#]]></TAG>
        <VALUE><![CDATA[#REGISTO:CA:LocalEntrada#]]></VALUE>
        <XPATH><![CDATA[/CARD/FIELDS/FIELD[NAME='LocalEntrada']/VALUE]]></XPATH>
      </FIELD>
      <FIELD type="AdditionalFields" label="Q1_URL" source-type="AdditionalFields">
        <TAG><![CDATA[#REGISTO:CA:Q1_URL#]]></TAG>
        <VALUE><![CDATA[#REGISTO:CA:Q1_URL#]]></VALUE>
        <XPATH><![CDATA[/CARD/FIELDS/FIELD[NAME='Q1_URL']/VALUE]]></XPATH>
      </FIELD>
      <FIELD type="AdditionalFields" label="Fase" source-type="AdditionalFields">
        <TAG><![CDATA[#REGISTO:CA:Fase#]]></TAG>
        <VALUE><![CDATA[#REGISTO:CA:Fase#]]></VALUE>
        <XPATH><![CDATA[/CARD/FIELDS/FIELD[NAME='Fase']/VALUE]]></XPATH>
      </FIELD>
      <FIELD type="AdditionalFields" label="numDoc" source-type="AdditionalFields">
        <TAG><![CDATA[#REGISTO:CA:numDoc#]]></TAG>
        <VALUE><![CDATA[#REGISTO:CA:numDoc#]]></VALUE>
        <XPATH><![CDATA[/CARD/FIELDS/FIELD[NAME='numDoc']/VALUE]]></XPATH>
      </FIELD>
      <FIELD type="AdditionalFields" label="DOC_FIN_ID" source-type="AdditionalFields">
        <TAG><![CDATA[#REGISTO:CA:DOC_FIN_ID#]]></TAG>
        <VALUE><![CDATA[#REGISTO:CA:DOC_FIN_ID#]]></VALUE>
        <XPATH><![CDATA[/CARD/FIELDS/FIELD[NAME='DOC_FIN_ID']/VALUE]]></XPATH>
      </FIELD>
      <FIELD type="AdditionalFields" label="SgQueueID" source-type="AdditionalFields">
        <TAG><![CDATA[#REGISTO:CA:SgQueueID#]]></TAG>
        <VALUE><![CDATA[#REGISTO:CA:SgQueueID#]]></VALUE>
        <XPATH><![CDATA[/CARD/FIELDS/FIELD[NAME='SgQueueID']/VALUE]]></XPATH>
      </FIELD>
      <FIELD type="AdditionalFields" label="Nome_Promotor" source-type="AdditionalFields">
        <TAG><![CDATA[#REGISTO:CA:Nome_Promotor#]]></TAG>
        <VALUE><![CDATA[#REGISTO:CA:Nome_Promotor#]]></VALUE>
        <XPATH><![CDATA[/CARD/FIELDS/FIELD[NAME='Nome_Promotor']/VALUE]]></XPATH>
      </FIELD>
      <FIELD type="AdditionalFields" label="RefProcesso" source-type="AdditionalFields">
        <TAG><![CDATA[#REGISTO:CA:RefProcesso#]]></TAG>
        <VALUE><![CDATA[#REGISTO:CA:RefProcesso#]]></VALUE>
        <XPATH><![CDATA[/CARD/FIELDS/FIELD[NAME='RefProcesso']/VALUE]]></XPATH>
      </FIELD>
      <FIELD type="AdditionalFields" label="Tribunal" source-type="AdditionalFields">
        <TAG><![CDATA[#REGISTO:CA:Tribunal#]]></TAG>
        <VALUE><![CDATA[#REGISTO:CA:Tribunal#]]></VALUE>
        <XPATH><![CDATA[/CARD/FIELDS/FIELD[NAME='Tribunal']/VALUE]]></XPATH>
      </FIELD>
      <FIELD type="AdditionalFields" label="N_Proc_Trib" source-type="AdditionalFields">
        <TAG><![CDATA[#REGISTO:CA:N_Proc_Trib#]]></TAG>
        <VALUE><![CDATA[#REGISTO:CA:N_Proc_Trib#]]></VALUE>
        <XPATH><![CDATA[/CARD/FIELDS/FIELD[NAME='N_Proc_Trib']/VALUE]]></XPATH>
      </FIELD>
      <FIELD type="AdditionalFields" label="Seccao_Juizo" source-type="AdditionalFields">
        <TAG><![CDATA[#REGISTO:CA:Seccao_Juizo#]]></TAG>
        <VALUE><![CDATA[#REGISTO:CA:Seccao_Juizo#]]></VALUE>
        <XPATH><![CDATA[/CARD/FIELDS/FIELD[NAME='Seccao_Juizo']/VALUE]]></XPATH>
      </FIELD>
      <FIELD type="AdditionalFields" label="Valor_da_accao" source-type="AdditionalFields">
        <TAG><![CDATA[#REGISTO:CA:Valor_da_accao#]]></TAG>
        <VALUE><![CDATA[#REGISTO:CA:Valor_da_accao#]]></VALUE>
        <XPATH><![CDATA[/CARD/FIELDS/FIELD[NAME='Valor_da_accao']/VALUE]]></XPATH>
      </FIELD>
      <FIELD type="AdditionalFields" label="Tipo_da_accao" source-type="AdditionalFields">
        <TAG><![CDATA[#REGISTO:CA:Tipo_da_accao#]]></TAG>
        <VALUE><![CDATA[#REGISTO:CA:Tipo_da_accao#]]></VALUE>
        <XPATH><![CDATA[/CARD/FIELDS/FIELD[NAME='Tipo_da_accao']/VALUE]]></XPATH>
      </FIELD>
      <FIELD type="AdditionalFields" label="sep" source-type="AdditionalFields">
        <TAG><![CDATA[#REGISTO:CA:sep#]]></TAG>
        <VALUE><![CDATA[#REGISTO:CA:sep#]]></VALUE>
        <XPATH><![CDATA[/CARD/FIELDS/FIELD[NAME='sep']/VALUE]]></XPATH>
      </FIELD>
      <FIELD type="AdditionalFields" label="Separador" source-type="AdditionalFields">
        <TAG><![CDATA[#REGISTO:CA:Separador#]]></TAG>
        <VALUE><![CDATA[#REGISTO:CA:Separador#]]></VALUE>
        <XPATH><![CDATA[/CARD/FIELDS/FIELD[NAME='Separador']/VALUE]]></XPATH>
      </FIELD>
      <FIELD type="AdditionalFields" label="Tipo" source-type="AdditionalFields">
        <TAG><![CDATA[#REGISTO:CA:Tipo#]]></TAG>
        <VALUE><![CDATA[#REGISTO:CA:Tipo#]]></VALUE>
        <XPATH><![CDATA[/CARD/FIELDS/FIELD[NAME='Tipo']/VALUE]]></XPATH>
      </FIELD>
      <FIELD type="AdditionalFields" label="N_Proc_DVO" source-type="AdditionalFields">
        <TAG><![CDATA[#REGISTO:CA:N_Proc_DVO#]]></TAG>
        <VALUE><![CDATA[#REGISTO:CA:N_Proc_DVO#]]></VALUE>
        <XPATH><![CDATA[/CARD/FIELDS/FIELD[NAME='N_Proc_DVO']/VALUE]]></XPATH>
      </FIELD>
      <FIELD type="AdditionalFields" label="NOME_EMPREEND" source-type="AdditionalFields">
        <TAG><![CDATA[#REGISTO:CA:NOME_EMPREEND#]]></TAG>
        <VALUE><![CDATA[#REGISTO:CA:NOME_EMPREEND#]]></VALUE>
        <XPATH><![CDATA[/CARD/FIELDS/FIELD[NAME='NOME_EMPREEND']/VALUE]]></XPATH>
      </FIELD>
      <FIELD type="AdditionalFields" label="MORADA" source-type="AdditionalFields">
        <TAG><![CDATA[#REGISTO:CA:MORADA#]]></TAG>
        <VALUE><![CDATA[#REGISTO:CA:MORADA#]]></VALUE>
        <XPATH><![CDATA[/CARD/FIELDS/FIELD[NAME='MORADA']/VALUE]]></XPATH>
      </FIELD>
      <FIELD type="AdditionalFields" label="COD_POSTAL" source-type="AdditionalFields">
        <TAG><![CDATA[#REGISTO:CA:COD_POSTAL#]]></TAG>
        <VALUE><![CDATA[#REGISTO:CA:COD_POSTAL#]]></VALUE>
        <XPATH><![CDATA[/CARD/FIELDS/FIELD[NAME='COD_POSTAL']/VALUE]]></XPATH>
      </FIELD>
      <FIELD type="AdditionalFields" label="CONCELHO" source-type="AdditionalFields">
        <TAG><![CDATA[#REGISTO:CA:CONCELHO#]]></TAG>
        <VALUE><![CDATA[#REGISTO:CA:CONCELHO#]]></VALUE>
        <XPATH><![CDATA[/CARD/FIELDS/FIELD[NAME='CONCELHO']/VALUE]]></XPATH>
      </FIELD>
      <FIELD type="AdditionalFields" label="NIF" source-type="AdditionalFields">
        <TAG><![CDATA[#REGISTO:CA:NIF#]]></TAG>
        <VALUE><![CDATA[#REGISTO:CA:NIF#]]></VALUE>
        <XPATH><![CDATA[/CARD/FIELDS/FIELD[NAME='NIF']/VALUE]]></XPATH>
      </FIELD>
      <FIELD type="AdditionalFields" label="PROC_A_VOLANT" source-type="AdditionalFields">
        <TAG><![CDATA[#REGISTO:CA:PROC_A_VOLANT#]]></TAG>
        <VALUE><![CDATA[#REGISTO:CA:PROC_A_VOLANT#]]></VALUE>
        <XPATH><![CDATA[/CARD/FIELDS/FIELD[NAME='PROC_A_VOLANT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Data_Contrato" source-type="AdditionalFields">
        <TAG><![CDATA[#CONTEXTPROCESS:CA:Data_Contrato#]]></TAG>
        <VALUE><![CDATA[Data_Contrato]]></VALUE>
        <XPATH><![CDATA[/PROCESS/FIELDS/FIELD[NAME='Data_Contrato']/VALUE]]></XPATH>
      </FIELD>
      <FIELD type="AdditionalFields" label="Localizacao" source-type="AdditionalFields">
        <TAG><![CDATA[#CONTEXTPROCESS:CA:Localizacao#]]></TAG>
        <VALUE><![CDATA[Localizacao]]></VALUE>
        <XPATH><![CDATA[/PROCESS/FIELDS/FIELD[NAME='Localizacao']/VALUE]]></XPATH>
      </FIELD>
      <FIELD type="AdditionalFields" label="Prop" source-type="AdditionalFields">
        <TAG><![CDATA[#CONTEXTPROCESS:CA:Prop#]]></TAG>
        <VALUE><![CDATA[Prop]]></VALUE>
        <XPATH><![CDATA[/PROCESS/FIELDS/FIELD[NAME='Prop']/VALUE]]></XPATH>
      </FIELD>
      <FIELD type="AdditionalFields" label="Departamento" source-type="AdditionalFields">
        <TAG><![CDATA[#CONTEXTPROCESS:CA:Departamento#]]></TAG>
        <VALUE><![CDATA[Departamento]]></VALUE>
        <XPATH><![CDATA[/PROCESS/FIELDS/FIELD[NAME='Departamento']/VALUE]]></XPATH>
      </FIELD>
      <FIELD type="AdditionalFields" label="Est. Doc" source-type="AdditionalFields">
        <TAG><![CDATA[#CONTEXTPROCESS:CA:Est. Doc#]]></TAG>
        <VALUE><![CDATA[Est. Doc]]></VALUE>
        <XPATH><![CDATA[/PROCESS/FIELDS/FIELD[NAME='Est. Doc']/VALUE]]></XPATH>
      </FIELD>
      <FIELD type="AdditionalFields" label="CN_1" source-type="AdditionalFields">
        <TAG><![CDATA[#CONTEXTPROCESS:CA:CN_1#]]></TAG>
        <VALUE><![CDATA[CN_1]]></VALUE>
        <XPATH><![CDATA[/PROCESS/FIELDS/FIELD[NAME='CN_1']/VALUE]]></XPATH>
      </FIELD>
      <FIELD type="AdditionalFields" label="CN_2" source-type="AdditionalFields">
        <TAG><![CDATA[#CONTEXTPROCESS:CA:CN_2#]]></TAG>
        <VALUE><![CDATA[CN_2]]></VALUE>
        <XPATH><![CDATA[/PROCESS/FIELDS/FIELD[NAME='CN_2']/VALUE]]></XPATH>
      </FIELD>
      <FIELD type="AdditionalFields" label="CN_3" source-type="AdditionalFields">
        <TAG><![CDATA[#CONTEXTPROCESS:CA:CN_3#]]></TAG>
        <VALUE><![CDATA[CN_3]]></VALUE>
        <XPATH><![CDATA[/PROCESS/FIELDS/FIELD[NAME='CN_3']/VALUE]]></XPATH>
      </FIELD>
      <FIELD type="AdditionalFields" label="CN_4" source-type="AdditionalFields">
        <TAG><![CDATA[#CONTEXTPROCESS:CA:CN_4#]]></TAG>
        <VALUE><![CDATA[CN_4]]></VALUE>
        <XPATH><![CDATA[/PROCESS/FIELDS/FIELD[NAME='CN_4']/VALUE]]></XPATH>
      </FIELD>
      <FIELD type="AdditionalFields" label="CN_5" source-type="AdditionalFields">
        <TAG><![CDATA[#CONTEXTPROCESS:CA:CN_5#]]></TAG>
        <VALUE><![CDATA[CN_5]]></VALUE>
        <XPATH><![CDATA[/PROCESS/FIELDS/FIELD[NAME='CN_5']/VALUE]]></XPATH>
      </FIELD>
      <FIELD type="AdditionalFields" label="CN_6" source-type="AdditionalFields">
        <TAG><![CDATA[#CONTEXTPROCESS:CA:CN_6#]]></TAG>
        <VALUE><![CDATA[CN_6]]></VALUE>
        <XPATH><![CDATA[/PROCESS/FIELDS/FIELD[NAME='CN_6']/VALUE]]></XPATH>
      </FIELD>
      <FIELD type="AdditionalFields" label="CN_7" source-type="AdditionalFields">
        <TAG><![CDATA[#CONTEXTPROCESS:CA:CN_7#]]></TAG>
        <VALUE><![CDATA[CN_7]]></VALUE>
        <XPATH><![CDATA[/PROCESS/FIELDS/FIELD[NAME='CN_7']/VALUE]]></XPATH>
      </FIELD>
      <FIELD type="AdditionalFields" label="CN_8" source-type="AdditionalFields">
        <TAG><![CDATA[#CONTEXTPROCESS:CA:CN_8#]]></TAG>
        <VALUE><![CDATA[CN_8]]></VALUE>
        <XPATH><![CDATA[/PROCESS/FIELDS/FIELD[NAME='CN_8']/VALUE]]></XPATH>
      </FIELD>
      <FIELD type="AdditionalFields" label="DataExpedicao" source-type="AdditionalFields">
        <TAG><![CDATA[#CONTEXTPROCESS:CA:DataExpedicao#]]></TAG>
        <VALUE><![CDATA[DataExpedicao]]></VALUE>
        <XPATH><![CDATA[/PROCESS/FIELDS/FIELD[NAME='DataExpedicao']/VALUE]]></XPATH>
      </FIELD>
      <FIELD type="AdditionalFields" label="TipoCertificado" source-type="AdditionalFields">
        <TAG><![CDATA[#CONTEXTPROCESS:CA:TipoCertificado#]]></TAG>
        <VALUE><![CDATA[TipoCertificado]]></VALUE>
        <XPATH><![CDATA[/PROCESS/FIELDS/FIELD[NAME='TipoCertificado']/VALUE]]></XPATH>
      </FIELD>
      <FIELD type="AdditionalFields" label="LocalEntrada" source-type="AdditionalFields">
        <TAG><![CDATA[#CONTEXTPROCESS:CA:LocalEntrada#]]></TAG>
        <VALUE><![CDATA[LocalEntrada]]></VALUE>
        <XPATH><![CDATA[/PROCESS/FIELDS/FIELD[NAME='LocalEntrada']/VALUE]]></XPATH>
      </FIELD>
      <FIELD type="AdditionalFields" label="Q1_URL" source-type="AdditionalFields">
        <TAG><![CDATA[#CONTEXTPROCESS:CA:Q1_URL#]]></TAG>
        <VALUE><![CDATA[Q1_URL]]></VALUE>
        <XPATH><![CDATA[/PROCESS/FIELDS/FIELD[NAME='Q1_URL']/VALUE]]></XPATH>
      </FIELD>
      <FIELD type="AdditionalFields" label="Fase" source-type="AdditionalFields">
        <TAG><![CDATA[#CONTEXTPROCESS:CA:Fase#]]></TAG>
        <VALUE><![CDATA[Fase]]></VALUE>
        <XPATH><![CDATA[/PROCESS/FIELDS/FIELD[NAME='Fase']/VALUE]]></XPATH>
      </FIELD>
      <FIELD type="AdditionalFields" label="numDoc" source-type="AdditionalFields">
        <TAG><![CDATA[#CONTEXTPROCESS:CA:numDoc#]]></TAG>
        <VALUE><![CDATA[numDoc]]></VALUE>
        <XPATH><![CDATA[/PROCESS/FIELDS/FIELD[NAME='numDoc']/VALUE]]></XPATH>
      </FIELD>
      <FIELD type="AdditionalFields" label="DOC_FIN_ID" source-type="AdditionalFields">
        <TAG><![CDATA[#CONTEXTPROCESS:CA:DOC_FIN_ID#]]></TAG>
        <VALUE><![CDATA[DOC_FIN_ID]]></VALUE>
        <XPATH><![CDATA[/PROCESS/FIELDS/FIELD[NAME='DOC_FIN_ID']/VALUE]]></XPATH>
      </FIELD>
      <FIELD type="AdditionalFields" label="SgQueueID" source-type="AdditionalFields">
        <TAG><![CDATA[#CONTEXTPROCESS:CA:SgQueueID#]]></TAG>
        <VALUE><![CDATA[SgQueueID]]></VALUE>
        <XPATH><![CDATA[/PROCESS/FIELDS/FIELD[NAME='SgQueueID']/VALUE]]></XPATH>
      </FIELD>
      <FIELD type="AdditionalFields" label="Nome_Promotor" source-type="AdditionalFields">
        <TAG><![CDATA[#CONTEXTPROCESS:CA:Nome_Promotor#]]></TAG>
        <VALUE><![CDATA[Nome_Promotor]]></VALUE>
        <XPATH><![CDATA[/PROCESS/FIELDS/FIELD[NAME='Nome_Promotor']/VALUE]]></XPATH>
      </FIELD>
      <FIELD type="AdditionalFields" label="RefProcesso" source-type="AdditionalFields">
        <TAG><![CDATA[#CONTEXTPROCESS:CA:RefProcesso#]]></TAG>
        <VALUE><![CDATA[RefProcesso]]></VALUE>
        <XPATH><![CDATA[/PROCESS/FIELDS/FIELD[NAME='RefProcesso']/VALUE]]></XPATH>
      </FIELD>
      <FIELD type="AdditionalFields" label="Tribunal" source-type="AdditionalFields">
        <TAG><![CDATA[#CONTEXTPROCESS:CA:Tribunal#]]></TAG>
        <VALUE><![CDATA[Tribunal]]></VALUE>
        <XPATH><![CDATA[/PROCESS/FIELDS/FIELD[NAME='Tribunal']/VALUE]]></XPATH>
      </FIELD>
      <FIELD type="AdditionalFields" label="N_Proc_Trib" source-type="AdditionalFields">
        <TAG><![CDATA[#CONTEXTPROCESS:CA:N_Proc_Trib#]]></TAG>
        <VALUE><![CDATA[N_Proc_Trib]]></VALUE>
        <XPATH><![CDATA[/PROCESS/FIELDS/FIELD[NAME='N_Proc_Trib']/VALUE]]></XPATH>
      </FIELD>
      <FIELD type="AdditionalFields" label="Seccao_Juizo" source-type="AdditionalFields">
        <TAG><![CDATA[#CONTEXTPROCESS:CA:Seccao_Juizo#]]></TAG>
        <VALUE><![CDATA[Seccao_Juizo]]></VALUE>
        <XPATH><![CDATA[/PROCESS/FIELDS/FIELD[NAME='Seccao_Juizo']/VALUE]]></XPATH>
      </FIELD>
      <FIELD type="AdditionalFields" label="Valor_da_accao" source-type="AdditionalFields">
        <TAG><![CDATA[#CONTEXTPROCESS:CA:Valor_da_accao#]]></TAG>
        <VALUE><![CDATA[Valor_da_accao]]></VALUE>
        <XPATH><![CDATA[/PROCESS/FIELDS/FIELD[NAME='Valor_da_accao']/VALUE]]></XPATH>
      </FIELD>
      <FIELD type="AdditionalFields" label="Tipo_da_accao" source-type="AdditionalFields">
        <TAG><![CDATA[#CONTEXTPROCESS:CA:Tipo_da_accao#]]></TAG>
        <VALUE><![CDATA[Tipo_da_accao]]></VALUE>
        <XPATH><![CDATA[/PROCESS/FIELDS/FIELD[NAME='Tipo_da_accao']/VALUE]]></XPATH>
      </FIELD>
      <FIELD type="AdditionalFields" label="sep" source-type="AdditionalFields">
        <TAG><![CDATA[#CONTEXTPROCESS:CA:sep#]]></TAG>
        <VALUE><![CDATA[sep]]></VALUE>
        <XPATH><![CDATA[/PROCESS/FIELDS/FIELD[NAME='sep']/VALUE]]></XPATH>
      </FIELD>
      <FIELD type="AdditionalFields" label="Separador" source-type="AdditionalFields">
        <TAG><![CDATA[#CONTEXTPROCESS:CA:Separador#]]></TAG>
        <VALUE><![CDATA[Separador]]></VALUE>
        <XPATH><![CDATA[/PROCESS/FIELDS/FIELD[NAME='Separador']/VALUE]]></XPATH>
      </FIELD>
      <FIELD type="AdditionalFields" label="Tipo" source-type="AdditionalFields">
        <TAG><![CDATA[#CONTEXTPROCESS:CA:Tipo#]]></TAG>
        <VALUE><![CDATA[Tipo]]></VALUE>
        <XPATH><![CDATA[/PROCESS/FIELDS/FIELD[NAME='Tipo']/VALUE]]></XPATH>
      </FIELD>
      <FIELD type="AdditionalFields" label="N_Proc_DVO" source-type="AdditionalFields">
        <TAG><![CDATA[#CONTEXTPROCESS:CA:N_Proc_DVO#]]></TAG>
        <VALUE><![CDATA[N_Proc_DVO]]></VALUE>
        <XPATH><![CDATA[/PROCESS/FIELDS/FIELD[NAME='N_Proc_DVO']/VALUE]]></XPATH>
      </FIELD>
      <FIELD type="AdditionalFields" label="NOME_EMPREEND" source-type="AdditionalFields">
        <TAG><![CDATA[#CONTEXTPROCESS:CA:NOME_EMPREEND#]]></TAG>
        <VALUE><![CDATA[NOME_EMPREEND]]></VALUE>
        <XPATH><![CDATA[/PROCESS/FIELDS/FIELD[NAME='NOME_EMPREEND']/VALUE]]></XPATH>
      </FIELD>
      <FIELD type="AdditionalFields" label="MORADA" source-type="AdditionalFields">
        <TAG><![CDATA[#CONTEXTPROCESS:CA:MORADA#]]></TAG>
        <VALUE><![CDATA[MORADA]]></VALUE>
        <XPATH><![CDATA[/PROCESS/FIELDS/FIELD[NAME='MORADA']/VALUE]]></XPATH>
      </FIELD>
      <FIELD type="AdditionalFields" label="COD_POSTAL" source-type="AdditionalFields">
        <TAG><![CDATA[#CONTEXTPROCESS:CA:COD_POSTAL#]]></TAG>
        <VALUE><![CDATA[COD_POSTAL]]></VALUE>
        <XPATH><![CDATA[/PROCESS/FIELDS/FIELD[NAME='COD_POSTAL']/VALUE]]></XPATH>
      </FIELD>
      <FIELD type="AdditionalFields" label="CONCELHO" source-type="AdditionalFields">
        <TAG><![CDATA[#CONTEXTPROCESS:CA:CONCELHO#]]></TAG>
        <VALUE><![CDATA[CONCELHO]]></VALUE>
        <XPATH><![CDATA[/PROCESS/FIELDS/FIELD[NAME='CONCELHO']/VALUE]]></XPATH>
      </FIELD>
      <FIELD type="AdditionalFields" label="NIF" source-type="AdditionalFields">
        <TAG><![CDATA[#CONTEXTPROCESS:CA:NIF#]]></TAG>
        <VALUE><![CDATA[NIF]]></VALUE>
        <XPATH><![CDATA[/PROCESS/FIELDS/FIELD[NAME='NIF']/VALUE]]></XPATH>
      </FIELD>
      <FIELD type="AdditionalFields" label="PROC_A_VOLANT" source-type="AdditionalFields">
        <TAG><![CDATA[#CONTEXTPROCESS:CA:PROC_A_VOLANT#]]></TAG>
        <VALUE><![CDATA[PROC_A_VOLANT]]></VALUE>
        <XPATH><![CDATA[/PROCESS/FIELDS/FIELD[NAME='PROC_A_VOLANT']/VALUE]]></XPATH>
      </FIELD>
    </NODE>
  </NODE>
  <!-- END: Process Context -->
</MENU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E6120-DB05-47CE-BF18-960818DB20B6}">
  <ds:schemaRefs/>
</ds:datastoreItem>
</file>

<file path=customXml/itemProps2.xml><?xml version="1.0" encoding="utf-8"?>
<ds:datastoreItem xmlns:ds="http://schemas.openxmlformats.org/officeDocument/2006/customXml" ds:itemID="{7CD846A6-0599-4B74-A0CA-785CB5092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2021</Words>
  <Characters>10918</Characters>
  <Application>Microsoft Office Word</Application>
  <DocSecurity>0</DocSecurity>
  <Lines>9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Picão</dc:creator>
  <cp:keywords/>
  <dc:description/>
  <cp:lastModifiedBy>Paula Bartolo</cp:lastModifiedBy>
  <cp:revision>8</cp:revision>
  <dcterms:created xsi:type="dcterms:W3CDTF">2021-04-28T13:08:00Z</dcterms:created>
  <dcterms:modified xsi:type="dcterms:W3CDTF">2021-04-30T08:48:00Z</dcterms:modified>
</cp:coreProperties>
</file>